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60804" w14:textId="1D111514" w:rsidR="00932A0C" w:rsidRDefault="00326597" w:rsidP="00BC1336">
      <w:pPr>
        <w:spacing w:after="240"/>
        <w:ind w:right="-585"/>
        <w:jc w:val="both"/>
      </w:pPr>
      <w:proofErr w:type="spellStart"/>
      <w:r>
        <w:t>Kerjakan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yang </w:t>
      </w:r>
      <w:proofErr w:type="spellStart"/>
      <w:r>
        <w:t>benar</w:t>
      </w:r>
      <w:proofErr w:type="spellEnd"/>
      <w:r>
        <w:t>.</w:t>
      </w:r>
    </w:p>
    <w:p w14:paraId="336260A1" w14:textId="36DBDBF2" w:rsidR="000611B9" w:rsidRPr="000611B9" w:rsidRDefault="000611B9" w:rsidP="00BC1336">
      <w:pPr>
        <w:spacing w:after="240"/>
        <w:ind w:right="-585"/>
        <w:jc w:val="both"/>
        <w:rPr>
          <w:b/>
          <w:bCs/>
        </w:rPr>
      </w:pPr>
      <w:r w:rsidRPr="000611B9">
        <w:rPr>
          <w:b/>
          <w:bCs/>
        </w:rPr>
        <w:t xml:space="preserve">CPMK 2 – </w:t>
      </w:r>
      <w:proofErr w:type="spellStart"/>
      <w:r w:rsidRPr="000611B9">
        <w:rPr>
          <w:b/>
          <w:bCs/>
        </w:rPr>
        <w:t>SubCPMK</w:t>
      </w:r>
      <w:proofErr w:type="spellEnd"/>
      <w:r w:rsidRPr="000611B9">
        <w:rPr>
          <w:b/>
          <w:bCs/>
        </w:rPr>
        <w:t xml:space="preserve"> 2</w:t>
      </w:r>
      <w:r w:rsidR="00D90313">
        <w:rPr>
          <w:b/>
          <w:bCs/>
        </w:rPr>
        <w:t xml:space="preserve"> </w:t>
      </w:r>
    </w:p>
    <w:p w14:paraId="61583E54" w14:textId="59BFDA96" w:rsidR="00932A0C" w:rsidRPr="000611B9" w:rsidRDefault="000611B9" w:rsidP="000611B9">
      <w:pPr>
        <w:pStyle w:val="ListParagraph"/>
        <w:numPr>
          <w:ilvl w:val="0"/>
          <w:numId w:val="24"/>
        </w:numPr>
        <w:ind w:right="-585"/>
        <w:jc w:val="both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sorting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yakni</w:t>
      </w:r>
      <w:proofErr w:type="spellEnd"/>
      <w:r>
        <w:t xml:space="preserve">, </w:t>
      </w:r>
      <w:r>
        <w:rPr>
          <w:i/>
          <w:iCs/>
        </w:rPr>
        <w:t xml:space="preserve">Bubble Sort, Selection Sort, </w:t>
      </w:r>
      <w:r>
        <w:t xml:space="preserve">dan </w:t>
      </w:r>
      <w:r>
        <w:rPr>
          <w:i/>
          <w:iCs/>
        </w:rPr>
        <w:t xml:space="preserve">Merge Sort.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alu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asing-masing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dan </w:t>
      </w:r>
      <w:proofErr w:type="spellStart"/>
      <w:r>
        <w:t>jelaskan</w:t>
      </w:r>
      <w:proofErr w:type="spellEnd"/>
      <w:r>
        <w:t xml:space="preserve"> </w:t>
      </w:r>
      <w:r>
        <w:rPr>
          <w:i/>
          <w:iCs/>
        </w:rPr>
        <w:t xml:space="preserve">runtime </w:t>
      </w:r>
      <w:proofErr w:type="spellStart"/>
      <w:r>
        <w:t>dari</w:t>
      </w:r>
      <w:proofErr w:type="spellEnd"/>
      <w:r>
        <w:t xml:space="preserve"> </w:t>
      </w:r>
      <w:r w:rsidRPr="000611B9">
        <w:rPr>
          <w:i/>
          <w:iCs/>
        </w:rPr>
        <w:t>best case</w:t>
      </w:r>
      <w:r>
        <w:t xml:space="preserve"> dan </w:t>
      </w:r>
      <w:r w:rsidRPr="000611B9">
        <w:rPr>
          <w:i/>
          <w:iCs/>
        </w:rPr>
        <w:t>worst case</w:t>
      </w:r>
      <w:r>
        <w:t xml:space="preserve"> masing-masing </w:t>
      </w:r>
      <w:proofErr w:type="spellStart"/>
      <w:r>
        <w:t>algoritma</w:t>
      </w:r>
      <w:proofErr w:type="spellEnd"/>
      <w:r>
        <w:t xml:space="preserve">! </w:t>
      </w:r>
      <w:r>
        <w:rPr>
          <w:b/>
          <w:bCs/>
        </w:rPr>
        <w:t>(3</w:t>
      </w:r>
      <w:r w:rsidR="002C448A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60B522C3" w14:textId="1655E86E" w:rsidR="000611B9" w:rsidRPr="000611B9" w:rsidRDefault="000611B9" w:rsidP="000611B9">
      <w:pPr>
        <w:pStyle w:val="ListParagraph"/>
        <w:numPr>
          <w:ilvl w:val="0"/>
          <w:numId w:val="24"/>
        </w:numPr>
        <w:ind w:right="-585"/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sorting 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1, dan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pada program </w:t>
      </w:r>
      <w:proofErr w:type="spellStart"/>
      <w:r>
        <w:t>tersebut</w:t>
      </w:r>
      <w:proofErr w:type="spellEnd"/>
      <w:r>
        <w:t xml:space="preserve"> </w:t>
      </w:r>
      <w:r>
        <w:rPr>
          <w:b/>
          <w:bCs/>
        </w:rPr>
        <w:t>(3</w:t>
      </w:r>
      <w:r w:rsidR="002C448A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097283D8" w14:textId="3031A341" w:rsidR="000611B9" w:rsidRPr="002C448A" w:rsidRDefault="00D90313" w:rsidP="000611B9">
      <w:pPr>
        <w:pStyle w:val="ListParagraph"/>
        <w:numPr>
          <w:ilvl w:val="0"/>
          <w:numId w:val="24"/>
        </w:numPr>
        <w:ind w:right="-585"/>
        <w:jc w:val="both"/>
      </w:pPr>
      <w:proofErr w:type="spellStart"/>
      <w:r>
        <w:t>Tulis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 w:rsidR="002C448A"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sorting</w:t>
      </w:r>
      <w:proofErr w:type="spellEnd"/>
      <w:r>
        <w:t xml:space="preserve"> dan </w:t>
      </w:r>
      <w:proofErr w:type="spellStart"/>
      <w:r>
        <w:t>mengecek</w:t>
      </w:r>
      <w:proofErr w:type="spellEnd"/>
      <w:r>
        <w:t xml:space="preserve"> </w:t>
      </w:r>
      <w:proofErr w:type="spellStart"/>
      <w:r>
        <w:t>dua buah</w:t>
      </w:r>
      <w:proofErr w:type="spellEnd"/>
      <w:r>
        <w:t xml:space="preserve"> </w:t>
      </w:r>
      <w:r>
        <w:rPr>
          <w:i/>
          <w:iCs/>
        </w:rPr>
        <w:t xml:space="preserve">array of strings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“anagram” dan “</w:t>
      </w:r>
      <w:proofErr w:type="spellStart"/>
      <w:r>
        <w:t>tidak</w:t>
      </w:r>
      <w:proofErr w:type="spellEnd"/>
      <w:r>
        <w:t xml:space="preserve"> anagram”</w:t>
      </w:r>
      <w:r w:rsidR="002C448A">
        <w:t xml:space="preserve"> </w:t>
      </w:r>
      <w:r w:rsidR="002C448A">
        <w:rPr>
          <w:b/>
          <w:bCs/>
        </w:rPr>
        <w:t xml:space="preserve">(30 </w:t>
      </w:r>
      <w:proofErr w:type="spellStart"/>
      <w:r w:rsidR="002C448A">
        <w:rPr>
          <w:b/>
          <w:bCs/>
        </w:rPr>
        <w:t>poin</w:t>
      </w:r>
      <w:proofErr w:type="spellEnd"/>
      <w:r w:rsidR="002C448A">
        <w:rPr>
          <w:b/>
          <w:bCs/>
        </w:rPr>
        <w:t>)</w:t>
      </w:r>
    </w:p>
    <w:p w14:paraId="7B50CAA1" w14:textId="12380112" w:rsidR="002C448A" w:rsidRDefault="002C448A" w:rsidP="002C448A">
      <w:pPr>
        <w:pStyle w:val="ListParagraph"/>
        <w:ind w:right="-585"/>
        <w:jc w:val="both"/>
      </w:pPr>
      <w:proofErr w:type="spellStart"/>
      <w:r>
        <w:rPr>
          <w:b/>
          <w:bCs/>
        </w:rPr>
        <w:t>contoh</w:t>
      </w:r>
      <w:proofErr w:type="spellEnd"/>
    </w:p>
    <w:p w14:paraId="78EA1CA8" w14:textId="2F8A50C6" w:rsidR="002C448A" w:rsidRDefault="002C448A" w:rsidP="002C448A">
      <w:pPr>
        <w:pStyle w:val="ListParagraph"/>
        <w:ind w:right="-585"/>
        <w:jc w:val="both"/>
      </w:pPr>
      <w:r>
        <w:t>Input string1 = “bahu” string2 = “</w:t>
      </w:r>
      <w:proofErr w:type="spellStart"/>
      <w:r>
        <w:t>buah</w:t>
      </w:r>
      <w:proofErr w:type="spellEnd"/>
      <w:r>
        <w:t>”</w:t>
      </w:r>
    </w:p>
    <w:p w14:paraId="11B7BF34" w14:textId="3136E6E3" w:rsidR="002C448A" w:rsidRDefault="002C448A" w:rsidP="002C448A">
      <w:pPr>
        <w:pStyle w:val="ListParagraph"/>
        <w:ind w:right="-585"/>
        <w:jc w:val="both"/>
      </w:pPr>
      <w:r>
        <w:t>Output: “anagram”</w:t>
      </w:r>
    </w:p>
    <w:p w14:paraId="224457B3" w14:textId="60A41B9A" w:rsidR="002C448A" w:rsidRDefault="002C448A" w:rsidP="002C448A">
      <w:pPr>
        <w:pStyle w:val="ListParagraph"/>
        <w:ind w:right="-585"/>
        <w:jc w:val="both"/>
      </w:pPr>
      <w:r>
        <w:t>Input string1 = “</w:t>
      </w:r>
      <w:proofErr w:type="spellStart"/>
      <w:r>
        <w:t>makan</w:t>
      </w:r>
      <w:proofErr w:type="spellEnd"/>
      <w:r>
        <w:t>” string2 = “</w:t>
      </w:r>
      <w:proofErr w:type="spellStart"/>
      <w:r>
        <w:t>minum</w:t>
      </w:r>
      <w:proofErr w:type="spellEnd"/>
      <w:r>
        <w:t>”</w:t>
      </w:r>
    </w:p>
    <w:p w14:paraId="12C3C34E" w14:textId="098DB8C1" w:rsidR="002C448A" w:rsidRDefault="002C448A" w:rsidP="002C448A">
      <w:pPr>
        <w:pStyle w:val="ListParagraph"/>
        <w:ind w:right="-585"/>
        <w:jc w:val="both"/>
      </w:pPr>
      <w:r>
        <w:t>Output: “</w:t>
      </w:r>
      <w:proofErr w:type="spellStart"/>
      <w:r>
        <w:t>tidak</w:t>
      </w:r>
      <w:proofErr w:type="spellEnd"/>
      <w:r>
        <w:t xml:space="preserve"> anagram”</w:t>
      </w:r>
    </w:p>
    <w:p w14:paraId="1CF573D8" w14:textId="644A107F" w:rsidR="002C448A" w:rsidRDefault="002C448A" w:rsidP="002C448A">
      <w:pPr>
        <w:pStyle w:val="ListParagraph"/>
        <w:numPr>
          <w:ilvl w:val="0"/>
          <w:numId w:val="24"/>
        </w:numPr>
        <w:ind w:right="-585"/>
        <w:jc w:val="both"/>
      </w:pPr>
      <w:proofErr w:type="spellStart"/>
      <w:r>
        <w:t>Tulis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sum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867B38E" w14:textId="2C85974C" w:rsidR="002C448A" w:rsidRPr="002C448A" w:rsidRDefault="002C448A" w:rsidP="002C448A">
      <w:pPr>
        <w:pStyle w:val="ListParagraph"/>
        <w:ind w:right="-585"/>
        <w:jc w:val="both"/>
        <w:rPr>
          <w:b/>
          <w:bCs/>
        </w:rPr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</w:t>
      </w:r>
      <w:r>
        <w:rPr>
          <w:i/>
          <w:iCs/>
        </w:rPr>
        <w:t>sorted array</w:t>
      </w:r>
      <w:r>
        <w:t xml:space="preserve"> A dan B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sama</w:t>
      </w:r>
      <w:proofErr w:type="spellEnd"/>
      <w:r>
        <w:t xml:space="preserve">, </w:t>
      </w:r>
      <w:proofErr w:type="spellStart"/>
      <w:r>
        <w:t>dimana</w:t>
      </w:r>
      <w:proofErr w:type="spellEnd"/>
      <w:r>
        <w:t xml:space="preserve"> array A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indeks</w:t>
      </w:r>
      <w:proofErr w:type="spellEnd"/>
      <w:r>
        <w:t xml:space="preserve"> yang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ung</w:t>
      </w:r>
      <w:proofErr w:type="spellEnd"/>
      <w:r>
        <w:t xml:space="preserve"> array B. </w:t>
      </w:r>
      <w:proofErr w:type="spellStart"/>
      <w:r>
        <w:t>Gabungkan</w:t>
      </w:r>
      <w:proofErr w:type="spellEnd"/>
      <w:r>
        <w:t xml:space="preserve"> array B </w:t>
      </w:r>
      <w:proofErr w:type="spellStart"/>
      <w:r>
        <w:t>kedalam</w:t>
      </w:r>
      <w:proofErr w:type="spellEnd"/>
      <w:r>
        <w:t xml:space="preserve"> array A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urutkan</w:t>
      </w:r>
      <w:proofErr w:type="spellEnd"/>
      <w:r>
        <w:t xml:space="preserve"> array </w:t>
      </w:r>
      <w:proofErr w:type="spellStart"/>
      <w:r>
        <w:t>tersebut</w:t>
      </w:r>
      <w:proofErr w:type="spellEnd"/>
      <w:r>
        <w:t xml:space="preserve">! </w:t>
      </w:r>
      <w:r>
        <w:rPr>
          <w:b/>
          <w:bCs/>
        </w:rPr>
        <w:t xml:space="preserve">(30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2256B9DF" w14:textId="77777777" w:rsidR="000611B9" w:rsidRDefault="000611B9" w:rsidP="000611B9">
      <w:pPr>
        <w:pStyle w:val="ListParagraph"/>
        <w:ind w:right="-585"/>
        <w:jc w:val="both"/>
      </w:pPr>
    </w:p>
    <w:p w14:paraId="1BA7F4C0" w14:textId="5B564229" w:rsidR="000611B9" w:rsidRPr="000611B9" w:rsidRDefault="000611B9" w:rsidP="000611B9">
      <w:pPr>
        <w:spacing w:after="240"/>
        <w:ind w:right="-585"/>
        <w:jc w:val="both"/>
        <w:rPr>
          <w:b/>
          <w:bCs/>
        </w:rPr>
      </w:pPr>
      <w:r w:rsidRPr="000611B9">
        <w:rPr>
          <w:b/>
          <w:bCs/>
        </w:rPr>
        <w:t xml:space="preserve">CPMK 2 – </w:t>
      </w:r>
      <w:proofErr w:type="spellStart"/>
      <w:r w:rsidRPr="000611B9">
        <w:rPr>
          <w:b/>
          <w:bCs/>
        </w:rPr>
        <w:t>SubCPMK</w:t>
      </w:r>
      <w:proofErr w:type="spellEnd"/>
      <w:r w:rsidRPr="000611B9">
        <w:rPr>
          <w:b/>
          <w:bCs/>
        </w:rPr>
        <w:t xml:space="preserve"> </w:t>
      </w:r>
      <w:r>
        <w:rPr>
          <w:b/>
          <w:bCs/>
        </w:rPr>
        <w:t>3</w:t>
      </w:r>
    </w:p>
    <w:p w14:paraId="15652B17" w14:textId="1806BAA1" w:rsidR="000611B9" w:rsidRPr="000611B9" w:rsidRDefault="000611B9" w:rsidP="000611B9">
      <w:pPr>
        <w:pStyle w:val="ListParagraph"/>
        <w:numPr>
          <w:ilvl w:val="0"/>
          <w:numId w:val="25"/>
        </w:numPr>
        <w:ind w:right="-585"/>
        <w:jc w:val="both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r>
        <w:t>searching</w:t>
      </w:r>
      <w:r>
        <w:t xml:space="preserve">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yakni</w:t>
      </w:r>
      <w:proofErr w:type="spellEnd"/>
      <w:r>
        <w:t xml:space="preserve">, </w:t>
      </w:r>
      <w:r>
        <w:rPr>
          <w:i/>
          <w:iCs/>
        </w:rPr>
        <w:t>Binary</w:t>
      </w:r>
      <w:r>
        <w:rPr>
          <w:i/>
          <w:iCs/>
        </w:rPr>
        <w:t xml:space="preserve"> </w:t>
      </w:r>
      <w:r>
        <w:rPr>
          <w:i/>
          <w:iCs/>
        </w:rPr>
        <w:t xml:space="preserve">Search </w:t>
      </w:r>
      <w:r>
        <w:t xml:space="preserve">dan </w:t>
      </w:r>
      <w:r>
        <w:rPr>
          <w:i/>
          <w:iCs/>
        </w:rPr>
        <w:t>Linear Search</w:t>
      </w:r>
      <w:r>
        <w:rPr>
          <w:i/>
          <w:iCs/>
        </w:rPr>
        <w:t xml:space="preserve">.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alu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asing-masing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dan </w:t>
      </w:r>
      <w:proofErr w:type="spellStart"/>
      <w:r>
        <w:t>jelaskan</w:t>
      </w:r>
      <w:proofErr w:type="spellEnd"/>
      <w:r>
        <w:t xml:space="preserve"> </w:t>
      </w:r>
      <w:r>
        <w:rPr>
          <w:i/>
          <w:iCs/>
        </w:rPr>
        <w:t xml:space="preserve">runtime </w:t>
      </w:r>
      <w:proofErr w:type="spellStart"/>
      <w:r>
        <w:t>dari</w:t>
      </w:r>
      <w:proofErr w:type="spellEnd"/>
      <w:r>
        <w:t xml:space="preserve"> </w:t>
      </w:r>
      <w:r w:rsidRPr="000611B9">
        <w:rPr>
          <w:i/>
          <w:iCs/>
        </w:rPr>
        <w:t>best case</w:t>
      </w:r>
      <w:r>
        <w:t xml:space="preserve"> dan </w:t>
      </w:r>
      <w:r w:rsidRPr="000611B9">
        <w:rPr>
          <w:i/>
          <w:iCs/>
        </w:rPr>
        <w:t>worst case</w:t>
      </w:r>
      <w:r>
        <w:t xml:space="preserve"> masing-masing </w:t>
      </w:r>
      <w:proofErr w:type="spellStart"/>
      <w:r>
        <w:t>algoritma</w:t>
      </w:r>
      <w:proofErr w:type="spellEnd"/>
      <w:r>
        <w:t xml:space="preserve">! </w:t>
      </w:r>
      <w:r>
        <w:rPr>
          <w:b/>
          <w:bCs/>
        </w:rPr>
        <w:t>(3</w:t>
      </w:r>
      <w:r w:rsidR="00687C47">
        <w:rPr>
          <w:b/>
          <w:bCs/>
        </w:rPr>
        <w:t>5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6532D3D1" w14:textId="50780256" w:rsidR="000611B9" w:rsidRPr="00687C47" w:rsidRDefault="000611B9" w:rsidP="000611B9">
      <w:pPr>
        <w:pStyle w:val="ListParagraph"/>
        <w:numPr>
          <w:ilvl w:val="0"/>
          <w:numId w:val="25"/>
        </w:numPr>
        <w:ind w:right="-585"/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r>
        <w:t>searching</w:t>
      </w:r>
      <w:r>
        <w:t xml:space="preserve"> 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1, dan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pada program </w:t>
      </w:r>
      <w:proofErr w:type="spellStart"/>
      <w:r>
        <w:t>tersebut</w:t>
      </w:r>
      <w:proofErr w:type="spellEnd"/>
      <w:r>
        <w:t xml:space="preserve"> </w:t>
      </w:r>
      <w:r>
        <w:rPr>
          <w:b/>
          <w:bCs/>
        </w:rPr>
        <w:t>(</w:t>
      </w:r>
      <w:r w:rsidR="00687C47">
        <w:rPr>
          <w:b/>
          <w:bCs/>
        </w:rPr>
        <w:t>35</w:t>
      </w:r>
      <w:r>
        <w:rPr>
          <w:b/>
          <w:bCs/>
        </w:rPr>
        <w:t xml:space="preserve"> </w:t>
      </w:r>
      <w:proofErr w:type="spellStart"/>
      <w:r w:rsidR="00DE03D9">
        <w:rPr>
          <w:b/>
          <w:bCs/>
        </w:rPr>
        <w:t>P</w:t>
      </w:r>
      <w:r>
        <w:rPr>
          <w:b/>
          <w:bCs/>
        </w:rPr>
        <w:t>oin</w:t>
      </w:r>
      <w:proofErr w:type="spellEnd"/>
      <w:r>
        <w:rPr>
          <w:b/>
          <w:bCs/>
        </w:rPr>
        <w:t>)</w:t>
      </w:r>
    </w:p>
    <w:p w14:paraId="22BA92C9" w14:textId="1C1C521C" w:rsidR="00687C47" w:rsidRDefault="00FB6012" w:rsidP="000611B9">
      <w:pPr>
        <w:pStyle w:val="ListParagraph"/>
        <w:numPr>
          <w:ilvl w:val="0"/>
          <w:numId w:val="25"/>
        </w:numPr>
        <w:ind w:right="-585"/>
        <w:jc w:val="both"/>
      </w:pPr>
      <w:proofErr w:type="spellStart"/>
      <w:r>
        <w:t>Tulis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586B8B8" w14:textId="0C9E019F" w:rsidR="00FB6012" w:rsidRPr="00FB6012" w:rsidRDefault="00FB6012" w:rsidP="00FB6012">
      <w:pPr>
        <w:pStyle w:val="ListParagraph"/>
        <w:ind w:right="-585"/>
        <w:jc w:val="both"/>
        <w:rPr>
          <w:b/>
          <w:bCs/>
        </w:rPr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>
        <w:rPr>
          <w:i/>
          <w:iCs/>
        </w:rPr>
        <w:t xml:space="preserve">sorted array of strings </w:t>
      </w:r>
      <w:r>
        <w:t xml:space="preserve">yang mana </w:t>
      </w:r>
      <w:proofErr w:type="spellStart"/>
      <w:r>
        <w:t>terdapat</w:t>
      </w:r>
      <w:proofErr w:type="spellEnd"/>
      <w:r>
        <w:t xml:space="preserve"> string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diantaranya</w:t>
      </w:r>
      <w:proofErr w:type="spellEnd"/>
      <w:r>
        <w:t xml:space="preserve">,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lokasi</w:t>
      </w:r>
      <w:proofErr w:type="spellEnd"/>
      <w:r>
        <w:t>/</w:t>
      </w:r>
      <w:proofErr w:type="spellStart"/>
      <w:r>
        <w:t>ind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kata yang </w:t>
      </w:r>
      <w:proofErr w:type="spellStart"/>
      <w:r>
        <w:t>dicari</w:t>
      </w:r>
      <w:proofErr w:type="spellEnd"/>
      <w:r>
        <w:t xml:space="preserve">! </w:t>
      </w:r>
      <w:r>
        <w:rPr>
          <w:b/>
          <w:bCs/>
        </w:rPr>
        <w:t xml:space="preserve">(30 </w:t>
      </w:r>
      <w:proofErr w:type="spellStart"/>
      <w:r w:rsidR="00DE03D9">
        <w:rPr>
          <w:b/>
          <w:bCs/>
        </w:rPr>
        <w:t>P</w:t>
      </w:r>
      <w:r>
        <w:rPr>
          <w:b/>
          <w:bCs/>
        </w:rPr>
        <w:t>oin</w:t>
      </w:r>
      <w:proofErr w:type="spellEnd"/>
      <w:r>
        <w:rPr>
          <w:b/>
          <w:bCs/>
        </w:rPr>
        <w:t>)</w:t>
      </w:r>
    </w:p>
    <w:p w14:paraId="543A2522" w14:textId="5DA5C94F" w:rsidR="00FB6012" w:rsidRDefault="00FB6012" w:rsidP="00FB6012">
      <w:pPr>
        <w:pStyle w:val="ListParagraph"/>
        <w:ind w:right="-585"/>
        <w:jc w:val="both"/>
      </w:pPr>
      <w:r>
        <w:t>Input: bola, {“Adi”,””,””, “”, “</w:t>
      </w:r>
      <w:proofErr w:type="spellStart"/>
      <w:r>
        <w:t>bermain</w:t>
      </w:r>
      <w:proofErr w:type="spellEnd"/>
      <w:r>
        <w:t>”, “”, “bola”, “”, “”, “</w:t>
      </w:r>
      <w:proofErr w:type="spellStart"/>
      <w:r>
        <w:t>sedang</w:t>
      </w:r>
      <w:proofErr w:type="spellEnd"/>
      <w:r>
        <w:t>”}</w:t>
      </w:r>
    </w:p>
    <w:p w14:paraId="3C28B96F" w14:textId="5C264109" w:rsidR="00FB6012" w:rsidRPr="00FB6012" w:rsidRDefault="00FB6012" w:rsidP="00FB6012">
      <w:pPr>
        <w:pStyle w:val="ListParagraph"/>
        <w:ind w:right="-585"/>
        <w:jc w:val="both"/>
      </w:pPr>
      <w:r>
        <w:t>Output: 6</w:t>
      </w:r>
    </w:p>
    <w:p w14:paraId="01FFF7B3" w14:textId="6007AE2A" w:rsidR="00932A0C" w:rsidRDefault="00932A0C" w:rsidP="00932A0C">
      <w:pPr>
        <w:pStyle w:val="ListParagraph"/>
        <w:ind w:left="426" w:right="-585" w:hanging="426"/>
        <w:jc w:val="both"/>
      </w:pPr>
    </w:p>
    <w:p w14:paraId="5AA68597" w14:textId="7040C526" w:rsidR="00FB6012" w:rsidRDefault="00FB6012" w:rsidP="00FB6012">
      <w:pPr>
        <w:spacing w:after="240"/>
        <w:ind w:right="-585"/>
        <w:jc w:val="both"/>
        <w:rPr>
          <w:b/>
          <w:bCs/>
        </w:rPr>
      </w:pPr>
      <w:r w:rsidRPr="000611B9">
        <w:rPr>
          <w:b/>
          <w:bCs/>
        </w:rPr>
        <w:t xml:space="preserve">CPMK 2 – </w:t>
      </w:r>
      <w:proofErr w:type="spellStart"/>
      <w:r w:rsidRPr="000611B9">
        <w:rPr>
          <w:b/>
          <w:bCs/>
        </w:rPr>
        <w:t>SubCPMK</w:t>
      </w:r>
      <w:proofErr w:type="spellEnd"/>
      <w:r w:rsidRPr="000611B9">
        <w:rPr>
          <w:b/>
          <w:bCs/>
        </w:rPr>
        <w:t xml:space="preserve"> </w:t>
      </w:r>
      <w:r>
        <w:rPr>
          <w:b/>
          <w:bCs/>
        </w:rPr>
        <w:t>4</w:t>
      </w:r>
    </w:p>
    <w:p w14:paraId="7FD838AA" w14:textId="7B3091DC" w:rsidR="00FB6012" w:rsidRPr="00FB6012" w:rsidRDefault="00FB6012" w:rsidP="00FB6012">
      <w:pPr>
        <w:pStyle w:val="ListParagraph"/>
        <w:numPr>
          <w:ilvl w:val="0"/>
          <w:numId w:val="27"/>
        </w:numPr>
        <w:spacing w:after="240"/>
        <w:ind w:right="-585"/>
        <w:jc w:val="both"/>
      </w:pPr>
      <w:proofErr w:type="spellStart"/>
      <w:r>
        <w:lastRenderedPageBreak/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>
        <w:rPr>
          <w:i/>
          <w:iCs/>
        </w:rPr>
        <w:t xml:space="preserve">struct </w:t>
      </w:r>
      <w:r>
        <w:t xml:space="preserve">dan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r>
        <w:rPr>
          <w:i/>
          <w:iCs/>
        </w:rPr>
        <w:t>struct</w:t>
      </w:r>
      <w:r>
        <w:t xml:space="preserve">! </w:t>
      </w:r>
      <w:r>
        <w:rPr>
          <w:b/>
          <w:bCs/>
        </w:rPr>
        <w:t xml:space="preserve">(100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2E799D99" w14:textId="1158AEB8" w:rsidR="00FB6012" w:rsidRDefault="00FB6012" w:rsidP="00FB6012">
      <w:pPr>
        <w:spacing w:after="240"/>
        <w:ind w:right="-585"/>
        <w:jc w:val="both"/>
        <w:rPr>
          <w:b/>
          <w:bCs/>
        </w:rPr>
      </w:pPr>
      <w:r w:rsidRPr="000611B9">
        <w:rPr>
          <w:b/>
          <w:bCs/>
        </w:rPr>
        <w:t xml:space="preserve">CPMK 2 – </w:t>
      </w:r>
      <w:proofErr w:type="spellStart"/>
      <w:r w:rsidRPr="000611B9">
        <w:rPr>
          <w:b/>
          <w:bCs/>
        </w:rPr>
        <w:t>SubCPMK</w:t>
      </w:r>
      <w:proofErr w:type="spellEnd"/>
      <w:r w:rsidRPr="000611B9">
        <w:rPr>
          <w:b/>
          <w:bCs/>
        </w:rPr>
        <w:t xml:space="preserve"> </w:t>
      </w:r>
      <w:r>
        <w:rPr>
          <w:b/>
          <w:bCs/>
        </w:rPr>
        <w:t>5</w:t>
      </w:r>
    </w:p>
    <w:p w14:paraId="12337DD2" w14:textId="3D23F1E0" w:rsidR="00FB6012" w:rsidRPr="00DE03D9" w:rsidRDefault="00DE03D9" w:rsidP="00FB6012">
      <w:pPr>
        <w:pStyle w:val="ListParagraph"/>
        <w:numPr>
          <w:ilvl w:val="0"/>
          <w:numId w:val="28"/>
        </w:numPr>
        <w:spacing w:after="240"/>
        <w:ind w:right="-585"/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duplikasi</w:t>
      </w:r>
      <w:proofErr w:type="spellEnd"/>
      <w:r>
        <w:t xml:space="preserve"> data pada unsorted linked list (single </w:t>
      </w:r>
      <w:proofErr w:type="spellStart"/>
      <w:r>
        <w:t>atau</w:t>
      </w:r>
      <w:proofErr w:type="spellEnd"/>
      <w:r>
        <w:t xml:space="preserve"> double </w:t>
      </w:r>
      <w:proofErr w:type="spellStart"/>
      <w:r>
        <w:t>atau</w:t>
      </w:r>
      <w:proofErr w:type="spellEnd"/>
      <w:r>
        <w:t xml:space="preserve"> circular) </w:t>
      </w:r>
      <w:r>
        <w:rPr>
          <w:b/>
          <w:bCs/>
        </w:rPr>
        <w:t xml:space="preserve">(40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31F1612B" w14:textId="28A19E4D" w:rsidR="00DE03D9" w:rsidRPr="00DE03D9" w:rsidRDefault="00DE03D9" w:rsidP="00FB6012">
      <w:pPr>
        <w:pStyle w:val="ListParagraph"/>
        <w:numPr>
          <w:ilvl w:val="0"/>
          <w:numId w:val="28"/>
        </w:numPr>
        <w:spacing w:after="240"/>
        <w:ind w:right="-585"/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dan </w:t>
      </w:r>
      <w:proofErr w:type="spellStart"/>
      <w:r>
        <w:t>fungsi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node di </w:t>
      </w:r>
      <w:proofErr w:type="spellStart"/>
      <w:r>
        <w:t>tengah</w:t>
      </w:r>
      <w:proofErr w:type="spellEnd"/>
      <w:r>
        <w:t xml:space="preserve"> single linked list! </w:t>
      </w:r>
      <w:r>
        <w:rPr>
          <w:b/>
          <w:bCs/>
        </w:rPr>
        <w:t xml:space="preserve">(35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5B42A9AB" w14:textId="5DDF6164" w:rsidR="00DE03D9" w:rsidRPr="00FB6012" w:rsidRDefault="00DE03D9" w:rsidP="00FB6012">
      <w:pPr>
        <w:pStyle w:val="ListParagraph"/>
        <w:numPr>
          <w:ilvl w:val="0"/>
          <w:numId w:val="28"/>
        </w:numPr>
        <w:spacing w:after="240"/>
        <w:ind w:right="-585"/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cek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linked list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alindrom</w:t>
      </w:r>
      <w:proofErr w:type="spellEnd"/>
      <w:r>
        <w:t xml:space="preserve">! </w:t>
      </w:r>
      <w:r>
        <w:rPr>
          <w:b/>
          <w:bCs/>
        </w:rPr>
        <w:t xml:space="preserve">(50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0E3C218F" w14:textId="2F1BAD43" w:rsidR="00FB6012" w:rsidRDefault="00FB6012" w:rsidP="00FB6012">
      <w:pPr>
        <w:spacing w:after="240"/>
        <w:ind w:right="-585"/>
        <w:jc w:val="both"/>
        <w:rPr>
          <w:b/>
          <w:bCs/>
        </w:rPr>
      </w:pPr>
      <w:r w:rsidRPr="000611B9">
        <w:rPr>
          <w:b/>
          <w:bCs/>
        </w:rPr>
        <w:t xml:space="preserve">CPMK 2 – </w:t>
      </w:r>
      <w:proofErr w:type="spellStart"/>
      <w:r w:rsidRPr="000611B9">
        <w:rPr>
          <w:b/>
          <w:bCs/>
        </w:rPr>
        <w:t>SubCPMK</w:t>
      </w:r>
      <w:proofErr w:type="spellEnd"/>
      <w:r w:rsidRPr="000611B9">
        <w:rPr>
          <w:b/>
          <w:bCs/>
        </w:rPr>
        <w:t xml:space="preserve"> </w:t>
      </w:r>
      <w:r>
        <w:rPr>
          <w:b/>
          <w:bCs/>
        </w:rPr>
        <w:t>6</w:t>
      </w:r>
    </w:p>
    <w:p w14:paraId="38950D50" w14:textId="7EB6F740" w:rsidR="004D7BC1" w:rsidRDefault="004D7BC1" w:rsidP="00CE27CA">
      <w:pPr>
        <w:pStyle w:val="ListParagraph"/>
        <w:numPr>
          <w:ilvl w:val="0"/>
          <w:numId w:val="29"/>
        </w:numPr>
        <w:spacing w:after="240"/>
        <w:ind w:right="-585"/>
        <w:jc w:val="both"/>
      </w:pPr>
      <w:proofErr w:type="spellStart"/>
      <w:r>
        <w:t>Tulis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stack </w:t>
      </w:r>
      <w:proofErr w:type="spellStart"/>
      <w:r>
        <w:t>seperti</w:t>
      </w:r>
      <w:proofErr w:type="spellEnd"/>
      <w:r>
        <w:t xml:space="preserve"> pop, push, </w:t>
      </w:r>
      <w:proofErr w:type="spellStart"/>
      <w:r>
        <w:t>isEmpty</w:t>
      </w:r>
      <w:proofErr w:type="spellEnd"/>
      <w:r>
        <w:t xml:space="preserve">, </w:t>
      </w:r>
      <w:proofErr w:type="spellStart"/>
      <w:r>
        <w:t>isFull</w:t>
      </w:r>
      <w:proofErr w:type="spellEnd"/>
      <w:r>
        <w:t xml:space="preserve">, </w:t>
      </w:r>
      <w:proofErr w:type="spellStart"/>
      <w:proofErr w:type="gramStart"/>
      <w:r>
        <w:t>dll</w:t>
      </w:r>
      <w:proofErr w:type="spellEnd"/>
      <w:r>
        <w:t>(</w:t>
      </w:r>
      <w:proofErr w:type="gramEnd"/>
      <w:r>
        <w:t xml:space="preserve">min 5)! </w:t>
      </w:r>
      <w:r>
        <w:rPr>
          <w:b/>
          <w:bCs/>
        </w:rPr>
        <w:t xml:space="preserve">(60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53D2A7D3" w14:textId="121E89B1" w:rsidR="00CE27CA" w:rsidRPr="00CE27CA" w:rsidRDefault="004D7BC1" w:rsidP="00CE27CA">
      <w:pPr>
        <w:pStyle w:val="ListParagraph"/>
        <w:numPr>
          <w:ilvl w:val="0"/>
          <w:numId w:val="29"/>
        </w:numPr>
        <w:spacing w:after="240"/>
        <w:ind w:right="-585"/>
        <w:jc w:val="both"/>
      </w:pPr>
      <w:proofErr w:type="spellStart"/>
      <w:r>
        <w:t>Tulis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sortir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stack, </w:t>
      </w:r>
      <w:proofErr w:type="spellStart"/>
      <w:r>
        <w:t>sehingga</w:t>
      </w:r>
      <w:proofErr w:type="spellEnd"/>
      <w:r>
        <w:t xml:space="preserve"> ite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terkecil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top pada stack </w:t>
      </w:r>
      <w:proofErr w:type="spellStart"/>
      <w:r>
        <w:t>tersebut</w:t>
      </w:r>
      <w:proofErr w:type="spellEnd"/>
      <w:r>
        <w:t xml:space="preserve">! </w:t>
      </w:r>
      <w:proofErr w:type="spellStart"/>
      <w:proofErr w:type="gramStart"/>
      <w:r>
        <w:t>Diperbolehkan</w:t>
      </w:r>
      <w:proofErr w:type="spellEnd"/>
      <w:proofErr w:type="gram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temporary stack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perboleh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ali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yang lain </w:t>
      </w:r>
      <w:proofErr w:type="spellStart"/>
      <w:r>
        <w:t>seperti</w:t>
      </w:r>
      <w:proofErr w:type="spellEnd"/>
      <w:r>
        <w:t xml:space="preserve"> array.  Program stack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stack </w:t>
      </w:r>
      <w:proofErr w:type="spellStart"/>
      <w:r>
        <w:t>seperti</w:t>
      </w:r>
      <w:proofErr w:type="spellEnd"/>
      <w:r>
        <w:t xml:space="preserve"> push, pop, peek, dan </w:t>
      </w:r>
      <w:proofErr w:type="spellStart"/>
      <w:r>
        <w:t>isEmpty</w:t>
      </w:r>
      <w:proofErr w:type="spellEnd"/>
      <w:r>
        <w:t xml:space="preserve">. </w:t>
      </w:r>
      <w:r>
        <w:rPr>
          <w:b/>
          <w:bCs/>
        </w:rPr>
        <w:t xml:space="preserve">(40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258B8316" w14:textId="2760EF1B" w:rsidR="00FB6012" w:rsidRDefault="00FB6012" w:rsidP="00FB6012">
      <w:pPr>
        <w:spacing w:after="240"/>
        <w:ind w:right="-585"/>
        <w:jc w:val="both"/>
        <w:rPr>
          <w:b/>
          <w:bCs/>
        </w:rPr>
      </w:pPr>
      <w:r w:rsidRPr="000611B9">
        <w:rPr>
          <w:b/>
          <w:bCs/>
        </w:rPr>
        <w:t xml:space="preserve">CPMK 2 – </w:t>
      </w:r>
      <w:proofErr w:type="spellStart"/>
      <w:r w:rsidRPr="000611B9">
        <w:rPr>
          <w:b/>
          <w:bCs/>
        </w:rPr>
        <w:t>SubCPMK</w:t>
      </w:r>
      <w:proofErr w:type="spellEnd"/>
      <w:r w:rsidRPr="000611B9">
        <w:rPr>
          <w:b/>
          <w:bCs/>
        </w:rPr>
        <w:t xml:space="preserve"> </w:t>
      </w:r>
      <w:r>
        <w:rPr>
          <w:b/>
          <w:bCs/>
        </w:rPr>
        <w:t>7</w:t>
      </w:r>
    </w:p>
    <w:p w14:paraId="3A605D52" w14:textId="25E54E66" w:rsidR="002D3ECA" w:rsidRPr="002D3ECA" w:rsidRDefault="002D3ECA" w:rsidP="002D3ECA">
      <w:pPr>
        <w:pStyle w:val="ListParagraph"/>
        <w:numPr>
          <w:ilvl w:val="0"/>
          <w:numId w:val="30"/>
        </w:numPr>
        <w:spacing w:after="240"/>
        <w:ind w:right="-585"/>
        <w:jc w:val="both"/>
      </w:pPr>
      <w:proofErr w:type="spellStart"/>
      <w:r>
        <w:t>Tulis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r>
        <w:t>queue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r>
        <w:t>enqueue/add</w:t>
      </w:r>
      <w:r>
        <w:t xml:space="preserve">, </w:t>
      </w:r>
      <w:r>
        <w:t>dequeue/remove</w:t>
      </w:r>
      <w:r>
        <w:t xml:space="preserve">, </w:t>
      </w:r>
      <w:proofErr w:type="spellStart"/>
      <w:r>
        <w:t>isEmpty</w:t>
      </w:r>
      <w:proofErr w:type="spellEnd"/>
      <w:r>
        <w:t xml:space="preserve">, </w:t>
      </w:r>
      <w:proofErr w:type="spellStart"/>
      <w:r>
        <w:t>isFull</w:t>
      </w:r>
      <w:proofErr w:type="spellEnd"/>
      <w:r>
        <w:t xml:space="preserve">, </w:t>
      </w:r>
      <w:proofErr w:type="spellStart"/>
      <w:proofErr w:type="gramStart"/>
      <w:r>
        <w:t>dll</w:t>
      </w:r>
      <w:proofErr w:type="spellEnd"/>
      <w:r>
        <w:t>(</w:t>
      </w:r>
      <w:proofErr w:type="gramEnd"/>
      <w:r>
        <w:t xml:space="preserve">min 5)! </w:t>
      </w:r>
      <w:r>
        <w:rPr>
          <w:b/>
          <w:bCs/>
        </w:rPr>
        <w:t xml:space="preserve">(60 </w:t>
      </w:r>
      <w:proofErr w:type="spellStart"/>
      <w:r>
        <w:rPr>
          <w:b/>
          <w:bCs/>
        </w:rPr>
        <w:t>Poin</w:t>
      </w:r>
      <w:proofErr w:type="spellEnd"/>
      <w:r>
        <w:rPr>
          <w:b/>
          <w:bCs/>
        </w:rPr>
        <w:t>)</w:t>
      </w:r>
    </w:p>
    <w:p w14:paraId="0B1E4914" w14:textId="660751EA" w:rsidR="00091EB1" w:rsidRDefault="002D3ECA" w:rsidP="00091EB1">
      <w:pPr>
        <w:pStyle w:val="ListParagraph"/>
        <w:numPr>
          <w:ilvl w:val="0"/>
          <w:numId w:val="30"/>
        </w:numPr>
        <w:spacing w:after="240"/>
        <w:ind w:right="-585"/>
        <w:jc w:val="both"/>
      </w:pPr>
      <w:proofErr w:type="spellStart"/>
      <w:r>
        <w:t>Sebuah</w:t>
      </w:r>
      <w:proofErr w:type="spellEnd"/>
      <w:r>
        <w:t xml:space="preserve"> </w:t>
      </w:r>
      <w:proofErr w:type="spellStart"/>
      <w:r>
        <w:t>selter</w:t>
      </w:r>
      <w:proofErr w:type="spellEnd"/>
      <w:r>
        <w:t xml:space="preserve"> </w:t>
      </w:r>
      <w:proofErr w:type="spellStart"/>
      <w:r>
        <w:t>hewan</w:t>
      </w:r>
      <w:proofErr w:type="spellEnd"/>
      <w:r w:rsidR="00C65E5A">
        <w:t xml:space="preserve"> </w:t>
      </w:r>
      <w:proofErr w:type="spellStart"/>
      <w:r w:rsidR="00C65E5A">
        <w:t>terlantar</w:t>
      </w:r>
      <w:proofErr w:type="spellEnd"/>
      <w:r w:rsidR="00C65E5A">
        <w:t xml:space="preserve">, yang mana </w:t>
      </w:r>
      <w:proofErr w:type="spellStart"/>
      <w:r w:rsidR="00C65E5A">
        <w:t>hanya</w:t>
      </w:r>
      <w:proofErr w:type="spellEnd"/>
      <w:r w:rsidR="00C65E5A">
        <w:t xml:space="preserve"> </w:t>
      </w:r>
      <w:proofErr w:type="spellStart"/>
      <w:r w:rsidR="00C65E5A">
        <w:t>menerima</w:t>
      </w:r>
      <w:proofErr w:type="spellEnd"/>
      <w:r w:rsidR="00C65E5A">
        <w:t xml:space="preserve"> </w:t>
      </w:r>
      <w:proofErr w:type="spellStart"/>
      <w:r w:rsidR="00C65E5A">
        <w:t>kucing</w:t>
      </w:r>
      <w:proofErr w:type="spellEnd"/>
      <w:r w:rsidR="00C65E5A">
        <w:t xml:space="preserve"> dan </w:t>
      </w:r>
      <w:proofErr w:type="spellStart"/>
      <w:r w:rsidR="00C65E5A">
        <w:t>anjing</w:t>
      </w:r>
      <w:proofErr w:type="spellEnd"/>
      <w:r w:rsidR="00C65E5A">
        <w:t xml:space="preserve">, </w:t>
      </w:r>
      <w:proofErr w:type="spellStart"/>
      <w:r w:rsidR="00C65E5A">
        <w:t>menerapkan</w:t>
      </w:r>
      <w:proofErr w:type="spellEnd"/>
      <w:r w:rsidR="00C65E5A">
        <w:t xml:space="preserve"> </w:t>
      </w:r>
      <w:proofErr w:type="spellStart"/>
      <w:r w:rsidR="00C65E5A">
        <w:t>konsep</w:t>
      </w:r>
      <w:proofErr w:type="spellEnd"/>
      <w:r w:rsidR="00C65E5A">
        <w:t xml:space="preserve"> “first in, first out” </w:t>
      </w:r>
      <w:proofErr w:type="spellStart"/>
      <w:r w:rsidR="00C65E5A">
        <w:t>dalam</w:t>
      </w:r>
      <w:proofErr w:type="spellEnd"/>
      <w:r w:rsidR="00C65E5A">
        <w:t xml:space="preserve"> proses </w:t>
      </w:r>
      <w:proofErr w:type="spellStart"/>
      <w:r w:rsidR="00C65E5A">
        <w:t>adopsi</w:t>
      </w:r>
      <w:proofErr w:type="spellEnd"/>
      <w:r w:rsidR="00C65E5A">
        <w:t xml:space="preserve">. Orang-orang yang </w:t>
      </w:r>
      <w:proofErr w:type="spellStart"/>
      <w:r w:rsidR="00C65E5A">
        <w:t>hendak</w:t>
      </w:r>
      <w:proofErr w:type="spellEnd"/>
      <w:r w:rsidR="00C65E5A">
        <w:t xml:space="preserve"> </w:t>
      </w:r>
      <w:proofErr w:type="spellStart"/>
      <w:r w:rsidR="00C65E5A">
        <w:t>mengadopsi</w:t>
      </w:r>
      <w:proofErr w:type="spellEnd"/>
      <w:r w:rsidR="00C65E5A">
        <w:t xml:space="preserve"> </w:t>
      </w:r>
      <w:proofErr w:type="spellStart"/>
      <w:r w:rsidR="00C65E5A">
        <w:t>harus</w:t>
      </w:r>
      <w:proofErr w:type="spellEnd"/>
      <w:r w:rsidR="00C65E5A">
        <w:t xml:space="preserve"> </w:t>
      </w:r>
      <w:proofErr w:type="spellStart"/>
      <w:r w:rsidR="00C65E5A">
        <w:t>mengikuti</w:t>
      </w:r>
      <w:proofErr w:type="spellEnd"/>
      <w:r w:rsidR="00C65E5A">
        <w:t xml:space="preserve"> </w:t>
      </w:r>
      <w:proofErr w:type="spellStart"/>
      <w:r w:rsidR="00C65E5A">
        <w:t>aturan</w:t>
      </w:r>
      <w:proofErr w:type="spellEnd"/>
      <w:r w:rsidR="00C65E5A">
        <w:t xml:space="preserve"> </w:t>
      </w:r>
      <w:proofErr w:type="spellStart"/>
      <w:r w:rsidR="00C65E5A">
        <w:t>berikut</w:t>
      </w:r>
      <w:proofErr w:type="spellEnd"/>
      <w:r w:rsidR="00C65E5A">
        <w:t xml:space="preserve">: 1) </w:t>
      </w:r>
      <w:proofErr w:type="spellStart"/>
      <w:r w:rsidR="00C65E5A">
        <w:t>mengadopsi</w:t>
      </w:r>
      <w:proofErr w:type="spellEnd"/>
      <w:r w:rsidR="00687C1B">
        <w:t xml:space="preserve"> </w:t>
      </w:r>
      <w:proofErr w:type="spellStart"/>
      <w:r w:rsidR="003B5D7E">
        <w:t>hewan</w:t>
      </w:r>
      <w:proofErr w:type="spellEnd"/>
      <w:r w:rsidR="00C65E5A">
        <w:t xml:space="preserve"> yang paling “</w:t>
      </w:r>
      <w:proofErr w:type="spellStart"/>
      <w:r w:rsidR="00C65E5A">
        <w:t>tua</w:t>
      </w:r>
      <w:proofErr w:type="spellEnd"/>
      <w:r w:rsidR="00C65E5A">
        <w:t>” (</w:t>
      </w:r>
      <w:proofErr w:type="spellStart"/>
      <w:r w:rsidR="00C65E5A">
        <w:t>berdasarkan</w:t>
      </w:r>
      <w:proofErr w:type="spellEnd"/>
      <w:r w:rsidR="00C65E5A">
        <w:t xml:space="preserve"> </w:t>
      </w:r>
      <w:proofErr w:type="spellStart"/>
      <w:r w:rsidR="00C65E5A">
        <w:t>waktu</w:t>
      </w:r>
      <w:proofErr w:type="spellEnd"/>
      <w:r w:rsidR="00C65E5A">
        <w:t xml:space="preserve"> </w:t>
      </w:r>
      <w:proofErr w:type="spellStart"/>
      <w:r w:rsidR="00C65E5A">
        <w:t>masuk</w:t>
      </w:r>
      <w:proofErr w:type="spellEnd"/>
      <w:r w:rsidR="00C65E5A">
        <w:t xml:space="preserve"> </w:t>
      </w:r>
      <w:proofErr w:type="spellStart"/>
      <w:r w:rsidR="00C65E5A">
        <w:t>ke</w:t>
      </w:r>
      <w:proofErr w:type="spellEnd"/>
      <w:r w:rsidR="00C65E5A">
        <w:t xml:space="preserve"> </w:t>
      </w:r>
      <w:proofErr w:type="spellStart"/>
      <w:r w:rsidR="00C65E5A">
        <w:t>selter</w:t>
      </w:r>
      <w:proofErr w:type="spellEnd"/>
      <w:r w:rsidR="00C65E5A">
        <w:t>)</w:t>
      </w:r>
      <w:r w:rsidR="00091EB1">
        <w:t xml:space="preserve"> dan </w:t>
      </w:r>
      <w:proofErr w:type="spellStart"/>
      <w:r w:rsidR="00091EB1">
        <w:t>tidak</w:t>
      </w:r>
      <w:proofErr w:type="spellEnd"/>
      <w:r w:rsidR="00091EB1">
        <w:t xml:space="preserve"> </w:t>
      </w:r>
      <w:proofErr w:type="spellStart"/>
      <w:r w:rsidR="00091EB1">
        <w:t>dapat</w:t>
      </w:r>
      <w:proofErr w:type="spellEnd"/>
      <w:r w:rsidR="00091EB1">
        <w:t xml:space="preserve"> </w:t>
      </w:r>
      <w:proofErr w:type="spellStart"/>
      <w:r w:rsidR="00091EB1">
        <w:t>memilih</w:t>
      </w:r>
      <w:proofErr w:type="spellEnd"/>
      <w:r w:rsidR="00091EB1">
        <w:t xml:space="preserve"> </w:t>
      </w:r>
      <w:proofErr w:type="spellStart"/>
      <w:r w:rsidR="00091EB1">
        <w:t>kucing</w:t>
      </w:r>
      <w:proofErr w:type="spellEnd"/>
      <w:r w:rsidR="00091EB1">
        <w:t xml:space="preserve"> </w:t>
      </w:r>
      <w:proofErr w:type="spellStart"/>
      <w:r w:rsidR="00091EB1">
        <w:t>atau</w:t>
      </w:r>
      <w:proofErr w:type="spellEnd"/>
      <w:r w:rsidR="00091EB1">
        <w:t xml:space="preserve"> </w:t>
      </w:r>
      <w:proofErr w:type="spellStart"/>
      <w:r w:rsidR="00091EB1">
        <w:t>anjing</w:t>
      </w:r>
      <w:proofErr w:type="spellEnd"/>
      <w:r w:rsidR="003B5D7E">
        <w:t xml:space="preserve">; 2) </w:t>
      </w:r>
      <w:proofErr w:type="spellStart"/>
      <w:r w:rsidR="003B5D7E">
        <w:t>memilih</w:t>
      </w:r>
      <w:proofErr w:type="spellEnd"/>
      <w:r w:rsidR="003B5D7E">
        <w:t xml:space="preserve"> </w:t>
      </w:r>
      <w:proofErr w:type="spellStart"/>
      <w:r w:rsidR="003B5D7E">
        <w:t>antara</w:t>
      </w:r>
      <w:proofErr w:type="spellEnd"/>
      <w:r w:rsidR="003B5D7E">
        <w:t xml:space="preserve"> </w:t>
      </w:r>
      <w:proofErr w:type="spellStart"/>
      <w:r w:rsidR="003B5D7E">
        <w:t>kucing</w:t>
      </w:r>
      <w:proofErr w:type="spellEnd"/>
      <w:r w:rsidR="003B5D7E">
        <w:t xml:space="preserve"> </w:t>
      </w:r>
      <w:proofErr w:type="spellStart"/>
      <w:r w:rsidR="003B5D7E">
        <w:t>atau</w:t>
      </w:r>
      <w:proofErr w:type="spellEnd"/>
      <w:r w:rsidR="003B5D7E">
        <w:t xml:space="preserve"> </w:t>
      </w:r>
      <w:proofErr w:type="spellStart"/>
      <w:r w:rsidR="003B5D7E">
        <w:t>anjing</w:t>
      </w:r>
      <w:proofErr w:type="spellEnd"/>
      <w:r w:rsidR="003B5D7E">
        <w:t xml:space="preserve">, </w:t>
      </w:r>
      <w:proofErr w:type="spellStart"/>
      <w:r w:rsidR="003B5D7E">
        <w:t>namun</w:t>
      </w:r>
      <w:proofErr w:type="spellEnd"/>
      <w:r w:rsidR="003B5D7E">
        <w:t xml:space="preserve"> </w:t>
      </w:r>
      <w:proofErr w:type="spellStart"/>
      <w:r w:rsidR="003B5D7E">
        <w:t>akan</w:t>
      </w:r>
      <w:proofErr w:type="spellEnd"/>
      <w:r w:rsidR="003B5D7E">
        <w:t xml:space="preserve"> </w:t>
      </w:r>
      <w:proofErr w:type="spellStart"/>
      <w:r w:rsidR="003B5D7E">
        <w:t>menerima</w:t>
      </w:r>
      <w:proofErr w:type="spellEnd"/>
      <w:r w:rsidR="003B5D7E">
        <w:t xml:space="preserve"> yang paling </w:t>
      </w:r>
      <w:proofErr w:type="spellStart"/>
      <w:r w:rsidR="003B5D7E">
        <w:t>tua</w:t>
      </w:r>
      <w:proofErr w:type="spellEnd"/>
      <w:r w:rsidR="003B5D7E">
        <w:t xml:space="preserve">. </w:t>
      </w:r>
      <w:proofErr w:type="spellStart"/>
      <w:r w:rsidR="00091EB1">
        <w:t>Buatlah</w:t>
      </w:r>
      <w:proofErr w:type="spellEnd"/>
      <w:r w:rsidR="00091EB1">
        <w:t xml:space="preserve"> data </w:t>
      </w:r>
      <w:proofErr w:type="spellStart"/>
      <w:r w:rsidR="00091EB1">
        <w:t>struktur</w:t>
      </w:r>
      <w:proofErr w:type="spellEnd"/>
      <w:r w:rsidR="00091EB1">
        <w:t xml:space="preserve"> </w:t>
      </w:r>
      <w:proofErr w:type="spellStart"/>
      <w:r w:rsidR="00091EB1">
        <w:t>untuk</w:t>
      </w:r>
      <w:proofErr w:type="spellEnd"/>
      <w:r w:rsidR="00091EB1">
        <w:t xml:space="preserve"> </w:t>
      </w:r>
      <w:proofErr w:type="spellStart"/>
      <w:r w:rsidR="00091EB1">
        <w:t>mengimplementasikan</w:t>
      </w:r>
      <w:proofErr w:type="spellEnd"/>
      <w:r w:rsidR="00091EB1">
        <w:t xml:space="preserve"> </w:t>
      </w:r>
      <w:proofErr w:type="spellStart"/>
      <w:r w:rsidR="00091EB1">
        <w:t>kondisi</w:t>
      </w:r>
      <w:proofErr w:type="spellEnd"/>
      <w:r w:rsidR="00091EB1">
        <w:t xml:space="preserve"> </w:t>
      </w:r>
      <w:proofErr w:type="spellStart"/>
      <w:r w:rsidR="00091EB1">
        <w:t>tersebut</w:t>
      </w:r>
      <w:proofErr w:type="spellEnd"/>
      <w:r w:rsidR="00091EB1">
        <w:t xml:space="preserve">, </w:t>
      </w:r>
      <w:proofErr w:type="spellStart"/>
      <w:r w:rsidR="00091EB1">
        <w:t>silahkan</w:t>
      </w:r>
      <w:proofErr w:type="spellEnd"/>
      <w:r w:rsidR="00091EB1">
        <w:t xml:space="preserve"> </w:t>
      </w:r>
      <w:proofErr w:type="spellStart"/>
      <w:r w:rsidR="00EA05C2">
        <w:t>menggunakan</w:t>
      </w:r>
      <w:proofErr w:type="spellEnd"/>
      <w:r w:rsidR="00EA05C2">
        <w:t xml:space="preserve"> </w:t>
      </w:r>
      <w:proofErr w:type="spellStart"/>
      <w:r w:rsidR="00EA05C2">
        <w:t>beberapa</w:t>
      </w:r>
      <w:proofErr w:type="spellEnd"/>
      <w:r w:rsidR="00EA05C2">
        <w:t xml:space="preserve"> </w:t>
      </w:r>
      <w:proofErr w:type="spellStart"/>
      <w:r w:rsidR="00EA05C2">
        <w:t>operasi</w:t>
      </w:r>
      <w:proofErr w:type="spellEnd"/>
      <w:r w:rsidR="00EA05C2">
        <w:t xml:space="preserve"> queue </w:t>
      </w:r>
      <w:proofErr w:type="spellStart"/>
      <w:r w:rsidR="00EA05C2">
        <w:t>seperti</w:t>
      </w:r>
      <w:proofErr w:type="spellEnd"/>
      <w:r w:rsidR="00EA05C2">
        <w:t xml:space="preserve"> </w:t>
      </w:r>
      <w:proofErr w:type="spellStart"/>
      <w:r w:rsidR="00EA05C2">
        <w:t>enquee</w:t>
      </w:r>
      <w:proofErr w:type="spellEnd"/>
      <w:r w:rsidR="00EA05C2">
        <w:t xml:space="preserve">, </w:t>
      </w:r>
      <w:proofErr w:type="spellStart"/>
      <w:r w:rsidR="00EA05C2">
        <w:t>dequeueAny</w:t>
      </w:r>
      <w:proofErr w:type="spellEnd"/>
      <w:r w:rsidR="00EA05C2">
        <w:t xml:space="preserve">, </w:t>
      </w:r>
      <w:proofErr w:type="spellStart"/>
      <w:r w:rsidR="00EA05C2">
        <w:t>dequeueDog</w:t>
      </w:r>
      <w:proofErr w:type="spellEnd"/>
      <w:r w:rsidR="00EA05C2">
        <w:t xml:space="preserve">, dan </w:t>
      </w:r>
      <w:proofErr w:type="spellStart"/>
      <w:r w:rsidR="00EA05C2">
        <w:t>dequeueCat</w:t>
      </w:r>
      <w:proofErr w:type="spellEnd"/>
      <w:r w:rsidR="00EA05C2">
        <w:t xml:space="preserve">. </w:t>
      </w:r>
      <w:r w:rsidR="00EA05C2">
        <w:rPr>
          <w:b/>
          <w:bCs/>
        </w:rPr>
        <w:t xml:space="preserve">(40 </w:t>
      </w:r>
      <w:proofErr w:type="spellStart"/>
      <w:r w:rsidR="00EA05C2">
        <w:rPr>
          <w:b/>
          <w:bCs/>
        </w:rPr>
        <w:t>Poin</w:t>
      </w:r>
      <w:proofErr w:type="spellEnd"/>
      <w:r w:rsidR="00EA05C2">
        <w:rPr>
          <w:b/>
          <w:bCs/>
        </w:rPr>
        <w:t>)</w:t>
      </w:r>
    </w:p>
    <w:p w14:paraId="4CC19AE7" w14:textId="77777777" w:rsidR="002D3ECA" w:rsidRPr="000611B9" w:rsidRDefault="002D3ECA" w:rsidP="00FB6012">
      <w:pPr>
        <w:spacing w:after="240"/>
        <w:ind w:right="-585"/>
        <w:jc w:val="both"/>
        <w:rPr>
          <w:b/>
          <w:bCs/>
        </w:rPr>
      </w:pPr>
    </w:p>
    <w:p w14:paraId="4A3CBC37" w14:textId="2DDC7265" w:rsidR="00932A0C" w:rsidRDefault="00932A0C" w:rsidP="00DD4540">
      <w:pPr>
        <w:ind w:right="-585"/>
        <w:jc w:val="both"/>
      </w:pPr>
    </w:p>
    <w:p w14:paraId="7D1D4B8E" w14:textId="0B47A9D3" w:rsidR="00932A0C" w:rsidRDefault="00932A0C" w:rsidP="00932A0C">
      <w:pPr>
        <w:pStyle w:val="ListParagraph"/>
        <w:ind w:left="426" w:right="-585" w:hanging="426"/>
        <w:jc w:val="both"/>
      </w:pPr>
    </w:p>
    <w:p w14:paraId="574AC643" w14:textId="0A80AB34" w:rsidR="00932A0C" w:rsidRDefault="00932A0C" w:rsidP="00932A0C">
      <w:pPr>
        <w:pStyle w:val="ListParagraph"/>
        <w:ind w:left="426" w:right="-585" w:hanging="426"/>
        <w:jc w:val="both"/>
      </w:pPr>
    </w:p>
    <w:p w14:paraId="77C4C716" w14:textId="77777777" w:rsidR="00932A0C" w:rsidRDefault="00932A0C" w:rsidP="00BC1336">
      <w:pPr>
        <w:ind w:right="-585"/>
        <w:jc w:val="both"/>
      </w:pPr>
    </w:p>
    <w:p w14:paraId="4E4A422F" w14:textId="77777777" w:rsidR="00932A0C" w:rsidRDefault="00932A0C" w:rsidP="00932A0C">
      <w:pPr>
        <w:pStyle w:val="ListParagraph"/>
        <w:ind w:left="426" w:right="-585" w:hanging="426"/>
        <w:jc w:val="both"/>
      </w:pPr>
    </w:p>
    <w:p w14:paraId="25BB1AB9" w14:textId="77777777" w:rsidR="00A500C5" w:rsidRDefault="00A500C5" w:rsidP="00A500C5">
      <w:pPr>
        <w:pStyle w:val="ListParagraph"/>
        <w:spacing w:after="120"/>
        <w:ind w:left="709" w:right="-585" w:hanging="283"/>
        <w:jc w:val="both"/>
      </w:pPr>
    </w:p>
    <w:p w14:paraId="3F7040C5" w14:textId="50718D1F" w:rsidR="0014390C" w:rsidRPr="0014390C" w:rsidRDefault="0014390C" w:rsidP="0014390C">
      <w:pPr>
        <w:pStyle w:val="ListParagraph"/>
        <w:spacing w:after="120"/>
        <w:ind w:left="-270" w:right="-585"/>
        <w:jc w:val="center"/>
        <w:rPr>
          <w:rFonts w:asciiTheme="minorBidi" w:hAnsiTheme="minorBidi" w:cstheme="minorBidi"/>
          <w:b/>
          <w:bCs/>
        </w:rPr>
      </w:pPr>
      <w:r w:rsidRPr="0014390C">
        <w:rPr>
          <w:rFonts w:asciiTheme="minorBidi" w:hAnsiTheme="minorBidi" w:cstheme="minorBidi"/>
          <w:b/>
          <w:bCs/>
        </w:rPr>
        <w:t>SELAMAT MENGERJAKAN</w:t>
      </w:r>
    </w:p>
    <w:sectPr w:rsidR="0014390C" w:rsidRPr="0014390C" w:rsidSect="00932A0C">
      <w:headerReference w:type="default" r:id="rId8"/>
      <w:headerReference w:type="first" r:id="rId9"/>
      <w:pgSz w:w="11907" w:h="16840" w:code="9"/>
      <w:pgMar w:top="628" w:right="1701" w:bottom="567" w:left="1701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3BA62" w14:textId="77777777" w:rsidR="00DB2042" w:rsidRDefault="00DB2042">
      <w:r>
        <w:separator/>
      </w:r>
    </w:p>
  </w:endnote>
  <w:endnote w:type="continuationSeparator" w:id="0">
    <w:p w14:paraId="3DECBC45" w14:textId="77777777" w:rsidR="00DB2042" w:rsidRDefault="00DB20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F8D73" w14:textId="77777777" w:rsidR="00DB2042" w:rsidRDefault="00DB2042">
      <w:r>
        <w:separator/>
      </w:r>
    </w:p>
  </w:footnote>
  <w:footnote w:type="continuationSeparator" w:id="0">
    <w:p w14:paraId="3C52673C" w14:textId="77777777" w:rsidR="00DB2042" w:rsidRDefault="00DB20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75FD0" w14:textId="77777777" w:rsidR="0085235F" w:rsidRDefault="0085235F">
    <w:pPr>
      <w:rPr>
        <w:lang w:val="id-ID"/>
      </w:rPr>
    </w:pPr>
  </w:p>
  <w:tbl>
    <w:tblPr>
      <w:tblW w:w="10350" w:type="dxa"/>
      <w:tblInd w:w="-8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982"/>
      <w:gridCol w:w="1188"/>
      <w:gridCol w:w="3918"/>
      <w:gridCol w:w="3262"/>
    </w:tblGrid>
    <w:tr w:rsidR="005E66EC" w:rsidRPr="00B84C4B" w14:paraId="375A9DE8" w14:textId="77777777" w:rsidTr="0084022F">
      <w:trPr>
        <w:trHeight w:val="348"/>
      </w:trPr>
      <w:tc>
        <w:tcPr>
          <w:tcW w:w="198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61138A0C" w14:textId="77777777" w:rsidR="005E66EC" w:rsidRPr="00B84C4B" w:rsidRDefault="005E66EC" w:rsidP="005E66EC">
          <w:pPr>
            <w:snapToGrid w:val="0"/>
            <w:rPr>
              <w:rFonts w:eastAsia="Calibri"/>
              <w:sz w:val="22"/>
              <w:szCs w:val="22"/>
            </w:rPr>
          </w:pPr>
          <w:r w:rsidRPr="00B84C4B">
            <w:rPr>
              <w:rFonts w:eastAsia="Calibri"/>
              <w:sz w:val="22"/>
              <w:szCs w:val="22"/>
            </w:rPr>
            <w:t xml:space="preserve">No. </w:t>
          </w:r>
          <w:proofErr w:type="spellStart"/>
          <w:proofErr w:type="gramStart"/>
          <w:r w:rsidRPr="00B84C4B">
            <w:rPr>
              <w:rFonts w:eastAsia="Calibri"/>
              <w:sz w:val="22"/>
              <w:szCs w:val="22"/>
            </w:rPr>
            <w:t>Revisi</w:t>
          </w:r>
          <w:proofErr w:type="spellEnd"/>
          <w:r>
            <w:rPr>
              <w:rFonts w:eastAsia="Calibri"/>
              <w:sz w:val="22"/>
              <w:szCs w:val="22"/>
            </w:rPr>
            <w:t xml:space="preserve"> :</w:t>
          </w:r>
          <w:proofErr w:type="gramEnd"/>
          <w:r>
            <w:rPr>
              <w:rFonts w:eastAsia="Calibri"/>
              <w:sz w:val="22"/>
              <w:szCs w:val="22"/>
            </w:rPr>
            <w:t xml:space="preserve"> 00</w:t>
          </w:r>
        </w:p>
      </w:tc>
      <w:tc>
        <w:tcPr>
          <w:tcW w:w="118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5A3E63F" w14:textId="37FC53BB" w:rsidR="005E66EC" w:rsidRPr="00B84C4B" w:rsidRDefault="005E66EC" w:rsidP="005E66EC">
          <w:pPr>
            <w:snapToGrid w:val="0"/>
            <w:ind w:right="-108"/>
            <w:jc w:val="center"/>
            <w:rPr>
              <w:rFonts w:eastAsia="Calibri"/>
              <w:sz w:val="22"/>
              <w:szCs w:val="22"/>
            </w:rPr>
          </w:pPr>
          <w:r w:rsidRPr="00B84C4B">
            <w:rPr>
              <w:rStyle w:val="PageNumber"/>
              <w:sz w:val="22"/>
              <w:szCs w:val="22"/>
            </w:rPr>
            <w:fldChar w:fldCharType="begin"/>
          </w:r>
          <w:r w:rsidRPr="00B84C4B">
            <w:rPr>
              <w:rStyle w:val="PageNumber"/>
              <w:sz w:val="22"/>
              <w:szCs w:val="22"/>
            </w:rPr>
            <w:instrText xml:space="preserve"> PAGE </w:instrText>
          </w:r>
          <w:r w:rsidRPr="00B84C4B">
            <w:rPr>
              <w:rStyle w:val="PageNumber"/>
              <w:sz w:val="22"/>
              <w:szCs w:val="22"/>
            </w:rPr>
            <w:fldChar w:fldCharType="separate"/>
          </w:r>
          <w:r w:rsidR="00932A0C">
            <w:rPr>
              <w:rStyle w:val="PageNumber"/>
              <w:noProof/>
              <w:sz w:val="22"/>
              <w:szCs w:val="22"/>
            </w:rPr>
            <w:t>4</w:t>
          </w:r>
          <w:r w:rsidRPr="00B84C4B">
            <w:rPr>
              <w:rStyle w:val="PageNumber"/>
              <w:sz w:val="22"/>
              <w:szCs w:val="22"/>
            </w:rPr>
            <w:fldChar w:fldCharType="end"/>
          </w:r>
          <w:r w:rsidRPr="00B84C4B">
            <w:rPr>
              <w:rStyle w:val="PageNumber"/>
              <w:sz w:val="22"/>
              <w:szCs w:val="22"/>
            </w:rPr>
            <w:t xml:space="preserve"> </w:t>
          </w:r>
          <w:proofErr w:type="spellStart"/>
          <w:r w:rsidRPr="00B84C4B">
            <w:rPr>
              <w:rStyle w:val="PageNumber"/>
              <w:sz w:val="22"/>
              <w:szCs w:val="22"/>
            </w:rPr>
            <w:t>dari</w:t>
          </w:r>
          <w:proofErr w:type="spellEnd"/>
          <w:r w:rsidRPr="00B84C4B">
            <w:rPr>
              <w:rStyle w:val="PageNumber"/>
              <w:sz w:val="22"/>
              <w:szCs w:val="22"/>
            </w:rPr>
            <w:t xml:space="preserve"> </w:t>
          </w:r>
          <w:r w:rsidRPr="00B84C4B">
            <w:rPr>
              <w:rStyle w:val="PageNumber"/>
              <w:sz w:val="22"/>
              <w:szCs w:val="22"/>
            </w:rPr>
            <w:fldChar w:fldCharType="begin"/>
          </w:r>
          <w:r w:rsidRPr="00B84C4B">
            <w:rPr>
              <w:rStyle w:val="PageNumber"/>
              <w:sz w:val="22"/>
              <w:szCs w:val="22"/>
            </w:rPr>
            <w:instrText xml:space="preserve"> NUMPAGES \*Arabic </w:instrText>
          </w:r>
          <w:r w:rsidRPr="00B84C4B">
            <w:rPr>
              <w:rStyle w:val="PageNumber"/>
              <w:sz w:val="22"/>
              <w:szCs w:val="22"/>
            </w:rPr>
            <w:fldChar w:fldCharType="separate"/>
          </w:r>
          <w:r w:rsidR="00932A0C">
            <w:rPr>
              <w:rStyle w:val="PageNumber"/>
              <w:noProof/>
              <w:sz w:val="22"/>
              <w:szCs w:val="22"/>
            </w:rPr>
            <w:t>4</w:t>
          </w:r>
          <w:r w:rsidRPr="00B84C4B">
            <w:rPr>
              <w:rStyle w:val="PageNumber"/>
              <w:sz w:val="22"/>
              <w:szCs w:val="22"/>
            </w:rPr>
            <w:fldChar w:fldCharType="end"/>
          </w:r>
        </w:p>
      </w:tc>
      <w:tc>
        <w:tcPr>
          <w:tcW w:w="39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BC4CA57" w14:textId="77777777" w:rsidR="005E66EC" w:rsidRPr="00B84C4B" w:rsidRDefault="005E66EC" w:rsidP="005E66EC">
          <w:pPr>
            <w:snapToGrid w:val="0"/>
            <w:ind w:right="-82"/>
            <w:rPr>
              <w:rFonts w:eastAsia="Calibri"/>
              <w:sz w:val="22"/>
              <w:szCs w:val="22"/>
            </w:rPr>
          </w:pPr>
          <w:r w:rsidRPr="00B84C4B">
            <w:rPr>
              <w:rFonts w:eastAsia="Calibri"/>
              <w:bCs/>
              <w:sz w:val="22"/>
              <w:szCs w:val="22"/>
            </w:rPr>
            <w:t xml:space="preserve">No. </w:t>
          </w:r>
          <w:proofErr w:type="spellStart"/>
          <w:proofErr w:type="gramStart"/>
          <w:r w:rsidRPr="00B84C4B">
            <w:rPr>
              <w:rFonts w:eastAsia="Calibri"/>
              <w:bCs/>
              <w:sz w:val="22"/>
              <w:szCs w:val="22"/>
            </w:rPr>
            <w:t>Dokumen</w:t>
          </w:r>
          <w:proofErr w:type="spellEnd"/>
          <w:r>
            <w:rPr>
              <w:rFonts w:eastAsia="Calibri"/>
              <w:bCs/>
              <w:sz w:val="22"/>
              <w:szCs w:val="22"/>
            </w:rPr>
            <w:t xml:space="preserve">  :</w:t>
          </w:r>
          <w:proofErr w:type="gramEnd"/>
          <w:r>
            <w:rPr>
              <w:rFonts w:eastAsia="Calibri"/>
              <w:bCs/>
              <w:sz w:val="22"/>
              <w:szCs w:val="22"/>
            </w:rPr>
            <w:t xml:space="preserve"> IT-TEL/RM/AKA/007</w:t>
          </w:r>
        </w:p>
      </w:tc>
      <w:tc>
        <w:tcPr>
          <w:tcW w:w="326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07934214" w14:textId="77777777" w:rsidR="005E66EC" w:rsidRPr="00B84C4B" w:rsidRDefault="005E66EC" w:rsidP="005E66EC">
          <w:pPr>
            <w:rPr>
              <w:sz w:val="22"/>
              <w:szCs w:val="22"/>
              <w:lang w:val="id-ID"/>
            </w:rPr>
          </w:pPr>
          <w:proofErr w:type="spellStart"/>
          <w:r w:rsidRPr="00B84C4B">
            <w:rPr>
              <w:rFonts w:eastAsia="Calibri"/>
              <w:sz w:val="22"/>
              <w:szCs w:val="22"/>
            </w:rPr>
            <w:t>Tanggal</w:t>
          </w:r>
          <w:proofErr w:type="spellEnd"/>
          <w:r w:rsidRPr="00B84C4B">
            <w:rPr>
              <w:rFonts w:eastAsia="Calibri"/>
              <w:sz w:val="22"/>
              <w:szCs w:val="22"/>
            </w:rPr>
            <w:t xml:space="preserve"> </w:t>
          </w:r>
          <w:proofErr w:type="spellStart"/>
          <w:proofErr w:type="gramStart"/>
          <w:r w:rsidRPr="00B84C4B">
            <w:rPr>
              <w:rFonts w:eastAsia="Calibri"/>
              <w:sz w:val="22"/>
              <w:szCs w:val="22"/>
            </w:rPr>
            <w:t>Terbit</w:t>
          </w:r>
          <w:proofErr w:type="spellEnd"/>
          <w:r>
            <w:rPr>
              <w:rFonts w:eastAsia="Calibri"/>
              <w:sz w:val="22"/>
              <w:szCs w:val="22"/>
            </w:rPr>
            <w:t xml:space="preserve"> :</w:t>
          </w:r>
          <w:proofErr w:type="gramEnd"/>
          <w:r>
            <w:rPr>
              <w:rFonts w:eastAsia="Calibri"/>
              <w:sz w:val="22"/>
              <w:szCs w:val="22"/>
            </w:rPr>
            <w:t xml:space="preserve"> 22 </w:t>
          </w:r>
          <w:proofErr w:type="spellStart"/>
          <w:r>
            <w:rPr>
              <w:rFonts w:eastAsia="Calibri"/>
              <w:sz w:val="22"/>
              <w:szCs w:val="22"/>
            </w:rPr>
            <w:t>Oktober</w:t>
          </w:r>
          <w:proofErr w:type="spellEnd"/>
          <w:r>
            <w:rPr>
              <w:rFonts w:eastAsia="Calibri"/>
              <w:sz w:val="22"/>
              <w:szCs w:val="22"/>
            </w:rPr>
            <w:t xml:space="preserve"> 2017</w:t>
          </w:r>
        </w:p>
      </w:tc>
    </w:tr>
  </w:tbl>
  <w:p w14:paraId="2A68A04E" w14:textId="77777777" w:rsidR="0085235F" w:rsidRDefault="0085235F" w:rsidP="005E66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885FB" w14:textId="77777777" w:rsidR="005E66EC" w:rsidRDefault="005E66EC">
    <w:pPr>
      <w:pStyle w:val="Header"/>
    </w:pPr>
  </w:p>
  <w:tbl>
    <w:tblPr>
      <w:tblW w:w="10200" w:type="dxa"/>
      <w:tblInd w:w="-8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36"/>
      <w:gridCol w:w="1608"/>
      <w:gridCol w:w="850"/>
      <w:gridCol w:w="4394"/>
      <w:gridCol w:w="1560"/>
      <w:gridCol w:w="1269"/>
      <w:gridCol w:w="283"/>
    </w:tblGrid>
    <w:tr w:rsidR="005E66EC" w:rsidRPr="000C3F17" w14:paraId="715FC40E" w14:textId="77777777" w:rsidTr="0084022F">
      <w:tc>
        <w:tcPr>
          <w:tcW w:w="236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</w:tcPr>
        <w:p w14:paraId="6998B60A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228C7EE4" w14:textId="77777777" w:rsidR="005E66EC" w:rsidRPr="00B84C4B" w:rsidRDefault="005E66EC" w:rsidP="005E66EC">
          <w:pPr>
            <w:rPr>
              <w:b/>
              <w:noProof/>
              <w:sz w:val="22"/>
              <w:szCs w:val="22"/>
            </w:rPr>
          </w:pPr>
        </w:p>
      </w:tc>
      <w:tc>
        <w:tcPr>
          <w:tcW w:w="5244" w:type="dxa"/>
          <w:gridSpan w:val="2"/>
          <w:tcBorders>
            <w:top w:val="single" w:sz="4" w:space="0" w:color="auto"/>
            <w:left w:val="nil"/>
            <w:bottom w:val="nil"/>
            <w:right w:val="nil"/>
          </w:tcBorders>
        </w:tcPr>
        <w:p w14:paraId="02ECC1D4" w14:textId="77777777" w:rsidR="005E66EC" w:rsidRPr="00B84C4B" w:rsidRDefault="005E66EC" w:rsidP="005E66EC">
          <w:pPr>
            <w:jc w:val="center"/>
            <w:rPr>
              <w:b/>
              <w:bCs/>
              <w:sz w:val="22"/>
              <w:szCs w:val="22"/>
              <w:lang w:val="id-ID"/>
            </w:rPr>
          </w:pPr>
        </w:p>
      </w:tc>
      <w:tc>
        <w:tcPr>
          <w:tcW w:w="1560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4FD4A30E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269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2B801D0B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283" w:type="dxa"/>
          <w:tcBorders>
            <w:top w:val="single" w:sz="4" w:space="0" w:color="auto"/>
            <w:left w:val="nil"/>
            <w:bottom w:val="nil"/>
          </w:tcBorders>
        </w:tcPr>
        <w:p w14:paraId="6CE6E804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652B28B7" w14:textId="77777777" w:rsidTr="0084022F">
      <w:tc>
        <w:tcPr>
          <w:tcW w:w="236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01F14ECA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top w:val="nil"/>
            <w:left w:val="nil"/>
            <w:bottom w:val="nil"/>
            <w:right w:val="nil"/>
          </w:tcBorders>
        </w:tcPr>
        <w:p w14:paraId="21685F0C" w14:textId="77777777" w:rsidR="005E66EC" w:rsidRPr="00B84C4B" w:rsidRDefault="005E66EC" w:rsidP="005E66EC">
          <w:pPr>
            <w:rPr>
              <w:b/>
              <w:noProof/>
              <w:sz w:val="22"/>
              <w:szCs w:val="22"/>
            </w:rPr>
          </w:pPr>
        </w:p>
      </w:tc>
      <w:tc>
        <w:tcPr>
          <w:tcW w:w="8073" w:type="dxa"/>
          <w:gridSpan w:val="4"/>
          <w:tcBorders>
            <w:top w:val="nil"/>
            <w:left w:val="nil"/>
            <w:bottom w:val="nil"/>
            <w:right w:val="nil"/>
          </w:tcBorders>
        </w:tcPr>
        <w:p w14:paraId="3C1303AA" w14:textId="77777777" w:rsidR="005E66EC" w:rsidRPr="008E00E8" w:rsidRDefault="00B027F8" w:rsidP="005E66EC">
          <w:pPr>
            <w:jc w:val="center"/>
            <w:rPr>
              <w:b/>
              <w:sz w:val="22"/>
              <w:szCs w:val="22"/>
            </w:rPr>
          </w:pPr>
          <w:r w:rsidRPr="009D5178">
            <w:rPr>
              <w:noProof/>
              <w:sz w:val="28"/>
            </w:rPr>
            <w:drawing>
              <wp:anchor distT="0" distB="0" distL="114300" distR="114300" simplePos="0" relativeHeight="251659264" behindDoc="0" locked="0" layoutInCell="1" allowOverlap="1" wp14:anchorId="54F9AD86" wp14:editId="0982DD7A">
                <wp:simplePos x="0" y="0"/>
                <wp:positionH relativeFrom="column">
                  <wp:posOffset>-681990</wp:posOffset>
                </wp:positionH>
                <wp:positionV relativeFrom="paragraph">
                  <wp:posOffset>-66040</wp:posOffset>
                </wp:positionV>
                <wp:extent cx="685800" cy="634365"/>
                <wp:effectExtent l="0" t="0" r="0" b="0"/>
                <wp:wrapNone/>
                <wp:docPr id="31" name="Picture 31" descr="LOGO IT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 IT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34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5E66EC" w:rsidRPr="009D5178">
            <w:rPr>
              <w:b/>
              <w:bCs/>
              <w:szCs w:val="22"/>
            </w:rPr>
            <w:t>INSTITUT TEKNOLOGI TELKOM PURWOKERTO</w:t>
          </w:r>
        </w:p>
        <w:p w14:paraId="408052FF" w14:textId="74F4FCCD" w:rsidR="005E66EC" w:rsidRPr="009D5178" w:rsidRDefault="00342867" w:rsidP="00746D25">
          <w:pPr>
            <w:jc w:val="center"/>
            <w:rPr>
              <w:b/>
              <w:szCs w:val="22"/>
            </w:rPr>
          </w:pPr>
          <w:r>
            <w:rPr>
              <w:b/>
              <w:szCs w:val="22"/>
            </w:rPr>
            <w:t xml:space="preserve">EVALUASI CPMK </w:t>
          </w:r>
          <w:r w:rsidR="00702F1B" w:rsidRPr="009D5178">
            <w:rPr>
              <w:b/>
              <w:szCs w:val="22"/>
            </w:rPr>
            <w:t xml:space="preserve">SEMESTER </w:t>
          </w:r>
          <w:r w:rsidR="00932A0C" w:rsidRPr="009D5178">
            <w:rPr>
              <w:b/>
              <w:szCs w:val="22"/>
            </w:rPr>
            <w:t>GENAP 202</w:t>
          </w:r>
          <w:r>
            <w:rPr>
              <w:b/>
              <w:szCs w:val="22"/>
            </w:rPr>
            <w:t>2</w:t>
          </w:r>
          <w:r w:rsidR="00932A0C" w:rsidRPr="009D5178">
            <w:rPr>
              <w:b/>
              <w:szCs w:val="22"/>
            </w:rPr>
            <w:t xml:space="preserve"> / 202</w:t>
          </w:r>
          <w:r>
            <w:rPr>
              <w:b/>
              <w:szCs w:val="22"/>
            </w:rPr>
            <w:t>4</w:t>
          </w:r>
        </w:p>
        <w:p w14:paraId="15FCC9FF" w14:textId="51A59130" w:rsidR="005E66EC" w:rsidRPr="00342867" w:rsidRDefault="005E66EC" w:rsidP="00932A0C">
          <w:pPr>
            <w:jc w:val="center"/>
            <w:rPr>
              <w:b/>
              <w:sz w:val="22"/>
              <w:szCs w:val="22"/>
            </w:rPr>
          </w:pPr>
          <w:r w:rsidRPr="009D5178">
            <w:rPr>
              <w:b/>
              <w:szCs w:val="22"/>
              <w:lang w:val="id-ID"/>
            </w:rPr>
            <w:t>PROGRAM STUDI</w:t>
          </w:r>
          <w:r w:rsidR="00342867">
            <w:rPr>
              <w:b/>
              <w:szCs w:val="22"/>
            </w:rPr>
            <w:t xml:space="preserve"> S1 DATA SCIENCE</w:t>
          </w:r>
        </w:p>
      </w:tc>
      <w:tc>
        <w:tcPr>
          <w:tcW w:w="283" w:type="dxa"/>
          <w:tcBorders>
            <w:top w:val="nil"/>
            <w:left w:val="nil"/>
            <w:bottom w:val="nil"/>
          </w:tcBorders>
        </w:tcPr>
        <w:p w14:paraId="1DDDE872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2427B9BC" w14:textId="77777777" w:rsidTr="0084022F">
      <w:tc>
        <w:tcPr>
          <w:tcW w:w="236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43C5E360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19B0AD1F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5244" w:type="dxa"/>
          <w:gridSpan w:val="2"/>
          <w:tcBorders>
            <w:top w:val="nil"/>
            <w:left w:val="nil"/>
            <w:bottom w:val="single" w:sz="4" w:space="0" w:color="auto"/>
            <w:right w:val="nil"/>
          </w:tcBorders>
        </w:tcPr>
        <w:p w14:paraId="29EE5089" w14:textId="77777777" w:rsidR="005E66EC" w:rsidRPr="00B84C4B" w:rsidRDefault="005E66EC" w:rsidP="005E66EC">
          <w:pPr>
            <w:jc w:val="center"/>
            <w:rPr>
              <w:b/>
              <w:sz w:val="22"/>
              <w:szCs w:val="22"/>
              <w:lang w:val="id-ID"/>
            </w:rPr>
          </w:pPr>
        </w:p>
      </w:tc>
      <w:tc>
        <w:tcPr>
          <w:tcW w:w="156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36945C2E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269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74A12454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283" w:type="dxa"/>
          <w:tcBorders>
            <w:top w:val="nil"/>
            <w:left w:val="nil"/>
            <w:bottom w:val="nil"/>
          </w:tcBorders>
        </w:tcPr>
        <w:p w14:paraId="64FB9FA0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0DF59F08" w14:textId="77777777" w:rsidTr="0084022F">
      <w:trPr>
        <w:trHeight w:val="335"/>
      </w:trPr>
      <w:tc>
        <w:tcPr>
          <w:tcW w:w="236" w:type="dxa"/>
          <w:tcBorders>
            <w:top w:val="nil"/>
            <w:left w:val="single" w:sz="4" w:space="0" w:color="auto"/>
            <w:bottom w:val="nil"/>
            <w:right w:val="single" w:sz="4" w:space="0" w:color="auto"/>
          </w:tcBorders>
          <w:vAlign w:val="bottom"/>
        </w:tcPr>
        <w:p w14:paraId="230D1766" w14:textId="77777777" w:rsidR="005E66EC" w:rsidRPr="00B84C4B" w:rsidRDefault="005E66EC" w:rsidP="005E66EC">
          <w:pPr>
            <w:snapToGrid w:val="0"/>
            <w:jc w:val="center"/>
            <w:rPr>
              <w:rFonts w:eastAsia="Calibri"/>
              <w:b/>
              <w:bCs/>
              <w:sz w:val="22"/>
              <w:szCs w:val="22"/>
            </w:rPr>
          </w:pPr>
        </w:p>
      </w:tc>
      <w:tc>
        <w:tcPr>
          <w:tcW w:w="160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8475D13" w14:textId="77777777" w:rsidR="005E66EC" w:rsidRPr="00B84C4B" w:rsidRDefault="005E66EC" w:rsidP="005E66EC">
          <w:pPr>
            <w:snapToGrid w:val="0"/>
            <w:rPr>
              <w:rFonts w:eastAsia="Calibri"/>
              <w:sz w:val="22"/>
              <w:szCs w:val="22"/>
            </w:rPr>
          </w:pPr>
          <w:r w:rsidRPr="00B84C4B">
            <w:rPr>
              <w:rFonts w:eastAsia="Calibri"/>
              <w:sz w:val="22"/>
              <w:szCs w:val="22"/>
            </w:rPr>
            <w:t xml:space="preserve">No. </w:t>
          </w:r>
          <w:proofErr w:type="spellStart"/>
          <w:proofErr w:type="gramStart"/>
          <w:r w:rsidRPr="00B84C4B">
            <w:rPr>
              <w:rFonts w:eastAsia="Calibri"/>
              <w:sz w:val="22"/>
              <w:szCs w:val="22"/>
            </w:rPr>
            <w:t>Revisi</w:t>
          </w:r>
          <w:proofErr w:type="spellEnd"/>
          <w:r>
            <w:rPr>
              <w:rFonts w:eastAsia="Calibri"/>
              <w:sz w:val="22"/>
              <w:szCs w:val="22"/>
            </w:rPr>
            <w:t xml:space="preserve"> :</w:t>
          </w:r>
          <w:proofErr w:type="gramEnd"/>
          <w:r>
            <w:rPr>
              <w:rFonts w:eastAsia="Calibri"/>
              <w:sz w:val="22"/>
              <w:szCs w:val="22"/>
            </w:rPr>
            <w:t xml:space="preserve"> 00</w:t>
          </w:r>
        </w:p>
      </w:tc>
      <w:tc>
        <w:tcPr>
          <w:tcW w:w="85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4CA8481" w14:textId="0CD1B253" w:rsidR="005E66EC" w:rsidRPr="00B84C4B" w:rsidRDefault="005E66EC" w:rsidP="005E66EC">
          <w:pPr>
            <w:snapToGrid w:val="0"/>
            <w:ind w:right="-108"/>
            <w:jc w:val="center"/>
            <w:rPr>
              <w:rFonts w:eastAsia="Calibri"/>
              <w:sz w:val="22"/>
              <w:szCs w:val="22"/>
            </w:rPr>
          </w:pPr>
          <w:r w:rsidRPr="00B84C4B">
            <w:rPr>
              <w:rStyle w:val="PageNumber"/>
              <w:sz w:val="22"/>
              <w:szCs w:val="22"/>
            </w:rPr>
            <w:fldChar w:fldCharType="begin"/>
          </w:r>
          <w:r w:rsidRPr="00B84C4B">
            <w:rPr>
              <w:rStyle w:val="PageNumber"/>
              <w:sz w:val="22"/>
              <w:szCs w:val="22"/>
            </w:rPr>
            <w:instrText xml:space="preserve"> PAGE </w:instrText>
          </w:r>
          <w:r w:rsidRPr="00B84C4B">
            <w:rPr>
              <w:rStyle w:val="PageNumber"/>
              <w:sz w:val="22"/>
              <w:szCs w:val="22"/>
            </w:rPr>
            <w:fldChar w:fldCharType="separate"/>
          </w:r>
          <w:r w:rsidR="00441241">
            <w:rPr>
              <w:rStyle w:val="PageNumber"/>
              <w:noProof/>
              <w:sz w:val="22"/>
              <w:szCs w:val="22"/>
            </w:rPr>
            <w:t>1</w:t>
          </w:r>
          <w:r w:rsidRPr="00B84C4B">
            <w:rPr>
              <w:rStyle w:val="PageNumber"/>
              <w:sz w:val="22"/>
              <w:szCs w:val="22"/>
            </w:rPr>
            <w:fldChar w:fldCharType="end"/>
          </w:r>
          <w:r w:rsidRPr="00B84C4B">
            <w:rPr>
              <w:rStyle w:val="PageNumber"/>
              <w:sz w:val="22"/>
              <w:szCs w:val="22"/>
            </w:rPr>
            <w:t xml:space="preserve"> </w:t>
          </w:r>
          <w:proofErr w:type="spellStart"/>
          <w:r w:rsidRPr="00B84C4B">
            <w:rPr>
              <w:rStyle w:val="PageNumber"/>
              <w:sz w:val="22"/>
              <w:szCs w:val="22"/>
            </w:rPr>
            <w:t>dari</w:t>
          </w:r>
          <w:proofErr w:type="spellEnd"/>
          <w:r w:rsidRPr="00B84C4B">
            <w:rPr>
              <w:rStyle w:val="PageNumber"/>
              <w:sz w:val="22"/>
              <w:szCs w:val="22"/>
            </w:rPr>
            <w:t xml:space="preserve"> </w:t>
          </w:r>
          <w:r w:rsidRPr="00B84C4B">
            <w:rPr>
              <w:rStyle w:val="PageNumber"/>
              <w:sz w:val="22"/>
              <w:szCs w:val="22"/>
            </w:rPr>
            <w:fldChar w:fldCharType="begin"/>
          </w:r>
          <w:r w:rsidRPr="00B84C4B">
            <w:rPr>
              <w:rStyle w:val="PageNumber"/>
              <w:sz w:val="22"/>
              <w:szCs w:val="22"/>
            </w:rPr>
            <w:instrText xml:space="preserve"> NUMPAGES \*Arabic </w:instrText>
          </w:r>
          <w:r w:rsidRPr="00B84C4B">
            <w:rPr>
              <w:rStyle w:val="PageNumber"/>
              <w:sz w:val="22"/>
              <w:szCs w:val="22"/>
            </w:rPr>
            <w:fldChar w:fldCharType="separate"/>
          </w:r>
          <w:r w:rsidR="00441241">
            <w:rPr>
              <w:rStyle w:val="PageNumber"/>
              <w:noProof/>
              <w:sz w:val="22"/>
              <w:szCs w:val="22"/>
            </w:rPr>
            <w:t>1</w:t>
          </w:r>
          <w:r w:rsidRPr="00B84C4B">
            <w:rPr>
              <w:rStyle w:val="PageNumber"/>
              <w:sz w:val="22"/>
              <w:szCs w:val="22"/>
            </w:rPr>
            <w:fldChar w:fldCharType="end"/>
          </w:r>
        </w:p>
      </w:tc>
      <w:tc>
        <w:tcPr>
          <w:tcW w:w="439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84A4A91" w14:textId="5C4E54E8" w:rsidR="005E66EC" w:rsidRPr="00B84C4B" w:rsidRDefault="005E66EC" w:rsidP="005E66EC">
          <w:pPr>
            <w:snapToGrid w:val="0"/>
            <w:ind w:right="-82"/>
            <w:rPr>
              <w:rFonts w:eastAsia="Calibri"/>
              <w:sz w:val="22"/>
              <w:szCs w:val="22"/>
            </w:rPr>
          </w:pPr>
          <w:r w:rsidRPr="00B84C4B">
            <w:rPr>
              <w:rFonts w:eastAsia="Calibri"/>
              <w:bCs/>
              <w:sz w:val="22"/>
              <w:szCs w:val="22"/>
            </w:rPr>
            <w:t xml:space="preserve">No. </w:t>
          </w:r>
          <w:proofErr w:type="spellStart"/>
          <w:proofErr w:type="gramStart"/>
          <w:r w:rsidRPr="00B84C4B">
            <w:rPr>
              <w:rFonts w:eastAsia="Calibri"/>
              <w:bCs/>
              <w:sz w:val="22"/>
              <w:szCs w:val="22"/>
            </w:rPr>
            <w:t>Dokumen</w:t>
          </w:r>
          <w:proofErr w:type="spellEnd"/>
          <w:r>
            <w:rPr>
              <w:rFonts w:eastAsia="Calibri"/>
              <w:bCs/>
              <w:sz w:val="22"/>
              <w:szCs w:val="22"/>
            </w:rPr>
            <w:t xml:space="preserve"> :</w:t>
          </w:r>
          <w:proofErr w:type="gramEnd"/>
        </w:p>
      </w:tc>
      <w:tc>
        <w:tcPr>
          <w:tcW w:w="2829" w:type="dxa"/>
          <w:gridSpan w:val="2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51B6055" w14:textId="1BE5E079" w:rsidR="005E66EC" w:rsidRPr="00B84C4B" w:rsidRDefault="005E66EC" w:rsidP="005E66EC">
          <w:pPr>
            <w:rPr>
              <w:sz w:val="22"/>
              <w:szCs w:val="22"/>
              <w:lang w:val="id-ID"/>
            </w:rPr>
          </w:pPr>
          <w:proofErr w:type="spellStart"/>
          <w:proofErr w:type="gramStart"/>
          <w:r w:rsidRPr="00B84C4B">
            <w:rPr>
              <w:rFonts w:eastAsia="Calibri"/>
              <w:sz w:val="22"/>
              <w:szCs w:val="22"/>
            </w:rPr>
            <w:t>Tanggal</w:t>
          </w:r>
          <w:proofErr w:type="spellEnd"/>
          <w:r w:rsidRPr="00B84C4B">
            <w:rPr>
              <w:rFonts w:eastAsia="Calibri"/>
              <w:sz w:val="22"/>
              <w:szCs w:val="22"/>
            </w:rPr>
            <w:t xml:space="preserve"> </w:t>
          </w:r>
          <w:r>
            <w:rPr>
              <w:rFonts w:eastAsia="Calibri"/>
              <w:sz w:val="22"/>
              <w:szCs w:val="22"/>
            </w:rPr>
            <w:t>:</w:t>
          </w:r>
          <w:proofErr w:type="gramEnd"/>
          <w:r>
            <w:rPr>
              <w:rFonts w:eastAsia="Calibri"/>
              <w:sz w:val="22"/>
              <w:szCs w:val="22"/>
            </w:rPr>
            <w:t xml:space="preserve"> </w:t>
          </w:r>
        </w:p>
      </w:tc>
      <w:tc>
        <w:tcPr>
          <w:tcW w:w="283" w:type="dxa"/>
          <w:tcBorders>
            <w:top w:val="nil"/>
            <w:left w:val="single" w:sz="4" w:space="0" w:color="auto"/>
            <w:bottom w:val="nil"/>
          </w:tcBorders>
        </w:tcPr>
        <w:p w14:paraId="364B9DE8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6AADE889" w14:textId="77777777" w:rsidTr="0084022F">
      <w:tc>
        <w:tcPr>
          <w:tcW w:w="236" w:type="dxa"/>
          <w:tcBorders>
            <w:top w:val="nil"/>
            <w:left w:val="single" w:sz="4" w:space="0" w:color="auto"/>
            <w:bottom w:val="nil"/>
            <w:right w:val="nil"/>
          </w:tcBorders>
        </w:tcPr>
        <w:p w14:paraId="22E2AFE7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6D82FB05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850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54E4E14E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4394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6BA45C27" w14:textId="77777777" w:rsidR="005E66EC" w:rsidRPr="005F20E0" w:rsidRDefault="005E66EC" w:rsidP="005E66EC">
          <w:pPr>
            <w:rPr>
              <w:b/>
              <w:sz w:val="16"/>
              <w:szCs w:val="16"/>
              <w:lang w:val="id-ID"/>
            </w:rPr>
          </w:pPr>
        </w:p>
      </w:tc>
      <w:tc>
        <w:tcPr>
          <w:tcW w:w="1560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1B7036D0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269" w:type="dxa"/>
          <w:tcBorders>
            <w:top w:val="single" w:sz="4" w:space="0" w:color="auto"/>
            <w:left w:val="nil"/>
            <w:bottom w:val="single" w:sz="4" w:space="0" w:color="auto"/>
            <w:right w:val="nil"/>
          </w:tcBorders>
        </w:tcPr>
        <w:p w14:paraId="3AF379BE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283" w:type="dxa"/>
          <w:tcBorders>
            <w:top w:val="nil"/>
            <w:left w:val="nil"/>
            <w:bottom w:val="nil"/>
          </w:tcBorders>
        </w:tcPr>
        <w:p w14:paraId="29923FFF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40672DA4" w14:textId="77777777" w:rsidTr="0084022F">
      <w:tc>
        <w:tcPr>
          <w:tcW w:w="236" w:type="dxa"/>
          <w:tcBorders>
            <w:top w:val="nil"/>
            <w:bottom w:val="nil"/>
          </w:tcBorders>
        </w:tcPr>
        <w:p w14:paraId="2CBEB3E0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top w:val="single" w:sz="4" w:space="0" w:color="auto"/>
            <w:right w:val="nil"/>
          </w:tcBorders>
        </w:tcPr>
        <w:p w14:paraId="2B0765A1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Mata Kuliah</w:t>
          </w:r>
        </w:p>
      </w:tc>
      <w:tc>
        <w:tcPr>
          <w:tcW w:w="850" w:type="dxa"/>
          <w:tcBorders>
            <w:top w:val="single" w:sz="4" w:space="0" w:color="auto"/>
            <w:left w:val="nil"/>
            <w:right w:val="nil"/>
          </w:tcBorders>
        </w:tcPr>
        <w:p w14:paraId="55D28F61" w14:textId="77777777" w:rsidR="005E66EC" w:rsidRPr="00B84C4B" w:rsidRDefault="005E66EC" w:rsidP="005E66EC">
          <w:pPr>
            <w:jc w:val="right"/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:</w:t>
          </w:r>
        </w:p>
      </w:tc>
      <w:tc>
        <w:tcPr>
          <w:tcW w:w="4394" w:type="dxa"/>
          <w:tcBorders>
            <w:top w:val="single" w:sz="4" w:space="0" w:color="auto"/>
            <w:left w:val="nil"/>
          </w:tcBorders>
        </w:tcPr>
        <w:p w14:paraId="09D3576E" w14:textId="48F55629" w:rsidR="005E66EC" w:rsidRPr="00256A3C" w:rsidRDefault="00BC1336" w:rsidP="00B4645E">
          <w:pPr>
            <w:rPr>
              <w:sz w:val="22"/>
              <w:szCs w:val="22"/>
            </w:rPr>
          </w:pPr>
          <w:proofErr w:type="spellStart"/>
          <w:r>
            <w:rPr>
              <w:sz w:val="22"/>
              <w:szCs w:val="22"/>
            </w:rPr>
            <w:t>Algoritma</w:t>
          </w:r>
          <w:proofErr w:type="spellEnd"/>
          <w:r>
            <w:rPr>
              <w:sz w:val="22"/>
              <w:szCs w:val="22"/>
            </w:rPr>
            <w:t xml:space="preserve"> dan </w:t>
          </w:r>
          <w:proofErr w:type="spellStart"/>
          <w:r>
            <w:rPr>
              <w:sz w:val="22"/>
              <w:szCs w:val="22"/>
            </w:rPr>
            <w:t>Struktur</w:t>
          </w:r>
          <w:proofErr w:type="spellEnd"/>
          <w:r>
            <w:rPr>
              <w:sz w:val="22"/>
              <w:szCs w:val="22"/>
            </w:rPr>
            <w:t xml:space="preserve"> Data</w:t>
          </w:r>
        </w:p>
      </w:tc>
      <w:tc>
        <w:tcPr>
          <w:tcW w:w="2829" w:type="dxa"/>
          <w:gridSpan w:val="2"/>
          <w:tcBorders>
            <w:top w:val="single" w:sz="4" w:space="0" w:color="auto"/>
            <w:bottom w:val="single" w:sz="4" w:space="0" w:color="auto"/>
          </w:tcBorders>
        </w:tcPr>
        <w:p w14:paraId="0BCDCC9D" w14:textId="77777777" w:rsidR="005E66EC" w:rsidRPr="00B84C4B" w:rsidRDefault="005E66EC" w:rsidP="005E66EC">
          <w:pPr>
            <w:rPr>
              <w:sz w:val="18"/>
              <w:szCs w:val="22"/>
              <w:lang w:val="id-ID"/>
            </w:rPr>
          </w:pPr>
          <w:r w:rsidRPr="00B84C4B">
            <w:rPr>
              <w:sz w:val="18"/>
              <w:szCs w:val="22"/>
            </w:rPr>
            <w:t xml:space="preserve">Review </w:t>
          </w:r>
          <w:proofErr w:type="spellStart"/>
          <w:r w:rsidRPr="00B84C4B">
            <w:rPr>
              <w:sz w:val="18"/>
              <w:szCs w:val="22"/>
            </w:rPr>
            <w:t>Kaprodi</w:t>
          </w:r>
          <w:proofErr w:type="spellEnd"/>
        </w:p>
      </w:tc>
      <w:tc>
        <w:tcPr>
          <w:tcW w:w="283" w:type="dxa"/>
          <w:tcBorders>
            <w:top w:val="nil"/>
            <w:bottom w:val="nil"/>
          </w:tcBorders>
        </w:tcPr>
        <w:p w14:paraId="712F589B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42EA7BB0" w14:textId="77777777" w:rsidTr="0084022F">
      <w:tc>
        <w:tcPr>
          <w:tcW w:w="236" w:type="dxa"/>
          <w:tcBorders>
            <w:top w:val="nil"/>
            <w:bottom w:val="nil"/>
          </w:tcBorders>
        </w:tcPr>
        <w:p w14:paraId="514EC5D1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right w:val="nil"/>
          </w:tcBorders>
        </w:tcPr>
        <w:p w14:paraId="5607C994" w14:textId="77777777" w:rsidR="005E66EC" w:rsidRPr="00B84C4B" w:rsidRDefault="005E66EC" w:rsidP="005E66EC">
          <w:pPr>
            <w:rPr>
              <w:b/>
              <w:sz w:val="22"/>
              <w:szCs w:val="22"/>
            </w:rPr>
          </w:pPr>
          <w:r w:rsidRPr="00B84C4B">
            <w:rPr>
              <w:b/>
              <w:sz w:val="22"/>
              <w:szCs w:val="22"/>
              <w:lang w:val="id-ID"/>
            </w:rPr>
            <w:t>SKS</w:t>
          </w:r>
          <w:r w:rsidRPr="00B84C4B">
            <w:rPr>
              <w:b/>
              <w:sz w:val="22"/>
              <w:szCs w:val="22"/>
            </w:rPr>
            <w:t xml:space="preserve"> / </w:t>
          </w:r>
          <w:proofErr w:type="spellStart"/>
          <w:r w:rsidRPr="00B84C4B">
            <w:rPr>
              <w:b/>
              <w:sz w:val="22"/>
              <w:szCs w:val="22"/>
            </w:rPr>
            <w:t>Kelas</w:t>
          </w:r>
          <w:proofErr w:type="spellEnd"/>
        </w:p>
      </w:tc>
      <w:tc>
        <w:tcPr>
          <w:tcW w:w="850" w:type="dxa"/>
          <w:tcBorders>
            <w:left w:val="nil"/>
            <w:right w:val="nil"/>
          </w:tcBorders>
        </w:tcPr>
        <w:p w14:paraId="03CD06C4" w14:textId="77777777" w:rsidR="005E66EC" w:rsidRPr="00B84C4B" w:rsidRDefault="005E66EC" w:rsidP="005E66EC">
          <w:pPr>
            <w:jc w:val="right"/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:</w:t>
          </w:r>
        </w:p>
      </w:tc>
      <w:tc>
        <w:tcPr>
          <w:tcW w:w="4394" w:type="dxa"/>
          <w:tcBorders>
            <w:left w:val="nil"/>
          </w:tcBorders>
        </w:tcPr>
        <w:p w14:paraId="6B893211" w14:textId="154EC514" w:rsidR="005E66EC" w:rsidRPr="00CD221E" w:rsidRDefault="00342867" w:rsidP="008340AF">
          <w:pPr>
            <w:rPr>
              <w:sz w:val="22"/>
              <w:szCs w:val="22"/>
            </w:rPr>
          </w:pPr>
          <w:r>
            <w:rPr>
              <w:sz w:val="22"/>
              <w:szCs w:val="22"/>
              <w:lang w:val="en-ID"/>
            </w:rPr>
            <w:t xml:space="preserve">2 </w:t>
          </w:r>
          <w:r w:rsidR="00CD221E">
            <w:rPr>
              <w:sz w:val="22"/>
              <w:szCs w:val="22"/>
            </w:rPr>
            <w:t>/</w:t>
          </w:r>
          <w:r>
            <w:rPr>
              <w:sz w:val="22"/>
              <w:szCs w:val="22"/>
            </w:rPr>
            <w:t>A, B</w:t>
          </w:r>
        </w:p>
      </w:tc>
      <w:tc>
        <w:tcPr>
          <w:tcW w:w="1560" w:type="dxa"/>
          <w:tcBorders>
            <w:bottom w:val="nil"/>
          </w:tcBorders>
        </w:tcPr>
        <w:p w14:paraId="09529E1B" w14:textId="77777777" w:rsidR="005E66EC" w:rsidRPr="00186073" w:rsidRDefault="005E66EC" w:rsidP="005E66EC">
          <w:pPr>
            <w:rPr>
              <w:sz w:val="18"/>
              <w:szCs w:val="22"/>
              <w:lang w:val="id-ID"/>
            </w:rPr>
          </w:pPr>
          <w:proofErr w:type="spellStart"/>
          <w:r w:rsidRPr="00B84C4B">
            <w:rPr>
              <w:sz w:val="18"/>
              <w:szCs w:val="22"/>
            </w:rPr>
            <w:t>Tgl</w:t>
          </w:r>
          <w:proofErr w:type="spellEnd"/>
          <w:r>
            <w:rPr>
              <w:sz w:val="18"/>
              <w:szCs w:val="22"/>
              <w:lang w:val="id-ID"/>
            </w:rPr>
            <w:t xml:space="preserve"> </w:t>
          </w:r>
        </w:p>
      </w:tc>
      <w:tc>
        <w:tcPr>
          <w:tcW w:w="1269" w:type="dxa"/>
          <w:tcBorders>
            <w:bottom w:val="nil"/>
          </w:tcBorders>
        </w:tcPr>
        <w:p w14:paraId="418822E3" w14:textId="619BDB71" w:rsidR="005E66EC" w:rsidRPr="00CB5463" w:rsidRDefault="005E66EC" w:rsidP="005E66EC">
          <w:pPr>
            <w:rPr>
              <w:sz w:val="18"/>
              <w:szCs w:val="22"/>
              <w:lang w:val="id-ID"/>
            </w:rPr>
          </w:pPr>
          <w:r>
            <w:rPr>
              <w:noProof/>
              <w:sz w:val="18"/>
              <w:szCs w:val="22"/>
            </w:rPr>
            <w:drawing>
              <wp:anchor distT="0" distB="0" distL="114300" distR="114300" simplePos="0" relativeHeight="251660288" behindDoc="0" locked="0" layoutInCell="1" allowOverlap="0" wp14:anchorId="7C774518" wp14:editId="06A29745">
                <wp:simplePos x="0" y="0"/>
                <wp:positionH relativeFrom="column">
                  <wp:posOffset>6528435</wp:posOffset>
                </wp:positionH>
                <wp:positionV relativeFrom="paragraph">
                  <wp:posOffset>1818640</wp:posOffset>
                </wp:positionV>
                <wp:extent cx="560705" cy="311150"/>
                <wp:effectExtent l="0" t="0" r="0" b="0"/>
                <wp:wrapNone/>
                <wp:docPr id="32" name="Picture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60705" cy="3111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proofErr w:type="spellStart"/>
          <w:r w:rsidRPr="00B84C4B">
            <w:rPr>
              <w:sz w:val="18"/>
              <w:szCs w:val="22"/>
            </w:rPr>
            <w:t>Paraf</w:t>
          </w:r>
          <w:proofErr w:type="spellEnd"/>
        </w:p>
      </w:tc>
      <w:tc>
        <w:tcPr>
          <w:tcW w:w="283" w:type="dxa"/>
          <w:tcBorders>
            <w:top w:val="nil"/>
            <w:bottom w:val="nil"/>
          </w:tcBorders>
        </w:tcPr>
        <w:p w14:paraId="1EAF3755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64CBC094" w14:textId="77777777" w:rsidTr="0084022F">
      <w:tc>
        <w:tcPr>
          <w:tcW w:w="236" w:type="dxa"/>
          <w:tcBorders>
            <w:top w:val="nil"/>
            <w:bottom w:val="nil"/>
          </w:tcBorders>
        </w:tcPr>
        <w:p w14:paraId="3897F78A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right w:val="nil"/>
          </w:tcBorders>
        </w:tcPr>
        <w:p w14:paraId="3900327D" w14:textId="77777777" w:rsidR="005E66EC" w:rsidRPr="00B84C4B" w:rsidRDefault="005E66EC" w:rsidP="005E66EC">
          <w:pPr>
            <w:rPr>
              <w:b/>
              <w:sz w:val="22"/>
              <w:szCs w:val="22"/>
            </w:rPr>
          </w:pPr>
          <w:r w:rsidRPr="00B84C4B">
            <w:rPr>
              <w:b/>
              <w:sz w:val="22"/>
              <w:szCs w:val="22"/>
              <w:lang w:val="id-ID"/>
            </w:rPr>
            <w:t>Semester</w:t>
          </w:r>
        </w:p>
      </w:tc>
      <w:tc>
        <w:tcPr>
          <w:tcW w:w="850" w:type="dxa"/>
          <w:tcBorders>
            <w:left w:val="nil"/>
            <w:right w:val="nil"/>
          </w:tcBorders>
        </w:tcPr>
        <w:p w14:paraId="579DB894" w14:textId="77777777" w:rsidR="005E66EC" w:rsidRPr="00B84C4B" w:rsidRDefault="005E66EC" w:rsidP="005E66EC">
          <w:pPr>
            <w:jc w:val="right"/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:</w:t>
          </w:r>
        </w:p>
      </w:tc>
      <w:tc>
        <w:tcPr>
          <w:tcW w:w="4394" w:type="dxa"/>
          <w:tcBorders>
            <w:left w:val="nil"/>
          </w:tcBorders>
        </w:tcPr>
        <w:p w14:paraId="58BEF76E" w14:textId="6C209552" w:rsidR="005E66EC" w:rsidRPr="00716F40" w:rsidRDefault="00CD221E" w:rsidP="005E66EC">
          <w:pPr>
            <w:rPr>
              <w:sz w:val="22"/>
              <w:szCs w:val="22"/>
            </w:rPr>
          </w:pPr>
          <w:proofErr w:type="spellStart"/>
          <w:r>
            <w:rPr>
              <w:sz w:val="22"/>
              <w:szCs w:val="22"/>
            </w:rPr>
            <w:t>Genap</w:t>
          </w:r>
          <w:proofErr w:type="spellEnd"/>
        </w:p>
      </w:tc>
      <w:tc>
        <w:tcPr>
          <w:tcW w:w="1560" w:type="dxa"/>
          <w:tcBorders>
            <w:top w:val="nil"/>
          </w:tcBorders>
        </w:tcPr>
        <w:p w14:paraId="312725DB" w14:textId="79B6EF83" w:rsidR="005E66EC" w:rsidRPr="00B84C4B" w:rsidRDefault="005E66EC" w:rsidP="005E66EC">
          <w:pPr>
            <w:rPr>
              <w:sz w:val="18"/>
              <w:szCs w:val="22"/>
              <w:lang w:val="id-ID"/>
            </w:rPr>
          </w:pPr>
        </w:p>
      </w:tc>
      <w:tc>
        <w:tcPr>
          <w:tcW w:w="1269" w:type="dxa"/>
          <w:tcBorders>
            <w:top w:val="nil"/>
          </w:tcBorders>
        </w:tcPr>
        <w:p w14:paraId="45E415CE" w14:textId="77777777" w:rsidR="005E66EC" w:rsidRPr="00B84C4B" w:rsidRDefault="005E66EC" w:rsidP="005E66EC">
          <w:pPr>
            <w:rPr>
              <w:sz w:val="18"/>
              <w:szCs w:val="22"/>
              <w:lang w:val="id-ID"/>
            </w:rPr>
          </w:pPr>
        </w:p>
      </w:tc>
      <w:tc>
        <w:tcPr>
          <w:tcW w:w="283" w:type="dxa"/>
          <w:tcBorders>
            <w:top w:val="nil"/>
            <w:bottom w:val="nil"/>
          </w:tcBorders>
        </w:tcPr>
        <w:p w14:paraId="5A25521B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309DA038" w14:textId="77777777" w:rsidTr="0084022F">
      <w:tc>
        <w:tcPr>
          <w:tcW w:w="236" w:type="dxa"/>
          <w:tcBorders>
            <w:top w:val="nil"/>
            <w:bottom w:val="nil"/>
          </w:tcBorders>
        </w:tcPr>
        <w:p w14:paraId="77A7E7BF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right w:val="nil"/>
          </w:tcBorders>
        </w:tcPr>
        <w:p w14:paraId="7F727F7F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Pengampu</w:t>
          </w:r>
        </w:p>
      </w:tc>
      <w:tc>
        <w:tcPr>
          <w:tcW w:w="850" w:type="dxa"/>
          <w:tcBorders>
            <w:left w:val="nil"/>
            <w:right w:val="nil"/>
          </w:tcBorders>
        </w:tcPr>
        <w:p w14:paraId="669227BE" w14:textId="77777777" w:rsidR="005E66EC" w:rsidRPr="00B84C4B" w:rsidRDefault="005E66EC" w:rsidP="005E66EC">
          <w:pPr>
            <w:jc w:val="right"/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:</w:t>
          </w:r>
        </w:p>
      </w:tc>
      <w:tc>
        <w:tcPr>
          <w:tcW w:w="4394" w:type="dxa"/>
          <w:tcBorders>
            <w:left w:val="nil"/>
          </w:tcBorders>
        </w:tcPr>
        <w:p w14:paraId="216D4361" w14:textId="77777777" w:rsidR="005E66EC" w:rsidRDefault="00BC1336" w:rsidP="005E66EC">
          <w:pPr>
            <w:rPr>
              <w:sz w:val="22"/>
              <w:szCs w:val="22"/>
            </w:rPr>
          </w:pPr>
          <w:r>
            <w:rPr>
              <w:sz w:val="22"/>
              <w:szCs w:val="22"/>
            </w:rPr>
            <w:t xml:space="preserve">Muhammad </w:t>
          </w:r>
          <w:proofErr w:type="spellStart"/>
          <w:r>
            <w:rPr>
              <w:sz w:val="22"/>
              <w:szCs w:val="22"/>
            </w:rPr>
            <w:t>Afrizal</w:t>
          </w:r>
          <w:proofErr w:type="spellEnd"/>
          <w:r>
            <w:rPr>
              <w:sz w:val="22"/>
              <w:szCs w:val="22"/>
            </w:rPr>
            <w:t xml:space="preserve"> </w:t>
          </w:r>
          <w:proofErr w:type="spellStart"/>
          <w:r>
            <w:rPr>
              <w:sz w:val="22"/>
              <w:szCs w:val="22"/>
            </w:rPr>
            <w:t>Amrustian</w:t>
          </w:r>
          <w:proofErr w:type="spellEnd"/>
          <w:r>
            <w:rPr>
              <w:sz w:val="22"/>
              <w:szCs w:val="22"/>
            </w:rPr>
            <w:t xml:space="preserve">, </w:t>
          </w:r>
          <w:proofErr w:type="spellStart"/>
          <w:proofErr w:type="gramStart"/>
          <w:r>
            <w:rPr>
              <w:sz w:val="22"/>
              <w:szCs w:val="22"/>
            </w:rPr>
            <w:t>S.Kom</w:t>
          </w:r>
          <w:proofErr w:type="spellEnd"/>
          <w:proofErr w:type="gramEnd"/>
          <w:r>
            <w:rPr>
              <w:sz w:val="22"/>
              <w:szCs w:val="22"/>
            </w:rPr>
            <w:t xml:space="preserve">., </w:t>
          </w:r>
          <w:proofErr w:type="spellStart"/>
          <w:r>
            <w:rPr>
              <w:sz w:val="22"/>
              <w:szCs w:val="22"/>
            </w:rPr>
            <w:t>M.Kom</w:t>
          </w:r>
          <w:proofErr w:type="spellEnd"/>
          <w:r>
            <w:rPr>
              <w:sz w:val="22"/>
              <w:szCs w:val="22"/>
            </w:rPr>
            <w:t>.</w:t>
          </w:r>
        </w:p>
        <w:p w14:paraId="100B8090" w14:textId="09EB42C5" w:rsidR="00342867" w:rsidRPr="00CD221E" w:rsidRDefault="00342867" w:rsidP="005E66EC">
          <w:pPr>
            <w:rPr>
              <w:sz w:val="22"/>
              <w:szCs w:val="22"/>
            </w:rPr>
          </w:pPr>
        </w:p>
      </w:tc>
      <w:tc>
        <w:tcPr>
          <w:tcW w:w="2829" w:type="dxa"/>
          <w:gridSpan w:val="2"/>
          <w:tcBorders>
            <w:bottom w:val="single" w:sz="4" w:space="0" w:color="auto"/>
          </w:tcBorders>
        </w:tcPr>
        <w:p w14:paraId="244FD44E" w14:textId="74B38CE6" w:rsidR="005E66EC" w:rsidRPr="00B84C4B" w:rsidRDefault="005E66EC" w:rsidP="00932A0C">
          <w:pPr>
            <w:rPr>
              <w:sz w:val="18"/>
              <w:szCs w:val="22"/>
            </w:rPr>
          </w:pPr>
          <w:r>
            <w:rPr>
              <w:sz w:val="18"/>
              <w:szCs w:val="22"/>
            </w:rPr>
            <w:t xml:space="preserve">Review </w:t>
          </w:r>
          <w:r w:rsidR="00932A0C">
            <w:rPr>
              <w:sz w:val="18"/>
              <w:szCs w:val="22"/>
            </w:rPr>
            <w:t>KK</w:t>
          </w:r>
        </w:p>
      </w:tc>
      <w:tc>
        <w:tcPr>
          <w:tcW w:w="283" w:type="dxa"/>
          <w:tcBorders>
            <w:top w:val="nil"/>
            <w:bottom w:val="nil"/>
          </w:tcBorders>
        </w:tcPr>
        <w:p w14:paraId="25906C76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</w:tr>
    <w:tr w:rsidR="005E66EC" w:rsidRPr="000C3F17" w14:paraId="76960039" w14:textId="77777777" w:rsidTr="0084022F">
      <w:tc>
        <w:tcPr>
          <w:tcW w:w="236" w:type="dxa"/>
          <w:tcBorders>
            <w:top w:val="nil"/>
            <w:bottom w:val="nil"/>
          </w:tcBorders>
        </w:tcPr>
        <w:p w14:paraId="2A184469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right w:val="nil"/>
          </w:tcBorders>
        </w:tcPr>
        <w:p w14:paraId="00052F3D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Hari/Tanggal</w:t>
          </w:r>
        </w:p>
      </w:tc>
      <w:tc>
        <w:tcPr>
          <w:tcW w:w="850" w:type="dxa"/>
          <w:tcBorders>
            <w:left w:val="nil"/>
            <w:right w:val="nil"/>
          </w:tcBorders>
        </w:tcPr>
        <w:p w14:paraId="61F1E863" w14:textId="77777777" w:rsidR="005E66EC" w:rsidRPr="00B84C4B" w:rsidRDefault="005E66EC" w:rsidP="005E66EC">
          <w:pPr>
            <w:jc w:val="right"/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:</w:t>
          </w:r>
        </w:p>
      </w:tc>
      <w:tc>
        <w:tcPr>
          <w:tcW w:w="4394" w:type="dxa"/>
          <w:tcBorders>
            <w:left w:val="nil"/>
          </w:tcBorders>
        </w:tcPr>
        <w:p w14:paraId="186D04C5" w14:textId="0D676925" w:rsidR="005E66EC" w:rsidRPr="00B84C4B" w:rsidRDefault="005E66EC" w:rsidP="005E66EC">
          <w:pPr>
            <w:rPr>
              <w:sz w:val="22"/>
              <w:szCs w:val="22"/>
            </w:rPr>
          </w:pPr>
        </w:p>
      </w:tc>
      <w:tc>
        <w:tcPr>
          <w:tcW w:w="1560" w:type="dxa"/>
          <w:tcBorders>
            <w:bottom w:val="nil"/>
          </w:tcBorders>
        </w:tcPr>
        <w:p w14:paraId="295CC2FF" w14:textId="77777777" w:rsidR="005E66EC" w:rsidRPr="00B84C4B" w:rsidRDefault="005E66EC" w:rsidP="005E66EC">
          <w:pPr>
            <w:rPr>
              <w:sz w:val="18"/>
              <w:szCs w:val="22"/>
            </w:rPr>
          </w:pPr>
          <w:proofErr w:type="spellStart"/>
          <w:r w:rsidRPr="00B84C4B">
            <w:rPr>
              <w:sz w:val="18"/>
              <w:szCs w:val="22"/>
            </w:rPr>
            <w:t>Tgl</w:t>
          </w:r>
          <w:proofErr w:type="spellEnd"/>
        </w:p>
      </w:tc>
      <w:tc>
        <w:tcPr>
          <w:tcW w:w="1269" w:type="dxa"/>
          <w:tcBorders>
            <w:bottom w:val="nil"/>
          </w:tcBorders>
        </w:tcPr>
        <w:p w14:paraId="66B18AC6" w14:textId="4598A967" w:rsidR="005E66EC" w:rsidRPr="00B84C4B" w:rsidRDefault="005E66EC" w:rsidP="005E66EC">
          <w:pPr>
            <w:rPr>
              <w:sz w:val="18"/>
              <w:szCs w:val="22"/>
            </w:rPr>
          </w:pPr>
          <w:proofErr w:type="spellStart"/>
          <w:r w:rsidRPr="00B84C4B">
            <w:rPr>
              <w:sz w:val="18"/>
              <w:szCs w:val="22"/>
            </w:rPr>
            <w:t>Paraf</w:t>
          </w:r>
          <w:proofErr w:type="spellEnd"/>
        </w:p>
      </w:tc>
      <w:tc>
        <w:tcPr>
          <w:tcW w:w="283" w:type="dxa"/>
          <w:tcBorders>
            <w:top w:val="nil"/>
            <w:bottom w:val="nil"/>
          </w:tcBorders>
        </w:tcPr>
        <w:p w14:paraId="4425BB7A" w14:textId="77777777" w:rsidR="005E66EC" w:rsidRPr="00B84C4B" w:rsidRDefault="005E66EC" w:rsidP="005E66EC">
          <w:pPr>
            <w:rPr>
              <w:b/>
              <w:sz w:val="22"/>
              <w:szCs w:val="22"/>
            </w:rPr>
          </w:pPr>
        </w:p>
      </w:tc>
    </w:tr>
    <w:tr w:rsidR="005E66EC" w:rsidRPr="000C3F17" w14:paraId="5C2E430B" w14:textId="77777777" w:rsidTr="0084022F">
      <w:tc>
        <w:tcPr>
          <w:tcW w:w="236" w:type="dxa"/>
          <w:tcBorders>
            <w:top w:val="nil"/>
            <w:bottom w:val="nil"/>
          </w:tcBorders>
        </w:tcPr>
        <w:p w14:paraId="739380CB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bottom w:val="single" w:sz="4" w:space="0" w:color="auto"/>
            <w:right w:val="nil"/>
          </w:tcBorders>
        </w:tcPr>
        <w:p w14:paraId="7CC0CFC6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Waktu</w:t>
          </w:r>
        </w:p>
      </w:tc>
      <w:tc>
        <w:tcPr>
          <w:tcW w:w="850" w:type="dxa"/>
          <w:tcBorders>
            <w:left w:val="nil"/>
            <w:bottom w:val="single" w:sz="4" w:space="0" w:color="auto"/>
            <w:right w:val="nil"/>
          </w:tcBorders>
        </w:tcPr>
        <w:p w14:paraId="0BEFCBA7" w14:textId="77777777" w:rsidR="005E66EC" w:rsidRPr="00B84C4B" w:rsidRDefault="005E66EC" w:rsidP="005E66EC">
          <w:pPr>
            <w:jc w:val="right"/>
            <w:rPr>
              <w:b/>
              <w:sz w:val="22"/>
              <w:szCs w:val="22"/>
              <w:lang w:val="id-ID"/>
            </w:rPr>
          </w:pPr>
          <w:r w:rsidRPr="00B84C4B">
            <w:rPr>
              <w:b/>
              <w:sz w:val="22"/>
              <w:szCs w:val="22"/>
              <w:lang w:val="id-ID"/>
            </w:rPr>
            <w:t>:</w:t>
          </w:r>
        </w:p>
      </w:tc>
      <w:tc>
        <w:tcPr>
          <w:tcW w:w="4394" w:type="dxa"/>
          <w:tcBorders>
            <w:left w:val="nil"/>
            <w:bottom w:val="single" w:sz="4" w:space="0" w:color="auto"/>
          </w:tcBorders>
        </w:tcPr>
        <w:p w14:paraId="09648EBA" w14:textId="7C3FA53F" w:rsidR="005E66EC" w:rsidRPr="00B84C4B" w:rsidRDefault="005E66EC" w:rsidP="005E66EC">
          <w:pPr>
            <w:rPr>
              <w:sz w:val="22"/>
              <w:szCs w:val="22"/>
            </w:rPr>
          </w:pPr>
        </w:p>
      </w:tc>
      <w:tc>
        <w:tcPr>
          <w:tcW w:w="1560" w:type="dxa"/>
          <w:tcBorders>
            <w:top w:val="nil"/>
            <w:bottom w:val="single" w:sz="4" w:space="0" w:color="auto"/>
          </w:tcBorders>
        </w:tcPr>
        <w:p w14:paraId="71C42CDD" w14:textId="7A0F7371" w:rsidR="005E66EC" w:rsidRPr="00B84C4B" w:rsidRDefault="005E66EC" w:rsidP="005E66EC">
          <w:pPr>
            <w:rPr>
              <w:sz w:val="18"/>
              <w:szCs w:val="22"/>
            </w:rPr>
          </w:pPr>
        </w:p>
      </w:tc>
      <w:tc>
        <w:tcPr>
          <w:tcW w:w="1269" w:type="dxa"/>
          <w:tcBorders>
            <w:top w:val="nil"/>
            <w:bottom w:val="single" w:sz="4" w:space="0" w:color="auto"/>
          </w:tcBorders>
        </w:tcPr>
        <w:p w14:paraId="0DFA1C70" w14:textId="77777777" w:rsidR="005E66EC" w:rsidRPr="00B84C4B" w:rsidRDefault="005E66EC" w:rsidP="005E66EC">
          <w:pPr>
            <w:rPr>
              <w:sz w:val="18"/>
              <w:szCs w:val="22"/>
            </w:rPr>
          </w:pPr>
        </w:p>
      </w:tc>
      <w:tc>
        <w:tcPr>
          <w:tcW w:w="283" w:type="dxa"/>
          <w:tcBorders>
            <w:top w:val="nil"/>
            <w:bottom w:val="nil"/>
          </w:tcBorders>
        </w:tcPr>
        <w:p w14:paraId="4F21BBCB" w14:textId="77777777" w:rsidR="005E66EC" w:rsidRPr="00B84C4B" w:rsidRDefault="005E66EC" w:rsidP="005E66EC">
          <w:pPr>
            <w:rPr>
              <w:b/>
              <w:sz w:val="22"/>
              <w:szCs w:val="22"/>
            </w:rPr>
          </w:pPr>
        </w:p>
      </w:tc>
    </w:tr>
    <w:tr w:rsidR="005E66EC" w:rsidRPr="000C3F17" w14:paraId="623B891C" w14:textId="77777777" w:rsidTr="0084022F">
      <w:tc>
        <w:tcPr>
          <w:tcW w:w="236" w:type="dxa"/>
          <w:tcBorders>
            <w:top w:val="nil"/>
            <w:bottom w:val="nil"/>
          </w:tcBorders>
        </w:tcPr>
        <w:p w14:paraId="75CEF734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bottom w:val="single" w:sz="4" w:space="0" w:color="auto"/>
            <w:right w:val="nil"/>
          </w:tcBorders>
        </w:tcPr>
        <w:p w14:paraId="1FEE698C" w14:textId="77777777" w:rsidR="005E66EC" w:rsidRPr="005F20E0" w:rsidRDefault="005E66EC" w:rsidP="005E66EC">
          <w:pPr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Sifat </w:t>
          </w:r>
          <w:proofErr w:type="spellStart"/>
          <w:r>
            <w:rPr>
              <w:b/>
              <w:sz w:val="22"/>
              <w:szCs w:val="22"/>
            </w:rPr>
            <w:t>Ujian</w:t>
          </w:r>
          <w:proofErr w:type="spellEnd"/>
        </w:p>
      </w:tc>
      <w:tc>
        <w:tcPr>
          <w:tcW w:w="850" w:type="dxa"/>
          <w:tcBorders>
            <w:left w:val="nil"/>
            <w:bottom w:val="single" w:sz="4" w:space="0" w:color="auto"/>
            <w:right w:val="nil"/>
          </w:tcBorders>
        </w:tcPr>
        <w:p w14:paraId="1853E9D1" w14:textId="77777777" w:rsidR="005E66EC" w:rsidRPr="005F20E0" w:rsidRDefault="005E66EC" w:rsidP="005E66EC">
          <w:pPr>
            <w:jc w:val="right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: </w:t>
          </w:r>
        </w:p>
      </w:tc>
      <w:tc>
        <w:tcPr>
          <w:tcW w:w="7223" w:type="dxa"/>
          <w:gridSpan w:val="3"/>
          <w:tcBorders>
            <w:left w:val="nil"/>
            <w:bottom w:val="single" w:sz="4" w:space="0" w:color="auto"/>
          </w:tcBorders>
        </w:tcPr>
        <w:p w14:paraId="663DB51D" w14:textId="2D966479" w:rsidR="005E66EC" w:rsidRPr="00A918AD" w:rsidRDefault="00342867" w:rsidP="00932A0C">
          <w:pPr>
            <w:rPr>
              <w:iCs/>
              <w:noProof/>
              <w:sz w:val="22"/>
              <w:szCs w:val="22"/>
            </w:rPr>
          </w:pPr>
          <w:r>
            <w:rPr>
              <w:iCs/>
              <w:noProof/>
              <w:color w:val="000000" w:themeColor="text1"/>
              <w:sz w:val="22"/>
              <w:szCs w:val="22"/>
            </w:rPr>
            <w:t>Question base</w:t>
          </w:r>
          <w:r w:rsidR="00BC1336">
            <w:rPr>
              <w:iCs/>
              <w:noProof/>
              <w:color w:val="000000" w:themeColor="text1"/>
              <w:sz w:val="22"/>
              <w:szCs w:val="22"/>
            </w:rPr>
            <w:t>, Open All</w:t>
          </w:r>
        </w:p>
      </w:tc>
      <w:tc>
        <w:tcPr>
          <w:tcW w:w="283" w:type="dxa"/>
          <w:tcBorders>
            <w:top w:val="nil"/>
            <w:bottom w:val="nil"/>
          </w:tcBorders>
        </w:tcPr>
        <w:p w14:paraId="685A1098" w14:textId="77777777" w:rsidR="005E66EC" w:rsidRPr="00B84C4B" w:rsidRDefault="005E66EC" w:rsidP="005E66EC">
          <w:pPr>
            <w:rPr>
              <w:b/>
              <w:sz w:val="22"/>
              <w:szCs w:val="22"/>
            </w:rPr>
          </w:pPr>
        </w:p>
      </w:tc>
    </w:tr>
    <w:tr w:rsidR="00932A0C" w:rsidRPr="000C3F17" w14:paraId="2BBFA6F2" w14:textId="77777777" w:rsidTr="0084022F">
      <w:tc>
        <w:tcPr>
          <w:tcW w:w="236" w:type="dxa"/>
          <w:tcBorders>
            <w:top w:val="nil"/>
            <w:bottom w:val="nil"/>
          </w:tcBorders>
        </w:tcPr>
        <w:p w14:paraId="69CC4AB3" w14:textId="77777777" w:rsidR="00932A0C" w:rsidRPr="00B84C4B" w:rsidRDefault="00932A0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bottom w:val="single" w:sz="4" w:space="0" w:color="auto"/>
            <w:right w:val="nil"/>
          </w:tcBorders>
        </w:tcPr>
        <w:p w14:paraId="5D5A9CBA" w14:textId="006F0570" w:rsidR="00932A0C" w:rsidRDefault="00932A0C" w:rsidP="005E66EC">
          <w:pPr>
            <w:rPr>
              <w:b/>
              <w:sz w:val="22"/>
              <w:szCs w:val="22"/>
            </w:rPr>
          </w:pPr>
          <w:proofErr w:type="spellStart"/>
          <w:r>
            <w:rPr>
              <w:b/>
              <w:sz w:val="22"/>
              <w:szCs w:val="22"/>
            </w:rPr>
            <w:t>Metode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Ujian</w:t>
          </w:r>
          <w:proofErr w:type="spellEnd"/>
        </w:p>
      </w:tc>
      <w:tc>
        <w:tcPr>
          <w:tcW w:w="850" w:type="dxa"/>
          <w:tcBorders>
            <w:left w:val="nil"/>
            <w:bottom w:val="single" w:sz="4" w:space="0" w:color="auto"/>
            <w:right w:val="nil"/>
          </w:tcBorders>
        </w:tcPr>
        <w:p w14:paraId="783B7464" w14:textId="3E2E9578" w:rsidR="00932A0C" w:rsidRDefault="00932A0C" w:rsidP="005E66EC">
          <w:pPr>
            <w:jc w:val="right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>:</w:t>
          </w:r>
        </w:p>
      </w:tc>
      <w:tc>
        <w:tcPr>
          <w:tcW w:w="7223" w:type="dxa"/>
          <w:gridSpan w:val="3"/>
          <w:tcBorders>
            <w:left w:val="nil"/>
            <w:bottom w:val="single" w:sz="4" w:space="0" w:color="auto"/>
          </w:tcBorders>
        </w:tcPr>
        <w:p w14:paraId="1BED24F4" w14:textId="3E442F8A" w:rsidR="00932A0C" w:rsidRDefault="00BC1336" w:rsidP="005E66EC">
          <w:pPr>
            <w:rPr>
              <w:iCs/>
              <w:noProof/>
              <w:sz w:val="22"/>
              <w:szCs w:val="22"/>
            </w:rPr>
          </w:pPr>
          <w:r>
            <w:rPr>
              <w:iCs/>
              <w:noProof/>
              <w:color w:val="000000" w:themeColor="text1"/>
              <w:sz w:val="22"/>
              <w:szCs w:val="22"/>
            </w:rPr>
            <w:t>Luring</w:t>
          </w:r>
        </w:p>
      </w:tc>
      <w:tc>
        <w:tcPr>
          <w:tcW w:w="283" w:type="dxa"/>
          <w:tcBorders>
            <w:top w:val="nil"/>
            <w:bottom w:val="nil"/>
          </w:tcBorders>
        </w:tcPr>
        <w:p w14:paraId="73AF6B98" w14:textId="77777777" w:rsidR="00932A0C" w:rsidRPr="00B84C4B" w:rsidRDefault="00932A0C" w:rsidP="005E66EC">
          <w:pPr>
            <w:rPr>
              <w:b/>
              <w:sz w:val="22"/>
              <w:szCs w:val="22"/>
            </w:rPr>
          </w:pPr>
        </w:p>
      </w:tc>
    </w:tr>
    <w:tr w:rsidR="005E66EC" w:rsidRPr="000C3F17" w14:paraId="64C5D59B" w14:textId="77777777" w:rsidTr="0084022F">
      <w:tc>
        <w:tcPr>
          <w:tcW w:w="236" w:type="dxa"/>
          <w:tcBorders>
            <w:top w:val="nil"/>
            <w:bottom w:val="nil"/>
          </w:tcBorders>
        </w:tcPr>
        <w:p w14:paraId="2107D49C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1608" w:type="dxa"/>
          <w:tcBorders>
            <w:bottom w:val="single" w:sz="4" w:space="0" w:color="auto"/>
            <w:right w:val="nil"/>
          </w:tcBorders>
        </w:tcPr>
        <w:p w14:paraId="44742B8E" w14:textId="77777777" w:rsidR="005E66EC" w:rsidRDefault="005E66EC" w:rsidP="005E66EC">
          <w:pPr>
            <w:rPr>
              <w:b/>
              <w:sz w:val="22"/>
              <w:szCs w:val="22"/>
            </w:rPr>
          </w:pPr>
          <w:proofErr w:type="spellStart"/>
          <w:r>
            <w:rPr>
              <w:b/>
              <w:sz w:val="22"/>
              <w:szCs w:val="22"/>
            </w:rPr>
            <w:t>Petunjuk</w:t>
          </w:r>
          <w:proofErr w:type="spellEnd"/>
          <w:r>
            <w:rPr>
              <w:b/>
              <w:sz w:val="22"/>
              <w:szCs w:val="22"/>
            </w:rPr>
            <w:t xml:space="preserve"> </w:t>
          </w:r>
          <w:proofErr w:type="spellStart"/>
          <w:r>
            <w:rPr>
              <w:b/>
              <w:sz w:val="22"/>
              <w:szCs w:val="22"/>
            </w:rPr>
            <w:t>Soal</w:t>
          </w:r>
          <w:proofErr w:type="spellEnd"/>
        </w:p>
      </w:tc>
      <w:tc>
        <w:tcPr>
          <w:tcW w:w="850" w:type="dxa"/>
          <w:tcBorders>
            <w:left w:val="nil"/>
            <w:bottom w:val="single" w:sz="4" w:space="0" w:color="auto"/>
            <w:right w:val="nil"/>
          </w:tcBorders>
        </w:tcPr>
        <w:p w14:paraId="37B7B9FB" w14:textId="77777777" w:rsidR="005E66EC" w:rsidRDefault="005E66EC" w:rsidP="005E66EC">
          <w:pPr>
            <w:jc w:val="right"/>
            <w:rPr>
              <w:b/>
              <w:sz w:val="22"/>
              <w:szCs w:val="22"/>
            </w:rPr>
          </w:pPr>
          <w:r>
            <w:rPr>
              <w:b/>
              <w:sz w:val="22"/>
              <w:szCs w:val="22"/>
            </w:rPr>
            <w:t xml:space="preserve">: </w:t>
          </w:r>
        </w:p>
      </w:tc>
      <w:tc>
        <w:tcPr>
          <w:tcW w:w="7223" w:type="dxa"/>
          <w:gridSpan w:val="3"/>
          <w:tcBorders>
            <w:left w:val="nil"/>
            <w:bottom w:val="single" w:sz="4" w:space="0" w:color="auto"/>
          </w:tcBorders>
        </w:tcPr>
        <w:p w14:paraId="3AF3A3D2" w14:textId="20187756" w:rsidR="00441241" w:rsidRPr="00CD221E" w:rsidRDefault="00441241" w:rsidP="00441241">
          <w:pPr>
            <w:numPr>
              <w:ilvl w:val="0"/>
              <w:numId w:val="2"/>
            </w:numPr>
            <w:ind w:left="317"/>
            <w:jc w:val="both"/>
            <w:rPr>
              <w:b/>
              <w:noProof/>
              <w:color w:val="000000" w:themeColor="text1"/>
              <w:sz w:val="22"/>
              <w:szCs w:val="22"/>
            </w:rPr>
          </w:pPr>
          <w:r w:rsidRPr="00CD221E">
            <w:rPr>
              <w:b/>
              <w:noProof/>
              <w:color w:val="000000" w:themeColor="text1"/>
              <w:sz w:val="22"/>
              <w:szCs w:val="22"/>
            </w:rPr>
            <w:t>Berdoalah sebelum mengerjakan</w:t>
          </w:r>
        </w:p>
        <w:p w14:paraId="7256AAF9" w14:textId="2AEF5744" w:rsidR="005E66EC" w:rsidRPr="00CD221E" w:rsidRDefault="00FB0361" w:rsidP="005E66EC">
          <w:pPr>
            <w:numPr>
              <w:ilvl w:val="0"/>
              <w:numId w:val="2"/>
            </w:numPr>
            <w:ind w:left="317"/>
            <w:jc w:val="both"/>
            <w:rPr>
              <w:b/>
              <w:noProof/>
              <w:color w:val="000000" w:themeColor="text1"/>
              <w:sz w:val="22"/>
              <w:szCs w:val="22"/>
            </w:rPr>
          </w:pPr>
          <w:r w:rsidRPr="00CD221E">
            <w:rPr>
              <w:b/>
              <w:noProof/>
              <w:color w:val="000000" w:themeColor="text1"/>
              <w:sz w:val="22"/>
              <w:szCs w:val="22"/>
            </w:rPr>
            <w:t xml:space="preserve">Bacalah petunjuk pelaksanaan ujian dengan </w:t>
          </w:r>
          <w:r w:rsidR="00103D51" w:rsidRPr="00CD221E">
            <w:rPr>
              <w:b/>
              <w:noProof/>
              <w:color w:val="000000" w:themeColor="text1"/>
              <w:sz w:val="22"/>
              <w:szCs w:val="22"/>
            </w:rPr>
            <w:t>cermat</w:t>
          </w:r>
        </w:p>
        <w:p w14:paraId="4DDBE8F4" w14:textId="58E0A3BD" w:rsidR="00BD799B" w:rsidRPr="00CD221E" w:rsidRDefault="00BD799B" w:rsidP="00BC1336">
          <w:pPr>
            <w:ind w:left="-43"/>
            <w:jc w:val="both"/>
            <w:rPr>
              <w:b/>
              <w:noProof/>
              <w:color w:val="000000" w:themeColor="text1"/>
              <w:sz w:val="22"/>
              <w:szCs w:val="22"/>
            </w:rPr>
          </w:pPr>
        </w:p>
      </w:tc>
      <w:tc>
        <w:tcPr>
          <w:tcW w:w="283" w:type="dxa"/>
          <w:tcBorders>
            <w:top w:val="nil"/>
            <w:bottom w:val="nil"/>
          </w:tcBorders>
        </w:tcPr>
        <w:p w14:paraId="0884ABF7" w14:textId="77777777" w:rsidR="005E66EC" w:rsidRPr="00B84C4B" w:rsidRDefault="005E66EC" w:rsidP="005E66EC">
          <w:pPr>
            <w:rPr>
              <w:b/>
              <w:sz w:val="22"/>
              <w:szCs w:val="22"/>
            </w:rPr>
          </w:pPr>
        </w:p>
      </w:tc>
    </w:tr>
    <w:tr w:rsidR="005E66EC" w:rsidRPr="000C3F17" w14:paraId="2320C804" w14:textId="77777777" w:rsidTr="0084022F">
      <w:tc>
        <w:tcPr>
          <w:tcW w:w="236" w:type="dxa"/>
          <w:tcBorders>
            <w:top w:val="nil"/>
            <w:right w:val="nil"/>
          </w:tcBorders>
        </w:tcPr>
        <w:p w14:paraId="14A081F7" w14:textId="77777777" w:rsidR="005E66EC" w:rsidRPr="00B84C4B" w:rsidRDefault="005E66EC" w:rsidP="005E66EC">
          <w:pPr>
            <w:rPr>
              <w:b/>
              <w:sz w:val="22"/>
              <w:szCs w:val="22"/>
              <w:lang w:val="id-ID"/>
            </w:rPr>
          </w:pPr>
        </w:p>
      </w:tc>
      <w:tc>
        <w:tcPr>
          <w:tcW w:w="9681" w:type="dxa"/>
          <w:gridSpan w:val="5"/>
          <w:tcBorders>
            <w:top w:val="nil"/>
            <w:left w:val="nil"/>
            <w:right w:val="nil"/>
          </w:tcBorders>
        </w:tcPr>
        <w:p w14:paraId="6CA68E5C" w14:textId="77777777" w:rsidR="005E66EC" w:rsidRPr="00B84C4B" w:rsidRDefault="005E66EC" w:rsidP="005E66EC">
          <w:pPr>
            <w:rPr>
              <w:b/>
              <w:sz w:val="22"/>
              <w:szCs w:val="22"/>
            </w:rPr>
          </w:pPr>
        </w:p>
      </w:tc>
      <w:tc>
        <w:tcPr>
          <w:tcW w:w="283" w:type="dxa"/>
          <w:tcBorders>
            <w:top w:val="nil"/>
            <w:left w:val="nil"/>
          </w:tcBorders>
        </w:tcPr>
        <w:p w14:paraId="4CB05103" w14:textId="77777777" w:rsidR="005E66EC" w:rsidRPr="00B84C4B" w:rsidRDefault="005E66EC" w:rsidP="005E66EC">
          <w:pPr>
            <w:rPr>
              <w:b/>
              <w:sz w:val="22"/>
              <w:szCs w:val="22"/>
            </w:rPr>
          </w:pPr>
        </w:p>
      </w:tc>
    </w:tr>
  </w:tbl>
  <w:p w14:paraId="3BA618D2" w14:textId="77777777" w:rsidR="005E66EC" w:rsidRDefault="005E66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728AE"/>
    <w:multiLevelType w:val="hybridMultilevel"/>
    <w:tmpl w:val="94981C52"/>
    <w:lvl w:ilvl="0" w:tplc="EA14C3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980A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D2F5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D2B8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A6EF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CC58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523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C2E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4B41D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F141C5"/>
    <w:multiLevelType w:val="hybridMultilevel"/>
    <w:tmpl w:val="391C39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55040"/>
    <w:multiLevelType w:val="hybridMultilevel"/>
    <w:tmpl w:val="D41CC27E"/>
    <w:lvl w:ilvl="0" w:tplc="3092D780">
      <w:start w:val="1"/>
      <w:numFmt w:val="lowerLetter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E5F46B1"/>
    <w:multiLevelType w:val="hybridMultilevel"/>
    <w:tmpl w:val="4DA2C7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66E08"/>
    <w:multiLevelType w:val="hybridMultilevel"/>
    <w:tmpl w:val="6DA267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D65D2F"/>
    <w:multiLevelType w:val="hybridMultilevel"/>
    <w:tmpl w:val="B4BC33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B1727B"/>
    <w:multiLevelType w:val="hybridMultilevel"/>
    <w:tmpl w:val="04CA2A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282616"/>
    <w:multiLevelType w:val="hybridMultilevel"/>
    <w:tmpl w:val="B2E2FA8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D4546E"/>
    <w:multiLevelType w:val="hybridMultilevel"/>
    <w:tmpl w:val="04CA2A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DC629B"/>
    <w:multiLevelType w:val="hybridMultilevel"/>
    <w:tmpl w:val="A6AE0632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B2126A4"/>
    <w:multiLevelType w:val="hybridMultilevel"/>
    <w:tmpl w:val="93C441D6"/>
    <w:lvl w:ilvl="0" w:tplc="4DE49488">
      <w:start w:val="1"/>
      <w:numFmt w:val="decimal"/>
      <w:lvlText w:val="%1."/>
      <w:lvlJc w:val="left"/>
      <w:pPr>
        <w:ind w:left="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1" w15:restartNumberingAfterBreak="0">
    <w:nsid w:val="3CA11B8F"/>
    <w:multiLevelType w:val="hybridMultilevel"/>
    <w:tmpl w:val="07C425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6B4F6E"/>
    <w:multiLevelType w:val="hybridMultilevel"/>
    <w:tmpl w:val="B2E2FA8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5417EB"/>
    <w:multiLevelType w:val="hybridMultilevel"/>
    <w:tmpl w:val="8222F7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2775F5"/>
    <w:multiLevelType w:val="hybridMultilevel"/>
    <w:tmpl w:val="E9F0325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4A1581"/>
    <w:multiLevelType w:val="hybridMultilevel"/>
    <w:tmpl w:val="4DA2C75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CC139B"/>
    <w:multiLevelType w:val="hybridMultilevel"/>
    <w:tmpl w:val="AADE7E4E"/>
    <w:lvl w:ilvl="0" w:tplc="92A42696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17" w15:restartNumberingAfterBreak="0">
    <w:nsid w:val="5E842D93"/>
    <w:multiLevelType w:val="multilevel"/>
    <w:tmpl w:val="9DC04906"/>
    <w:lvl w:ilvl="0">
      <w:start w:val="5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right"/>
      <w:pPr>
        <w:tabs>
          <w:tab w:val="num" w:pos="567"/>
        </w:tabs>
        <w:ind w:left="567" w:hanging="108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F3B1C71"/>
    <w:multiLevelType w:val="hybridMultilevel"/>
    <w:tmpl w:val="E5EE8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846FC6"/>
    <w:multiLevelType w:val="hybridMultilevel"/>
    <w:tmpl w:val="9D7C4FEA"/>
    <w:lvl w:ilvl="0" w:tplc="329A9C24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43B73C9"/>
    <w:multiLevelType w:val="hybridMultilevel"/>
    <w:tmpl w:val="4B84808A"/>
    <w:lvl w:ilvl="0" w:tplc="5F84B884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65809AD"/>
    <w:multiLevelType w:val="hybridMultilevel"/>
    <w:tmpl w:val="F89AD0E2"/>
    <w:lvl w:ilvl="0" w:tplc="139E106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C832FA"/>
    <w:multiLevelType w:val="hybridMultilevel"/>
    <w:tmpl w:val="DA64F2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EC4535"/>
    <w:multiLevelType w:val="hybridMultilevel"/>
    <w:tmpl w:val="E356E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85E5B"/>
    <w:multiLevelType w:val="hybridMultilevel"/>
    <w:tmpl w:val="7E4E00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9D0F08"/>
    <w:multiLevelType w:val="hybridMultilevel"/>
    <w:tmpl w:val="D632CB1A"/>
    <w:lvl w:ilvl="0" w:tplc="694E321C">
      <w:start w:val="2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B362ACC"/>
    <w:multiLevelType w:val="hybridMultilevel"/>
    <w:tmpl w:val="D11EE4FC"/>
    <w:lvl w:ilvl="0" w:tplc="CDC82C5A">
      <w:start w:val="1"/>
      <w:numFmt w:val="lowerLetter"/>
      <w:lvlText w:val="%1.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046B4B"/>
    <w:multiLevelType w:val="hybridMultilevel"/>
    <w:tmpl w:val="8730B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C44018"/>
    <w:multiLevelType w:val="hybridMultilevel"/>
    <w:tmpl w:val="835CD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AE2CE2"/>
    <w:multiLevelType w:val="hybridMultilevel"/>
    <w:tmpl w:val="36DE6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8299805">
    <w:abstractNumId w:val="7"/>
  </w:num>
  <w:num w:numId="2" w16cid:durableId="448204675">
    <w:abstractNumId w:val="21"/>
  </w:num>
  <w:num w:numId="3" w16cid:durableId="854147030">
    <w:abstractNumId w:val="25"/>
  </w:num>
  <w:num w:numId="4" w16cid:durableId="1507790523">
    <w:abstractNumId w:val="18"/>
  </w:num>
  <w:num w:numId="5" w16cid:durableId="2008828421">
    <w:abstractNumId w:val="14"/>
  </w:num>
  <w:num w:numId="6" w16cid:durableId="452093598">
    <w:abstractNumId w:val="23"/>
  </w:num>
  <w:num w:numId="7" w16cid:durableId="1202208744">
    <w:abstractNumId w:val="22"/>
  </w:num>
  <w:num w:numId="8" w16cid:durableId="807165699">
    <w:abstractNumId w:val="9"/>
  </w:num>
  <w:num w:numId="9" w16cid:durableId="1399013051">
    <w:abstractNumId w:val="0"/>
  </w:num>
  <w:num w:numId="10" w16cid:durableId="1910114578">
    <w:abstractNumId w:val="5"/>
  </w:num>
  <w:num w:numId="11" w16cid:durableId="1280335512">
    <w:abstractNumId w:val="27"/>
  </w:num>
  <w:num w:numId="12" w16cid:durableId="674769994">
    <w:abstractNumId w:val="29"/>
  </w:num>
  <w:num w:numId="13" w16cid:durableId="1987273075">
    <w:abstractNumId w:val="28"/>
  </w:num>
  <w:num w:numId="14" w16cid:durableId="537857222">
    <w:abstractNumId w:val="12"/>
  </w:num>
  <w:num w:numId="15" w16cid:durableId="1333072186">
    <w:abstractNumId w:val="16"/>
  </w:num>
  <w:num w:numId="16" w16cid:durableId="1875538785">
    <w:abstractNumId w:val="19"/>
  </w:num>
  <w:num w:numId="17" w16cid:durableId="2142527031">
    <w:abstractNumId w:val="20"/>
  </w:num>
  <w:num w:numId="18" w16cid:durableId="1542092490">
    <w:abstractNumId w:val="26"/>
  </w:num>
  <w:num w:numId="19" w16cid:durableId="282813457">
    <w:abstractNumId w:val="10"/>
  </w:num>
  <w:num w:numId="20" w16cid:durableId="687025754">
    <w:abstractNumId w:val="2"/>
  </w:num>
  <w:num w:numId="21" w16cid:durableId="1373117990">
    <w:abstractNumId w:val="13"/>
  </w:num>
  <w:num w:numId="22" w16cid:durableId="1020349864">
    <w:abstractNumId w:val="17"/>
  </w:num>
  <w:num w:numId="23" w16cid:durableId="1584878747">
    <w:abstractNumId w:val="11"/>
  </w:num>
  <w:num w:numId="24" w16cid:durableId="1444878768">
    <w:abstractNumId w:val="3"/>
  </w:num>
  <w:num w:numId="25" w16cid:durableId="488061230">
    <w:abstractNumId w:val="15"/>
  </w:num>
  <w:num w:numId="26" w16cid:durableId="1812559367">
    <w:abstractNumId w:val="24"/>
  </w:num>
  <w:num w:numId="27" w16cid:durableId="1590892552">
    <w:abstractNumId w:val="1"/>
  </w:num>
  <w:num w:numId="28" w16cid:durableId="483860366">
    <w:abstractNumId w:val="4"/>
  </w:num>
  <w:num w:numId="29" w16cid:durableId="649134840">
    <w:abstractNumId w:val="6"/>
  </w:num>
  <w:num w:numId="30" w16cid:durableId="11988565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sDSyNDcwNzUyMjFU0lEKTi0uzszPAymwrAUAdeZsfSwAAAA="/>
  </w:docVars>
  <w:rsids>
    <w:rsidRoot w:val="009F203A"/>
    <w:rsid w:val="00000097"/>
    <w:rsid w:val="00000AC5"/>
    <w:rsid w:val="000013F1"/>
    <w:rsid w:val="00001C5D"/>
    <w:rsid w:val="00004659"/>
    <w:rsid w:val="00005931"/>
    <w:rsid w:val="00006A6A"/>
    <w:rsid w:val="0000703E"/>
    <w:rsid w:val="00011AF1"/>
    <w:rsid w:val="00012682"/>
    <w:rsid w:val="00014EBD"/>
    <w:rsid w:val="00020071"/>
    <w:rsid w:val="00020E6A"/>
    <w:rsid w:val="0002590F"/>
    <w:rsid w:val="000262D0"/>
    <w:rsid w:val="00026EF1"/>
    <w:rsid w:val="000334BA"/>
    <w:rsid w:val="0003450E"/>
    <w:rsid w:val="000349BA"/>
    <w:rsid w:val="00034D3F"/>
    <w:rsid w:val="000356DA"/>
    <w:rsid w:val="00036317"/>
    <w:rsid w:val="00040215"/>
    <w:rsid w:val="000418D9"/>
    <w:rsid w:val="00042B3A"/>
    <w:rsid w:val="00042D5B"/>
    <w:rsid w:val="0004333B"/>
    <w:rsid w:val="00046C6D"/>
    <w:rsid w:val="00046FBA"/>
    <w:rsid w:val="000500F2"/>
    <w:rsid w:val="00050A2B"/>
    <w:rsid w:val="000523CD"/>
    <w:rsid w:val="00052C33"/>
    <w:rsid w:val="00054194"/>
    <w:rsid w:val="00060E18"/>
    <w:rsid w:val="000611B9"/>
    <w:rsid w:val="00061EEF"/>
    <w:rsid w:val="000620B1"/>
    <w:rsid w:val="0006417D"/>
    <w:rsid w:val="0006421F"/>
    <w:rsid w:val="00065207"/>
    <w:rsid w:val="0006695C"/>
    <w:rsid w:val="0006798A"/>
    <w:rsid w:val="00067F68"/>
    <w:rsid w:val="0007101D"/>
    <w:rsid w:val="0007153A"/>
    <w:rsid w:val="0007276E"/>
    <w:rsid w:val="000745E4"/>
    <w:rsid w:val="00076235"/>
    <w:rsid w:val="000773D6"/>
    <w:rsid w:val="000816FB"/>
    <w:rsid w:val="00081A47"/>
    <w:rsid w:val="0008332D"/>
    <w:rsid w:val="00084054"/>
    <w:rsid w:val="00084285"/>
    <w:rsid w:val="000842B8"/>
    <w:rsid w:val="000849E6"/>
    <w:rsid w:val="00084A40"/>
    <w:rsid w:val="0008541D"/>
    <w:rsid w:val="00086986"/>
    <w:rsid w:val="00090EDA"/>
    <w:rsid w:val="0009141A"/>
    <w:rsid w:val="000918DD"/>
    <w:rsid w:val="00091EB1"/>
    <w:rsid w:val="0009273D"/>
    <w:rsid w:val="0009396C"/>
    <w:rsid w:val="000942A6"/>
    <w:rsid w:val="00094943"/>
    <w:rsid w:val="0009580D"/>
    <w:rsid w:val="00096CC3"/>
    <w:rsid w:val="00097849"/>
    <w:rsid w:val="000979AD"/>
    <w:rsid w:val="000A0755"/>
    <w:rsid w:val="000A0881"/>
    <w:rsid w:val="000A1682"/>
    <w:rsid w:val="000A3BC1"/>
    <w:rsid w:val="000A40AA"/>
    <w:rsid w:val="000A5314"/>
    <w:rsid w:val="000A583A"/>
    <w:rsid w:val="000A5F35"/>
    <w:rsid w:val="000A6A30"/>
    <w:rsid w:val="000A734A"/>
    <w:rsid w:val="000B0000"/>
    <w:rsid w:val="000B0A4A"/>
    <w:rsid w:val="000B11F7"/>
    <w:rsid w:val="000B141C"/>
    <w:rsid w:val="000B151B"/>
    <w:rsid w:val="000B1889"/>
    <w:rsid w:val="000B1E9D"/>
    <w:rsid w:val="000B2C61"/>
    <w:rsid w:val="000B2CF5"/>
    <w:rsid w:val="000B3AE2"/>
    <w:rsid w:val="000B45FC"/>
    <w:rsid w:val="000B4C23"/>
    <w:rsid w:val="000B681A"/>
    <w:rsid w:val="000B692C"/>
    <w:rsid w:val="000C0C8A"/>
    <w:rsid w:val="000C2CF0"/>
    <w:rsid w:val="000C2E46"/>
    <w:rsid w:val="000C490F"/>
    <w:rsid w:val="000C5054"/>
    <w:rsid w:val="000C75F9"/>
    <w:rsid w:val="000D0BB8"/>
    <w:rsid w:val="000D3E20"/>
    <w:rsid w:val="000D6813"/>
    <w:rsid w:val="000D74FC"/>
    <w:rsid w:val="000E01EF"/>
    <w:rsid w:val="000E2DBB"/>
    <w:rsid w:val="000E324E"/>
    <w:rsid w:val="000E35FC"/>
    <w:rsid w:val="000E380C"/>
    <w:rsid w:val="000E3B25"/>
    <w:rsid w:val="000E7CF8"/>
    <w:rsid w:val="000F05C6"/>
    <w:rsid w:val="000F0B1C"/>
    <w:rsid w:val="000F12AC"/>
    <w:rsid w:val="000F2A60"/>
    <w:rsid w:val="000F2E7F"/>
    <w:rsid w:val="000F3CBD"/>
    <w:rsid w:val="000F4660"/>
    <w:rsid w:val="000F46A4"/>
    <w:rsid w:val="000F4C3B"/>
    <w:rsid w:val="000F5349"/>
    <w:rsid w:val="000F6D53"/>
    <w:rsid w:val="000F7300"/>
    <w:rsid w:val="001007CD"/>
    <w:rsid w:val="00100DDE"/>
    <w:rsid w:val="001019B1"/>
    <w:rsid w:val="00103D51"/>
    <w:rsid w:val="00104AF3"/>
    <w:rsid w:val="00104E4E"/>
    <w:rsid w:val="0010730A"/>
    <w:rsid w:val="00107835"/>
    <w:rsid w:val="0010785E"/>
    <w:rsid w:val="00110B9C"/>
    <w:rsid w:val="001124C1"/>
    <w:rsid w:val="00112F17"/>
    <w:rsid w:val="00114285"/>
    <w:rsid w:val="0011454A"/>
    <w:rsid w:val="00120A98"/>
    <w:rsid w:val="0012391E"/>
    <w:rsid w:val="0012457B"/>
    <w:rsid w:val="00124DCE"/>
    <w:rsid w:val="00127481"/>
    <w:rsid w:val="001278F9"/>
    <w:rsid w:val="0012796A"/>
    <w:rsid w:val="001279BE"/>
    <w:rsid w:val="00131007"/>
    <w:rsid w:val="00133FA5"/>
    <w:rsid w:val="00134AF9"/>
    <w:rsid w:val="0013643B"/>
    <w:rsid w:val="00140A8B"/>
    <w:rsid w:val="0014390C"/>
    <w:rsid w:val="00144DCC"/>
    <w:rsid w:val="0014546B"/>
    <w:rsid w:val="001469AD"/>
    <w:rsid w:val="00151349"/>
    <w:rsid w:val="0015272C"/>
    <w:rsid w:val="001538E1"/>
    <w:rsid w:val="001538ED"/>
    <w:rsid w:val="00155623"/>
    <w:rsid w:val="0015621E"/>
    <w:rsid w:val="00164548"/>
    <w:rsid w:val="00164617"/>
    <w:rsid w:val="0017145B"/>
    <w:rsid w:val="00171697"/>
    <w:rsid w:val="001716E6"/>
    <w:rsid w:val="001732E6"/>
    <w:rsid w:val="00173F05"/>
    <w:rsid w:val="00176DFF"/>
    <w:rsid w:val="00177474"/>
    <w:rsid w:val="0018060C"/>
    <w:rsid w:val="00180B54"/>
    <w:rsid w:val="00183613"/>
    <w:rsid w:val="00183DBA"/>
    <w:rsid w:val="00184371"/>
    <w:rsid w:val="00184DDE"/>
    <w:rsid w:val="00185B74"/>
    <w:rsid w:val="001873C8"/>
    <w:rsid w:val="001911A9"/>
    <w:rsid w:val="001914D2"/>
    <w:rsid w:val="00191C2F"/>
    <w:rsid w:val="00193561"/>
    <w:rsid w:val="00194BBE"/>
    <w:rsid w:val="0019624B"/>
    <w:rsid w:val="001974C9"/>
    <w:rsid w:val="001A0602"/>
    <w:rsid w:val="001A178E"/>
    <w:rsid w:val="001A187A"/>
    <w:rsid w:val="001A31E6"/>
    <w:rsid w:val="001A3E17"/>
    <w:rsid w:val="001A6145"/>
    <w:rsid w:val="001B0351"/>
    <w:rsid w:val="001B13CF"/>
    <w:rsid w:val="001B3AA6"/>
    <w:rsid w:val="001B6D5D"/>
    <w:rsid w:val="001C0791"/>
    <w:rsid w:val="001C1689"/>
    <w:rsid w:val="001C1A82"/>
    <w:rsid w:val="001C2DAC"/>
    <w:rsid w:val="001C36BF"/>
    <w:rsid w:val="001C641A"/>
    <w:rsid w:val="001C718A"/>
    <w:rsid w:val="001D03EB"/>
    <w:rsid w:val="001D48CE"/>
    <w:rsid w:val="001D5571"/>
    <w:rsid w:val="001D62AF"/>
    <w:rsid w:val="001E1799"/>
    <w:rsid w:val="001E2A2A"/>
    <w:rsid w:val="001E3FA3"/>
    <w:rsid w:val="001E4747"/>
    <w:rsid w:val="001E79EF"/>
    <w:rsid w:val="001F0FD5"/>
    <w:rsid w:val="001F1C02"/>
    <w:rsid w:val="001F28E4"/>
    <w:rsid w:val="001F44A9"/>
    <w:rsid w:val="001F4F45"/>
    <w:rsid w:val="001F778B"/>
    <w:rsid w:val="001F79E9"/>
    <w:rsid w:val="00200456"/>
    <w:rsid w:val="0020179A"/>
    <w:rsid w:val="0020262E"/>
    <w:rsid w:val="00202EF2"/>
    <w:rsid w:val="002034D9"/>
    <w:rsid w:val="0020666D"/>
    <w:rsid w:val="00207B87"/>
    <w:rsid w:val="0021170C"/>
    <w:rsid w:val="00212758"/>
    <w:rsid w:val="00214595"/>
    <w:rsid w:val="00220223"/>
    <w:rsid w:val="0022277F"/>
    <w:rsid w:val="002263C0"/>
    <w:rsid w:val="0023283D"/>
    <w:rsid w:val="00233AEB"/>
    <w:rsid w:val="00235EB0"/>
    <w:rsid w:val="00236FAC"/>
    <w:rsid w:val="0023723C"/>
    <w:rsid w:val="0024047F"/>
    <w:rsid w:val="002447DB"/>
    <w:rsid w:val="00244D24"/>
    <w:rsid w:val="00244E8A"/>
    <w:rsid w:val="00246654"/>
    <w:rsid w:val="0025191C"/>
    <w:rsid w:val="00256A3C"/>
    <w:rsid w:val="00261D85"/>
    <w:rsid w:val="00263262"/>
    <w:rsid w:val="002639F7"/>
    <w:rsid w:val="00263F82"/>
    <w:rsid w:val="00270D83"/>
    <w:rsid w:val="00272803"/>
    <w:rsid w:val="00274A26"/>
    <w:rsid w:val="00275665"/>
    <w:rsid w:val="00276B1F"/>
    <w:rsid w:val="00276B40"/>
    <w:rsid w:val="002777D9"/>
    <w:rsid w:val="00280580"/>
    <w:rsid w:val="002809B8"/>
    <w:rsid w:val="00283CE6"/>
    <w:rsid w:val="00283F46"/>
    <w:rsid w:val="0028429B"/>
    <w:rsid w:val="00285461"/>
    <w:rsid w:val="00290619"/>
    <w:rsid w:val="00290FB2"/>
    <w:rsid w:val="00291D75"/>
    <w:rsid w:val="00291FFF"/>
    <w:rsid w:val="00295FA3"/>
    <w:rsid w:val="00296590"/>
    <w:rsid w:val="002967AC"/>
    <w:rsid w:val="00297669"/>
    <w:rsid w:val="002979FA"/>
    <w:rsid w:val="00297CF3"/>
    <w:rsid w:val="00297D3A"/>
    <w:rsid w:val="002A1440"/>
    <w:rsid w:val="002A19FF"/>
    <w:rsid w:val="002A2E40"/>
    <w:rsid w:val="002A53F8"/>
    <w:rsid w:val="002A5794"/>
    <w:rsid w:val="002A632F"/>
    <w:rsid w:val="002A70A1"/>
    <w:rsid w:val="002A7D70"/>
    <w:rsid w:val="002B1B12"/>
    <w:rsid w:val="002B2683"/>
    <w:rsid w:val="002B35B6"/>
    <w:rsid w:val="002B3873"/>
    <w:rsid w:val="002B445D"/>
    <w:rsid w:val="002B6785"/>
    <w:rsid w:val="002B68D2"/>
    <w:rsid w:val="002B7690"/>
    <w:rsid w:val="002B7F8F"/>
    <w:rsid w:val="002C03CD"/>
    <w:rsid w:val="002C15E4"/>
    <w:rsid w:val="002C421C"/>
    <w:rsid w:val="002C448A"/>
    <w:rsid w:val="002C5BC9"/>
    <w:rsid w:val="002C6C49"/>
    <w:rsid w:val="002C78DC"/>
    <w:rsid w:val="002C7DC6"/>
    <w:rsid w:val="002D0102"/>
    <w:rsid w:val="002D0B4C"/>
    <w:rsid w:val="002D0E36"/>
    <w:rsid w:val="002D1DAA"/>
    <w:rsid w:val="002D3ECA"/>
    <w:rsid w:val="002D4BB0"/>
    <w:rsid w:val="002D6010"/>
    <w:rsid w:val="002D66A6"/>
    <w:rsid w:val="002D7149"/>
    <w:rsid w:val="002D7801"/>
    <w:rsid w:val="002D7BB9"/>
    <w:rsid w:val="002E02AD"/>
    <w:rsid w:val="002E7420"/>
    <w:rsid w:val="002F3E71"/>
    <w:rsid w:val="002F4635"/>
    <w:rsid w:val="002F4B38"/>
    <w:rsid w:val="002F59C8"/>
    <w:rsid w:val="002F722C"/>
    <w:rsid w:val="002F7DE6"/>
    <w:rsid w:val="00301004"/>
    <w:rsid w:val="00301707"/>
    <w:rsid w:val="00302F5D"/>
    <w:rsid w:val="00303481"/>
    <w:rsid w:val="003038C4"/>
    <w:rsid w:val="00303CA8"/>
    <w:rsid w:val="00305100"/>
    <w:rsid w:val="00305FBE"/>
    <w:rsid w:val="00306F92"/>
    <w:rsid w:val="00307B19"/>
    <w:rsid w:val="003103D6"/>
    <w:rsid w:val="003106E4"/>
    <w:rsid w:val="0031070D"/>
    <w:rsid w:val="00310AE8"/>
    <w:rsid w:val="00310ED1"/>
    <w:rsid w:val="003128DA"/>
    <w:rsid w:val="0031423A"/>
    <w:rsid w:val="00314536"/>
    <w:rsid w:val="0031477B"/>
    <w:rsid w:val="00314DCD"/>
    <w:rsid w:val="00320E92"/>
    <w:rsid w:val="00322979"/>
    <w:rsid w:val="0032450A"/>
    <w:rsid w:val="00324A97"/>
    <w:rsid w:val="00324EDE"/>
    <w:rsid w:val="00326597"/>
    <w:rsid w:val="003300E2"/>
    <w:rsid w:val="003307A1"/>
    <w:rsid w:val="003347DD"/>
    <w:rsid w:val="00335A4D"/>
    <w:rsid w:val="003360E9"/>
    <w:rsid w:val="00337BFE"/>
    <w:rsid w:val="00342867"/>
    <w:rsid w:val="00342F43"/>
    <w:rsid w:val="00345899"/>
    <w:rsid w:val="003474B3"/>
    <w:rsid w:val="00350D34"/>
    <w:rsid w:val="003548AA"/>
    <w:rsid w:val="0035494E"/>
    <w:rsid w:val="00354BD0"/>
    <w:rsid w:val="00354C46"/>
    <w:rsid w:val="00354F34"/>
    <w:rsid w:val="00356EED"/>
    <w:rsid w:val="00357A29"/>
    <w:rsid w:val="00360D25"/>
    <w:rsid w:val="00362776"/>
    <w:rsid w:val="00364A10"/>
    <w:rsid w:val="00365B01"/>
    <w:rsid w:val="00371453"/>
    <w:rsid w:val="00371CA0"/>
    <w:rsid w:val="00372489"/>
    <w:rsid w:val="003753FE"/>
    <w:rsid w:val="00375D78"/>
    <w:rsid w:val="00376110"/>
    <w:rsid w:val="003775C2"/>
    <w:rsid w:val="00380A54"/>
    <w:rsid w:val="0038248D"/>
    <w:rsid w:val="003826BC"/>
    <w:rsid w:val="003837CA"/>
    <w:rsid w:val="00384481"/>
    <w:rsid w:val="00385DB7"/>
    <w:rsid w:val="00387337"/>
    <w:rsid w:val="0039167E"/>
    <w:rsid w:val="00391D32"/>
    <w:rsid w:val="00393C98"/>
    <w:rsid w:val="003955C4"/>
    <w:rsid w:val="003966E5"/>
    <w:rsid w:val="0039684C"/>
    <w:rsid w:val="00396FD9"/>
    <w:rsid w:val="00397248"/>
    <w:rsid w:val="003A030E"/>
    <w:rsid w:val="003A0F9F"/>
    <w:rsid w:val="003A0FF7"/>
    <w:rsid w:val="003A1ED6"/>
    <w:rsid w:val="003A23CB"/>
    <w:rsid w:val="003A4F80"/>
    <w:rsid w:val="003A7A43"/>
    <w:rsid w:val="003B1421"/>
    <w:rsid w:val="003B409A"/>
    <w:rsid w:val="003B513D"/>
    <w:rsid w:val="003B5D7E"/>
    <w:rsid w:val="003C2333"/>
    <w:rsid w:val="003C52BA"/>
    <w:rsid w:val="003C7072"/>
    <w:rsid w:val="003D172A"/>
    <w:rsid w:val="003D2177"/>
    <w:rsid w:val="003D4296"/>
    <w:rsid w:val="003D4317"/>
    <w:rsid w:val="003D4402"/>
    <w:rsid w:val="003D6370"/>
    <w:rsid w:val="003D65E4"/>
    <w:rsid w:val="003E05AF"/>
    <w:rsid w:val="003E196F"/>
    <w:rsid w:val="003E406D"/>
    <w:rsid w:val="003E5196"/>
    <w:rsid w:val="003E5ABF"/>
    <w:rsid w:val="003E683B"/>
    <w:rsid w:val="003E6AFA"/>
    <w:rsid w:val="003E7DE5"/>
    <w:rsid w:val="003F120E"/>
    <w:rsid w:val="003F12DB"/>
    <w:rsid w:val="003F4556"/>
    <w:rsid w:val="003F5520"/>
    <w:rsid w:val="003F59A2"/>
    <w:rsid w:val="003F6DAE"/>
    <w:rsid w:val="00402B1F"/>
    <w:rsid w:val="00403962"/>
    <w:rsid w:val="004041A1"/>
    <w:rsid w:val="00405B7E"/>
    <w:rsid w:val="004060B6"/>
    <w:rsid w:val="00407757"/>
    <w:rsid w:val="0041009D"/>
    <w:rsid w:val="00410DD8"/>
    <w:rsid w:val="00411940"/>
    <w:rsid w:val="00411F1E"/>
    <w:rsid w:val="004155F6"/>
    <w:rsid w:val="0041582A"/>
    <w:rsid w:val="00417B76"/>
    <w:rsid w:val="004214AF"/>
    <w:rsid w:val="004219F0"/>
    <w:rsid w:val="004223F5"/>
    <w:rsid w:val="0042258F"/>
    <w:rsid w:val="00423BD5"/>
    <w:rsid w:val="00423C73"/>
    <w:rsid w:val="004241DD"/>
    <w:rsid w:val="00425EA4"/>
    <w:rsid w:val="0042781F"/>
    <w:rsid w:val="004306ED"/>
    <w:rsid w:val="00434B9F"/>
    <w:rsid w:val="004352A1"/>
    <w:rsid w:val="00435551"/>
    <w:rsid w:val="004360DD"/>
    <w:rsid w:val="00436410"/>
    <w:rsid w:val="004405AC"/>
    <w:rsid w:val="0044123A"/>
    <w:rsid w:val="00441241"/>
    <w:rsid w:val="0044175A"/>
    <w:rsid w:val="0044315D"/>
    <w:rsid w:val="00443310"/>
    <w:rsid w:val="00443837"/>
    <w:rsid w:val="00443C32"/>
    <w:rsid w:val="00446072"/>
    <w:rsid w:val="004460B0"/>
    <w:rsid w:val="00446C39"/>
    <w:rsid w:val="004472DF"/>
    <w:rsid w:val="0045005F"/>
    <w:rsid w:val="0045294A"/>
    <w:rsid w:val="004542A9"/>
    <w:rsid w:val="00454CC3"/>
    <w:rsid w:val="004574EE"/>
    <w:rsid w:val="004579ED"/>
    <w:rsid w:val="00462BAD"/>
    <w:rsid w:val="00462E62"/>
    <w:rsid w:val="0046396C"/>
    <w:rsid w:val="00463A09"/>
    <w:rsid w:val="004640CB"/>
    <w:rsid w:val="0046469F"/>
    <w:rsid w:val="0046600E"/>
    <w:rsid w:val="00466F37"/>
    <w:rsid w:val="004673CE"/>
    <w:rsid w:val="0046772B"/>
    <w:rsid w:val="00467A43"/>
    <w:rsid w:val="00467ECD"/>
    <w:rsid w:val="0047110E"/>
    <w:rsid w:val="0047473A"/>
    <w:rsid w:val="004778EE"/>
    <w:rsid w:val="00480DC1"/>
    <w:rsid w:val="00485086"/>
    <w:rsid w:val="00487D64"/>
    <w:rsid w:val="004910CB"/>
    <w:rsid w:val="00491476"/>
    <w:rsid w:val="004939C8"/>
    <w:rsid w:val="00494CAE"/>
    <w:rsid w:val="004955BA"/>
    <w:rsid w:val="00496389"/>
    <w:rsid w:val="00496D2D"/>
    <w:rsid w:val="004971A7"/>
    <w:rsid w:val="004A0C84"/>
    <w:rsid w:val="004A2F95"/>
    <w:rsid w:val="004A49D3"/>
    <w:rsid w:val="004A4C59"/>
    <w:rsid w:val="004B04BD"/>
    <w:rsid w:val="004B1C88"/>
    <w:rsid w:val="004B2F54"/>
    <w:rsid w:val="004B53DB"/>
    <w:rsid w:val="004B789E"/>
    <w:rsid w:val="004C1391"/>
    <w:rsid w:val="004C1833"/>
    <w:rsid w:val="004C1D78"/>
    <w:rsid w:val="004C471E"/>
    <w:rsid w:val="004C5005"/>
    <w:rsid w:val="004C5CBB"/>
    <w:rsid w:val="004C62B0"/>
    <w:rsid w:val="004C6855"/>
    <w:rsid w:val="004C6A5E"/>
    <w:rsid w:val="004C6C00"/>
    <w:rsid w:val="004C7BFD"/>
    <w:rsid w:val="004D1EF4"/>
    <w:rsid w:val="004D3D3B"/>
    <w:rsid w:val="004D58A6"/>
    <w:rsid w:val="004D5C9D"/>
    <w:rsid w:val="004D7BC1"/>
    <w:rsid w:val="004E02C1"/>
    <w:rsid w:val="004E0E38"/>
    <w:rsid w:val="004E1C44"/>
    <w:rsid w:val="004E335B"/>
    <w:rsid w:val="004E33E4"/>
    <w:rsid w:val="004E4520"/>
    <w:rsid w:val="004E509F"/>
    <w:rsid w:val="004E5E6C"/>
    <w:rsid w:val="004E72D2"/>
    <w:rsid w:val="004F0C23"/>
    <w:rsid w:val="004F36C8"/>
    <w:rsid w:val="004F5F25"/>
    <w:rsid w:val="004F761D"/>
    <w:rsid w:val="00501ED9"/>
    <w:rsid w:val="0050233D"/>
    <w:rsid w:val="00502E6E"/>
    <w:rsid w:val="00503A21"/>
    <w:rsid w:val="00505CB9"/>
    <w:rsid w:val="00511032"/>
    <w:rsid w:val="00511B08"/>
    <w:rsid w:val="00512CB4"/>
    <w:rsid w:val="0051538D"/>
    <w:rsid w:val="00516A44"/>
    <w:rsid w:val="00520D10"/>
    <w:rsid w:val="00521FF4"/>
    <w:rsid w:val="00522557"/>
    <w:rsid w:val="005241D2"/>
    <w:rsid w:val="00524316"/>
    <w:rsid w:val="00524F90"/>
    <w:rsid w:val="005266FD"/>
    <w:rsid w:val="0052740D"/>
    <w:rsid w:val="0053009A"/>
    <w:rsid w:val="005308D1"/>
    <w:rsid w:val="005329FC"/>
    <w:rsid w:val="0053660D"/>
    <w:rsid w:val="00536D9C"/>
    <w:rsid w:val="00540102"/>
    <w:rsid w:val="005407B8"/>
    <w:rsid w:val="00540D42"/>
    <w:rsid w:val="00542084"/>
    <w:rsid w:val="00542557"/>
    <w:rsid w:val="005430BC"/>
    <w:rsid w:val="005474EF"/>
    <w:rsid w:val="005478E1"/>
    <w:rsid w:val="00553EA8"/>
    <w:rsid w:val="00556CF9"/>
    <w:rsid w:val="005575E4"/>
    <w:rsid w:val="00557B6B"/>
    <w:rsid w:val="00561524"/>
    <w:rsid w:val="00562A76"/>
    <w:rsid w:val="00563262"/>
    <w:rsid w:val="00564D16"/>
    <w:rsid w:val="00565434"/>
    <w:rsid w:val="00566617"/>
    <w:rsid w:val="005672C8"/>
    <w:rsid w:val="00567AF4"/>
    <w:rsid w:val="005703C7"/>
    <w:rsid w:val="005708F1"/>
    <w:rsid w:val="00573240"/>
    <w:rsid w:val="00574144"/>
    <w:rsid w:val="0057481D"/>
    <w:rsid w:val="005761B6"/>
    <w:rsid w:val="0057797E"/>
    <w:rsid w:val="00577E54"/>
    <w:rsid w:val="005808DA"/>
    <w:rsid w:val="00580A4A"/>
    <w:rsid w:val="00580F5B"/>
    <w:rsid w:val="00581716"/>
    <w:rsid w:val="00581CA0"/>
    <w:rsid w:val="00585232"/>
    <w:rsid w:val="00585431"/>
    <w:rsid w:val="00591B4D"/>
    <w:rsid w:val="005924D1"/>
    <w:rsid w:val="0059252D"/>
    <w:rsid w:val="005941E4"/>
    <w:rsid w:val="00594471"/>
    <w:rsid w:val="00595031"/>
    <w:rsid w:val="0059564F"/>
    <w:rsid w:val="005963A2"/>
    <w:rsid w:val="0059670E"/>
    <w:rsid w:val="00596AD5"/>
    <w:rsid w:val="005A2EAB"/>
    <w:rsid w:val="005A32A1"/>
    <w:rsid w:val="005A51E5"/>
    <w:rsid w:val="005A5289"/>
    <w:rsid w:val="005A725F"/>
    <w:rsid w:val="005B0726"/>
    <w:rsid w:val="005B2AC9"/>
    <w:rsid w:val="005B4435"/>
    <w:rsid w:val="005B545D"/>
    <w:rsid w:val="005B5FFD"/>
    <w:rsid w:val="005B6E3F"/>
    <w:rsid w:val="005C0C7B"/>
    <w:rsid w:val="005C10E9"/>
    <w:rsid w:val="005C1D61"/>
    <w:rsid w:val="005C41AB"/>
    <w:rsid w:val="005C4812"/>
    <w:rsid w:val="005C5A62"/>
    <w:rsid w:val="005D225C"/>
    <w:rsid w:val="005D6287"/>
    <w:rsid w:val="005D6AE4"/>
    <w:rsid w:val="005D71D3"/>
    <w:rsid w:val="005D7497"/>
    <w:rsid w:val="005E03B8"/>
    <w:rsid w:val="005E081A"/>
    <w:rsid w:val="005E1DA8"/>
    <w:rsid w:val="005E3E04"/>
    <w:rsid w:val="005E66EC"/>
    <w:rsid w:val="005E724B"/>
    <w:rsid w:val="005F0304"/>
    <w:rsid w:val="005F0F23"/>
    <w:rsid w:val="005F42B1"/>
    <w:rsid w:val="006020FE"/>
    <w:rsid w:val="0060322A"/>
    <w:rsid w:val="0060556D"/>
    <w:rsid w:val="00607DDB"/>
    <w:rsid w:val="0061098E"/>
    <w:rsid w:val="00611963"/>
    <w:rsid w:val="00612B4E"/>
    <w:rsid w:val="006135B4"/>
    <w:rsid w:val="00614BA3"/>
    <w:rsid w:val="006172F1"/>
    <w:rsid w:val="00617F6C"/>
    <w:rsid w:val="00622A42"/>
    <w:rsid w:val="00625A92"/>
    <w:rsid w:val="00630A06"/>
    <w:rsid w:val="0063122B"/>
    <w:rsid w:val="006314D5"/>
    <w:rsid w:val="006321F0"/>
    <w:rsid w:val="00633DC5"/>
    <w:rsid w:val="006367CB"/>
    <w:rsid w:val="0064068E"/>
    <w:rsid w:val="006407B7"/>
    <w:rsid w:val="00644078"/>
    <w:rsid w:val="0064773E"/>
    <w:rsid w:val="00650B06"/>
    <w:rsid w:val="00650FC0"/>
    <w:rsid w:val="006514EB"/>
    <w:rsid w:val="0065264E"/>
    <w:rsid w:val="00652B7B"/>
    <w:rsid w:val="006536C2"/>
    <w:rsid w:val="00653A04"/>
    <w:rsid w:val="00656C2A"/>
    <w:rsid w:val="00656E78"/>
    <w:rsid w:val="006601C3"/>
    <w:rsid w:val="00660586"/>
    <w:rsid w:val="00660BC7"/>
    <w:rsid w:val="00661997"/>
    <w:rsid w:val="0066450E"/>
    <w:rsid w:val="006659E0"/>
    <w:rsid w:val="006661B1"/>
    <w:rsid w:val="00667537"/>
    <w:rsid w:val="00667E84"/>
    <w:rsid w:val="006711C2"/>
    <w:rsid w:val="00671615"/>
    <w:rsid w:val="0067317C"/>
    <w:rsid w:val="006745CF"/>
    <w:rsid w:val="006749A9"/>
    <w:rsid w:val="00676069"/>
    <w:rsid w:val="00676593"/>
    <w:rsid w:val="00676D1B"/>
    <w:rsid w:val="00683DF2"/>
    <w:rsid w:val="00684098"/>
    <w:rsid w:val="00687C1B"/>
    <w:rsid w:val="00687C47"/>
    <w:rsid w:val="00687CE7"/>
    <w:rsid w:val="00692B76"/>
    <w:rsid w:val="00693A63"/>
    <w:rsid w:val="00694781"/>
    <w:rsid w:val="006952FD"/>
    <w:rsid w:val="006955B4"/>
    <w:rsid w:val="00696935"/>
    <w:rsid w:val="00697B75"/>
    <w:rsid w:val="006A1FA5"/>
    <w:rsid w:val="006A7462"/>
    <w:rsid w:val="006B04CD"/>
    <w:rsid w:val="006B0F33"/>
    <w:rsid w:val="006B23D1"/>
    <w:rsid w:val="006B486B"/>
    <w:rsid w:val="006B4C6E"/>
    <w:rsid w:val="006B4F44"/>
    <w:rsid w:val="006B63C2"/>
    <w:rsid w:val="006B7310"/>
    <w:rsid w:val="006B784A"/>
    <w:rsid w:val="006C22EE"/>
    <w:rsid w:val="006C3728"/>
    <w:rsid w:val="006C3EE2"/>
    <w:rsid w:val="006C53D7"/>
    <w:rsid w:val="006C5EE9"/>
    <w:rsid w:val="006C75FE"/>
    <w:rsid w:val="006C771B"/>
    <w:rsid w:val="006C7B88"/>
    <w:rsid w:val="006D2C5A"/>
    <w:rsid w:val="006D339F"/>
    <w:rsid w:val="006D49B7"/>
    <w:rsid w:val="006D58BA"/>
    <w:rsid w:val="006E1725"/>
    <w:rsid w:val="006E1767"/>
    <w:rsid w:val="006E2C61"/>
    <w:rsid w:val="006E36C6"/>
    <w:rsid w:val="006E49B2"/>
    <w:rsid w:val="006E4C2C"/>
    <w:rsid w:val="006E5641"/>
    <w:rsid w:val="006E67A2"/>
    <w:rsid w:val="006E738D"/>
    <w:rsid w:val="006E7656"/>
    <w:rsid w:val="006E781B"/>
    <w:rsid w:val="006E7AAB"/>
    <w:rsid w:val="006F00D8"/>
    <w:rsid w:val="006F2181"/>
    <w:rsid w:val="006F4403"/>
    <w:rsid w:val="006F4B91"/>
    <w:rsid w:val="006F5A38"/>
    <w:rsid w:val="006F67A5"/>
    <w:rsid w:val="00702F1B"/>
    <w:rsid w:val="00707DF8"/>
    <w:rsid w:val="00710785"/>
    <w:rsid w:val="00710C35"/>
    <w:rsid w:val="00710E51"/>
    <w:rsid w:val="00710F0D"/>
    <w:rsid w:val="00710FC0"/>
    <w:rsid w:val="00711236"/>
    <w:rsid w:val="0071156D"/>
    <w:rsid w:val="00713DD6"/>
    <w:rsid w:val="00714514"/>
    <w:rsid w:val="00716F40"/>
    <w:rsid w:val="00720DAF"/>
    <w:rsid w:val="00721882"/>
    <w:rsid w:val="007257A9"/>
    <w:rsid w:val="00725AC4"/>
    <w:rsid w:val="00725B85"/>
    <w:rsid w:val="00727204"/>
    <w:rsid w:val="00727FD2"/>
    <w:rsid w:val="00730237"/>
    <w:rsid w:val="00730F6B"/>
    <w:rsid w:val="0073267F"/>
    <w:rsid w:val="007344EB"/>
    <w:rsid w:val="0073731B"/>
    <w:rsid w:val="00737573"/>
    <w:rsid w:val="007377B1"/>
    <w:rsid w:val="0074217A"/>
    <w:rsid w:val="007469B7"/>
    <w:rsid w:val="00746D25"/>
    <w:rsid w:val="007472B9"/>
    <w:rsid w:val="007473A5"/>
    <w:rsid w:val="00750C80"/>
    <w:rsid w:val="007511FD"/>
    <w:rsid w:val="00756B10"/>
    <w:rsid w:val="00760ABB"/>
    <w:rsid w:val="00760CAF"/>
    <w:rsid w:val="007614C0"/>
    <w:rsid w:val="00761996"/>
    <w:rsid w:val="00761A87"/>
    <w:rsid w:val="00763047"/>
    <w:rsid w:val="007642ED"/>
    <w:rsid w:val="00764D18"/>
    <w:rsid w:val="00767667"/>
    <w:rsid w:val="00770003"/>
    <w:rsid w:val="00770304"/>
    <w:rsid w:val="0077039B"/>
    <w:rsid w:val="00770547"/>
    <w:rsid w:val="007734FC"/>
    <w:rsid w:val="00773660"/>
    <w:rsid w:val="00773D51"/>
    <w:rsid w:val="0077418C"/>
    <w:rsid w:val="00780132"/>
    <w:rsid w:val="00782CF5"/>
    <w:rsid w:val="00784AD5"/>
    <w:rsid w:val="0079030A"/>
    <w:rsid w:val="00790A3D"/>
    <w:rsid w:val="007977C4"/>
    <w:rsid w:val="007A021C"/>
    <w:rsid w:val="007A0792"/>
    <w:rsid w:val="007A1721"/>
    <w:rsid w:val="007A2830"/>
    <w:rsid w:val="007A28FD"/>
    <w:rsid w:val="007A2901"/>
    <w:rsid w:val="007A295A"/>
    <w:rsid w:val="007A29EC"/>
    <w:rsid w:val="007A78D2"/>
    <w:rsid w:val="007A7E9F"/>
    <w:rsid w:val="007B0010"/>
    <w:rsid w:val="007B0465"/>
    <w:rsid w:val="007B0499"/>
    <w:rsid w:val="007B2639"/>
    <w:rsid w:val="007B378E"/>
    <w:rsid w:val="007B4699"/>
    <w:rsid w:val="007B5AAA"/>
    <w:rsid w:val="007C07CE"/>
    <w:rsid w:val="007C1142"/>
    <w:rsid w:val="007C230D"/>
    <w:rsid w:val="007C27EE"/>
    <w:rsid w:val="007C2B02"/>
    <w:rsid w:val="007C38D4"/>
    <w:rsid w:val="007C3B46"/>
    <w:rsid w:val="007C3C2D"/>
    <w:rsid w:val="007C401E"/>
    <w:rsid w:val="007C4149"/>
    <w:rsid w:val="007C6FF6"/>
    <w:rsid w:val="007C7C75"/>
    <w:rsid w:val="007D1B8C"/>
    <w:rsid w:val="007D21BA"/>
    <w:rsid w:val="007D3CE3"/>
    <w:rsid w:val="007D3D6D"/>
    <w:rsid w:val="007D4CD2"/>
    <w:rsid w:val="007D4E4C"/>
    <w:rsid w:val="007D6B0E"/>
    <w:rsid w:val="007E010A"/>
    <w:rsid w:val="007E0B65"/>
    <w:rsid w:val="007E144C"/>
    <w:rsid w:val="007E20FA"/>
    <w:rsid w:val="007E3303"/>
    <w:rsid w:val="007E405D"/>
    <w:rsid w:val="007E421D"/>
    <w:rsid w:val="007E4B28"/>
    <w:rsid w:val="007E5D4C"/>
    <w:rsid w:val="007E6611"/>
    <w:rsid w:val="007E6C11"/>
    <w:rsid w:val="007E7F84"/>
    <w:rsid w:val="007F1070"/>
    <w:rsid w:val="007F16FB"/>
    <w:rsid w:val="007F2165"/>
    <w:rsid w:val="007F2591"/>
    <w:rsid w:val="007F2F67"/>
    <w:rsid w:val="007F5377"/>
    <w:rsid w:val="007F7331"/>
    <w:rsid w:val="007F775B"/>
    <w:rsid w:val="00800DC6"/>
    <w:rsid w:val="00802A00"/>
    <w:rsid w:val="00803971"/>
    <w:rsid w:val="00803FA2"/>
    <w:rsid w:val="00804C27"/>
    <w:rsid w:val="008060B4"/>
    <w:rsid w:val="008063AE"/>
    <w:rsid w:val="00810038"/>
    <w:rsid w:val="00810C46"/>
    <w:rsid w:val="00811071"/>
    <w:rsid w:val="00813889"/>
    <w:rsid w:val="0081435A"/>
    <w:rsid w:val="00815E7A"/>
    <w:rsid w:val="0081649A"/>
    <w:rsid w:val="00820A14"/>
    <w:rsid w:val="0082144A"/>
    <w:rsid w:val="00822782"/>
    <w:rsid w:val="00822E73"/>
    <w:rsid w:val="00823161"/>
    <w:rsid w:val="00831BDE"/>
    <w:rsid w:val="00832EE4"/>
    <w:rsid w:val="00833768"/>
    <w:rsid w:val="008340AF"/>
    <w:rsid w:val="00834944"/>
    <w:rsid w:val="00836EDB"/>
    <w:rsid w:val="00837D72"/>
    <w:rsid w:val="0084205C"/>
    <w:rsid w:val="00842FA6"/>
    <w:rsid w:val="008474FC"/>
    <w:rsid w:val="008515D7"/>
    <w:rsid w:val="0085235F"/>
    <w:rsid w:val="00854854"/>
    <w:rsid w:val="00857046"/>
    <w:rsid w:val="00862B16"/>
    <w:rsid w:val="008631B8"/>
    <w:rsid w:val="00865095"/>
    <w:rsid w:val="00865B87"/>
    <w:rsid w:val="008719DD"/>
    <w:rsid w:val="00872B02"/>
    <w:rsid w:val="00873407"/>
    <w:rsid w:val="008735AB"/>
    <w:rsid w:val="008739C7"/>
    <w:rsid w:val="00876511"/>
    <w:rsid w:val="00880081"/>
    <w:rsid w:val="00880F1D"/>
    <w:rsid w:val="008821A4"/>
    <w:rsid w:val="00882430"/>
    <w:rsid w:val="00884A8A"/>
    <w:rsid w:val="00887232"/>
    <w:rsid w:val="00891553"/>
    <w:rsid w:val="00892B67"/>
    <w:rsid w:val="008931A2"/>
    <w:rsid w:val="00894D87"/>
    <w:rsid w:val="0089579C"/>
    <w:rsid w:val="0089612C"/>
    <w:rsid w:val="00896502"/>
    <w:rsid w:val="008A099E"/>
    <w:rsid w:val="008A0CE8"/>
    <w:rsid w:val="008A13DF"/>
    <w:rsid w:val="008A2120"/>
    <w:rsid w:val="008A3CC8"/>
    <w:rsid w:val="008A3F2A"/>
    <w:rsid w:val="008A4C90"/>
    <w:rsid w:val="008A5F8F"/>
    <w:rsid w:val="008B4807"/>
    <w:rsid w:val="008C08A5"/>
    <w:rsid w:val="008C3AEA"/>
    <w:rsid w:val="008C3ED9"/>
    <w:rsid w:val="008C501E"/>
    <w:rsid w:val="008C52B7"/>
    <w:rsid w:val="008C54C0"/>
    <w:rsid w:val="008C62B9"/>
    <w:rsid w:val="008D1607"/>
    <w:rsid w:val="008D2411"/>
    <w:rsid w:val="008D2C62"/>
    <w:rsid w:val="008D4554"/>
    <w:rsid w:val="008D5578"/>
    <w:rsid w:val="008D62A5"/>
    <w:rsid w:val="008D7A17"/>
    <w:rsid w:val="008D7C6A"/>
    <w:rsid w:val="008E19E3"/>
    <w:rsid w:val="008E72CD"/>
    <w:rsid w:val="008E7DD4"/>
    <w:rsid w:val="008E7EC2"/>
    <w:rsid w:val="008F0BF2"/>
    <w:rsid w:val="008F207C"/>
    <w:rsid w:val="008F2574"/>
    <w:rsid w:val="008F4678"/>
    <w:rsid w:val="008F4AC0"/>
    <w:rsid w:val="008F5AA3"/>
    <w:rsid w:val="008F7806"/>
    <w:rsid w:val="008F7F41"/>
    <w:rsid w:val="00900288"/>
    <w:rsid w:val="00902CA2"/>
    <w:rsid w:val="0090538B"/>
    <w:rsid w:val="00905D01"/>
    <w:rsid w:val="00906D86"/>
    <w:rsid w:val="00907F5F"/>
    <w:rsid w:val="00912036"/>
    <w:rsid w:val="009125E5"/>
    <w:rsid w:val="00912C47"/>
    <w:rsid w:val="00913F7D"/>
    <w:rsid w:val="009141D6"/>
    <w:rsid w:val="00915696"/>
    <w:rsid w:val="009166F7"/>
    <w:rsid w:val="00920600"/>
    <w:rsid w:val="0092135E"/>
    <w:rsid w:val="00927062"/>
    <w:rsid w:val="00930113"/>
    <w:rsid w:val="00930FF6"/>
    <w:rsid w:val="00932A06"/>
    <w:rsid w:val="00932A0C"/>
    <w:rsid w:val="00932E91"/>
    <w:rsid w:val="009334DF"/>
    <w:rsid w:val="00933BA3"/>
    <w:rsid w:val="009375AA"/>
    <w:rsid w:val="00940545"/>
    <w:rsid w:val="009409E5"/>
    <w:rsid w:val="009448FF"/>
    <w:rsid w:val="009460E9"/>
    <w:rsid w:val="00946FC2"/>
    <w:rsid w:val="009479E9"/>
    <w:rsid w:val="00950030"/>
    <w:rsid w:val="0095018D"/>
    <w:rsid w:val="00950E0E"/>
    <w:rsid w:val="00953AB3"/>
    <w:rsid w:val="009549F7"/>
    <w:rsid w:val="00956505"/>
    <w:rsid w:val="0096297B"/>
    <w:rsid w:val="009631C6"/>
    <w:rsid w:val="00964754"/>
    <w:rsid w:val="00964DA9"/>
    <w:rsid w:val="00965ECA"/>
    <w:rsid w:val="009665BB"/>
    <w:rsid w:val="009668BA"/>
    <w:rsid w:val="0097029A"/>
    <w:rsid w:val="00970556"/>
    <w:rsid w:val="0097066A"/>
    <w:rsid w:val="009716E0"/>
    <w:rsid w:val="009725E7"/>
    <w:rsid w:val="009752F3"/>
    <w:rsid w:val="009811F7"/>
    <w:rsid w:val="00981FBA"/>
    <w:rsid w:val="00982473"/>
    <w:rsid w:val="00982968"/>
    <w:rsid w:val="00983EBF"/>
    <w:rsid w:val="00984D44"/>
    <w:rsid w:val="00986C95"/>
    <w:rsid w:val="00987A78"/>
    <w:rsid w:val="00993A3B"/>
    <w:rsid w:val="00995803"/>
    <w:rsid w:val="00995D99"/>
    <w:rsid w:val="009961D2"/>
    <w:rsid w:val="00996320"/>
    <w:rsid w:val="0099654C"/>
    <w:rsid w:val="00997FB6"/>
    <w:rsid w:val="009A0B4E"/>
    <w:rsid w:val="009A0FCE"/>
    <w:rsid w:val="009A4E0D"/>
    <w:rsid w:val="009A5EE4"/>
    <w:rsid w:val="009C0777"/>
    <w:rsid w:val="009C0B6E"/>
    <w:rsid w:val="009C281F"/>
    <w:rsid w:val="009C29A8"/>
    <w:rsid w:val="009C32F2"/>
    <w:rsid w:val="009C3ABB"/>
    <w:rsid w:val="009C51A6"/>
    <w:rsid w:val="009C5B71"/>
    <w:rsid w:val="009C5B7A"/>
    <w:rsid w:val="009C5D6C"/>
    <w:rsid w:val="009C62B2"/>
    <w:rsid w:val="009C694D"/>
    <w:rsid w:val="009D2D15"/>
    <w:rsid w:val="009D5178"/>
    <w:rsid w:val="009D56E5"/>
    <w:rsid w:val="009D5EC6"/>
    <w:rsid w:val="009E0130"/>
    <w:rsid w:val="009E11F0"/>
    <w:rsid w:val="009E1FF7"/>
    <w:rsid w:val="009E294C"/>
    <w:rsid w:val="009E2B4B"/>
    <w:rsid w:val="009E4D53"/>
    <w:rsid w:val="009E7121"/>
    <w:rsid w:val="009E7D94"/>
    <w:rsid w:val="009E7FF9"/>
    <w:rsid w:val="009F0A75"/>
    <w:rsid w:val="009F0CD4"/>
    <w:rsid w:val="009F203A"/>
    <w:rsid w:val="009F2BF6"/>
    <w:rsid w:val="009F458F"/>
    <w:rsid w:val="009F4F8A"/>
    <w:rsid w:val="009F6018"/>
    <w:rsid w:val="009F6244"/>
    <w:rsid w:val="009F7015"/>
    <w:rsid w:val="00A00D14"/>
    <w:rsid w:val="00A0193D"/>
    <w:rsid w:val="00A03063"/>
    <w:rsid w:val="00A04AF9"/>
    <w:rsid w:val="00A05AF5"/>
    <w:rsid w:val="00A1141C"/>
    <w:rsid w:val="00A1159D"/>
    <w:rsid w:val="00A11608"/>
    <w:rsid w:val="00A125CC"/>
    <w:rsid w:val="00A1307D"/>
    <w:rsid w:val="00A13EA4"/>
    <w:rsid w:val="00A14710"/>
    <w:rsid w:val="00A152F5"/>
    <w:rsid w:val="00A15D44"/>
    <w:rsid w:val="00A167E3"/>
    <w:rsid w:val="00A22ED0"/>
    <w:rsid w:val="00A234E5"/>
    <w:rsid w:val="00A32A55"/>
    <w:rsid w:val="00A34987"/>
    <w:rsid w:val="00A35270"/>
    <w:rsid w:val="00A36167"/>
    <w:rsid w:val="00A37F6F"/>
    <w:rsid w:val="00A40D98"/>
    <w:rsid w:val="00A421C5"/>
    <w:rsid w:val="00A43CB7"/>
    <w:rsid w:val="00A46563"/>
    <w:rsid w:val="00A46FF0"/>
    <w:rsid w:val="00A500C5"/>
    <w:rsid w:val="00A50B2D"/>
    <w:rsid w:val="00A50FD3"/>
    <w:rsid w:val="00A514CE"/>
    <w:rsid w:val="00A517B9"/>
    <w:rsid w:val="00A51998"/>
    <w:rsid w:val="00A51D3A"/>
    <w:rsid w:val="00A524E2"/>
    <w:rsid w:val="00A55846"/>
    <w:rsid w:val="00A55D07"/>
    <w:rsid w:val="00A5672D"/>
    <w:rsid w:val="00A57793"/>
    <w:rsid w:val="00A614AA"/>
    <w:rsid w:val="00A62182"/>
    <w:rsid w:val="00A6262C"/>
    <w:rsid w:val="00A649EA"/>
    <w:rsid w:val="00A67B24"/>
    <w:rsid w:val="00A719B6"/>
    <w:rsid w:val="00A72D07"/>
    <w:rsid w:val="00A73C45"/>
    <w:rsid w:val="00A744B0"/>
    <w:rsid w:val="00A7505E"/>
    <w:rsid w:val="00A7783C"/>
    <w:rsid w:val="00A77E9C"/>
    <w:rsid w:val="00A80B5A"/>
    <w:rsid w:val="00A8282A"/>
    <w:rsid w:val="00A8418B"/>
    <w:rsid w:val="00A8535B"/>
    <w:rsid w:val="00A85441"/>
    <w:rsid w:val="00A855E2"/>
    <w:rsid w:val="00A857E1"/>
    <w:rsid w:val="00A86F7A"/>
    <w:rsid w:val="00A90017"/>
    <w:rsid w:val="00A90A74"/>
    <w:rsid w:val="00A9105F"/>
    <w:rsid w:val="00A91443"/>
    <w:rsid w:val="00A918AD"/>
    <w:rsid w:val="00A91EC7"/>
    <w:rsid w:val="00A925B7"/>
    <w:rsid w:val="00A9296D"/>
    <w:rsid w:val="00A955FB"/>
    <w:rsid w:val="00A968BF"/>
    <w:rsid w:val="00A97CF0"/>
    <w:rsid w:val="00AA0528"/>
    <w:rsid w:val="00AA0F37"/>
    <w:rsid w:val="00AA13EE"/>
    <w:rsid w:val="00AA2B79"/>
    <w:rsid w:val="00AA2BF8"/>
    <w:rsid w:val="00AA33B6"/>
    <w:rsid w:val="00AA363C"/>
    <w:rsid w:val="00AA3BE0"/>
    <w:rsid w:val="00AA7439"/>
    <w:rsid w:val="00AA7815"/>
    <w:rsid w:val="00AA7F26"/>
    <w:rsid w:val="00AB18F5"/>
    <w:rsid w:val="00AB240C"/>
    <w:rsid w:val="00AB4208"/>
    <w:rsid w:val="00AB4E91"/>
    <w:rsid w:val="00AB5E00"/>
    <w:rsid w:val="00AB6A75"/>
    <w:rsid w:val="00AC0B7D"/>
    <w:rsid w:val="00AC355D"/>
    <w:rsid w:val="00AC4454"/>
    <w:rsid w:val="00AD06FB"/>
    <w:rsid w:val="00AD1737"/>
    <w:rsid w:val="00AD192B"/>
    <w:rsid w:val="00AD229C"/>
    <w:rsid w:val="00AD5005"/>
    <w:rsid w:val="00AD5607"/>
    <w:rsid w:val="00AD61DC"/>
    <w:rsid w:val="00AD6B2F"/>
    <w:rsid w:val="00AD7398"/>
    <w:rsid w:val="00AE09A4"/>
    <w:rsid w:val="00AE1412"/>
    <w:rsid w:val="00AE1F25"/>
    <w:rsid w:val="00AE2260"/>
    <w:rsid w:val="00AE2D08"/>
    <w:rsid w:val="00AE37A6"/>
    <w:rsid w:val="00AE6DBF"/>
    <w:rsid w:val="00AE79EE"/>
    <w:rsid w:val="00AF1F65"/>
    <w:rsid w:val="00AF2311"/>
    <w:rsid w:val="00AF23A7"/>
    <w:rsid w:val="00AF31DC"/>
    <w:rsid w:val="00AF3AD7"/>
    <w:rsid w:val="00AF53EC"/>
    <w:rsid w:val="00AF69FB"/>
    <w:rsid w:val="00AF6B2A"/>
    <w:rsid w:val="00AF78C5"/>
    <w:rsid w:val="00B01858"/>
    <w:rsid w:val="00B023D4"/>
    <w:rsid w:val="00B027F8"/>
    <w:rsid w:val="00B03A3E"/>
    <w:rsid w:val="00B04001"/>
    <w:rsid w:val="00B04431"/>
    <w:rsid w:val="00B04974"/>
    <w:rsid w:val="00B074B3"/>
    <w:rsid w:val="00B1028A"/>
    <w:rsid w:val="00B10D90"/>
    <w:rsid w:val="00B141FC"/>
    <w:rsid w:val="00B1662A"/>
    <w:rsid w:val="00B24995"/>
    <w:rsid w:val="00B24B90"/>
    <w:rsid w:val="00B260F6"/>
    <w:rsid w:val="00B26297"/>
    <w:rsid w:val="00B26C7F"/>
    <w:rsid w:val="00B309BB"/>
    <w:rsid w:val="00B31941"/>
    <w:rsid w:val="00B34367"/>
    <w:rsid w:val="00B345E8"/>
    <w:rsid w:val="00B401EE"/>
    <w:rsid w:val="00B43D98"/>
    <w:rsid w:val="00B44900"/>
    <w:rsid w:val="00B44A40"/>
    <w:rsid w:val="00B4645E"/>
    <w:rsid w:val="00B50C0D"/>
    <w:rsid w:val="00B50EB0"/>
    <w:rsid w:val="00B52BDC"/>
    <w:rsid w:val="00B53135"/>
    <w:rsid w:val="00B55DB9"/>
    <w:rsid w:val="00B5618E"/>
    <w:rsid w:val="00B573BB"/>
    <w:rsid w:val="00B60BAB"/>
    <w:rsid w:val="00B60FB1"/>
    <w:rsid w:val="00B61B6E"/>
    <w:rsid w:val="00B621C3"/>
    <w:rsid w:val="00B626A0"/>
    <w:rsid w:val="00B62988"/>
    <w:rsid w:val="00B65727"/>
    <w:rsid w:val="00B673F7"/>
    <w:rsid w:val="00B67AF9"/>
    <w:rsid w:val="00B67B67"/>
    <w:rsid w:val="00B70320"/>
    <w:rsid w:val="00B71913"/>
    <w:rsid w:val="00B71BC5"/>
    <w:rsid w:val="00B72405"/>
    <w:rsid w:val="00B72E16"/>
    <w:rsid w:val="00B7323A"/>
    <w:rsid w:val="00B739BD"/>
    <w:rsid w:val="00B73BED"/>
    <w:rsid w:val="00B73C50"/>
    <w:rsid w:val="00B74710"/>
    <w:rsid w:val="00B74711"/>
    <w:rsid w:val="00B756CA"/>
    <w:rsid w:val="00B7707A"/>
    <w:rsid w:val="00B77F27"/>
    <w:rsid w:val="00B80354"/>
    <w:rsid w:val="00B803C1"/>
    <w:rsid w:val="00B805B5"/>
    <w:rsid w:val="00B81434"/>
    <w:rsid w:val="00B81A62"/>
    <w:rsid w:val="00B82A9F"/>
    <w:rsid w:val="00B839A8"/>
    <w:rsid w:val="00B8465A"/>
    <w:rsid w:val="00B93565"/>
    <w:rsid w:val="00B93C35"/>
    <w:rsid w:val="00B97024"/>
    <w:rsid w:val="00BA29BE"/>
    <w:rsid w:val="00BA421D"/>
    <w:rsid w:val="00BA5A57"/>
    <w:rsid w:val="00BA5A67"/>
    <w:rsid w:val="00BA5B3C"/>
    <w:rsid w:val="00BA6483"/>
    <w:rsid w:val="00BB1A61"/>
    <w:rsid w:val="00BB3C60"/>
    <w:rsid w:val="00BB3E0F"/>
    <w:rsid w:val="00BB5283"/>
    <w:rsid w:val="00BB5A63"/>
    <w:rsid w:val="00BC1336"/>
    <w:rsid w:val="00BC1CAC"/>
    <w:rsid w:val="00BC2010"/>
    <w:rsid w:val="00BC26F0"/>
    <w:rsid w:val="00BC6E3E"/>
    <w:rsid w:val="00BD0445"/>
    <w:rsid w:val="00BD056E"/>
    <w:rsid w:val="00BD0671"/>
    <w:rsid w:val="00BD076F"/>
    <w:rsid w:val="00BD15DD"/>
    <w:rsid w:val="00BD3FDC"/>
    <w:rsid w:val="00BD49C4"/>
    <w:rsid w:val="00BD4C22"/>
    <w:rsid w:val="00BD509F"/>
    <w:rsid w:val="00BD5D93"/>
    <w:rsid w:val="00BD779F"/>
    <w:rsid w:val="00BD799B"/>
    <w:rsid w:val="00BE1225"/>
    <w:rsid w:val="00BE1B2A"/>
    <w:rsid w:val="00BE23C9"/>
    <w:rsid w:val="00BE466A"/>
    <w:rsid w:val="00BE4B6B"/>
    <w:rsid w:val="00BE5409"/>
    <w:rsid w:val="00BE5ACA"/>
    <w:rsid w:val="00BE6CA6"/>
    <w:rsid w:val="00BF2E37"/>
    <w:rsid w:val="00BF4B39"/>
    <w:rsid w:val="00BF53EC"/>
    <w:rsid w:val="00BF5721"/>
    <w:rsid w:val="00BF5F36"/>
    <w:rsid w:val="00BF7E2F"/>
    <w:rsid w:val="00BF7EDC"/>
    <w:rsid w:val="00C002C4"/>
    <w:rsid w:val="00C01A1C"/>
    <w:rsid w:val="00C02C15"/>
    <w:rsid w:val="00C033D6"/>
    <w:rsid w:val="00C03B72"/>
    <w:rsid w:val="00C0491B"/>
    <w:rsid w:val="00C05499"/>
    <w:rsid w:val="00C0572A"/>
    <w:rsid w:val="00C06143"/>
    <w:rsid w:val="00C066D2"/>
    <w:rsid w:val="00C077B7"/>
    <w:rsid w:val="00C12937"/>
    <w:rsid w:val="00C14AC5"/>
    <w:rsid w:val="00C155CD"/>
    <w:rsid w:val="00C15F06"/>
    <w:rsid w:val="00C16277"/>
    <w:rsid w:val="00C17DCF"/>
    <w:rsid w:val="00C17F42"/>
    <w:rsid w:val="00C20493"/>
    <w:rsid w:val="00C23B7A"/>
    <w:rsid w:val="00C25D14"/>
    <w:rsid w:val="00C26589"/>
    <w:rsid w:val="00C27B5D"/>
    <w:rsid w:val="00C3103A"/>
    <w:rsid w:val="00C327BF"/>
    <w:rsid w:val="00C36204"/>
    <w:rsid w:val="00C3667B"/>
    <w:rsid w:val="00C408D2"/>
    <w:rsid w:val="00C4099F"/>
    <w:rsid w:val="00C4229B"/>
    <w:rsid w:val="00C429D9"/>
    <w:rsid w:val="00C4332A"/>
    <w:rsid w:val="00C4351A"/>
    <w:rsid w:val="00C44F1D"/>
    <w:rsid w:val="00C45BD2"/>
    <w:rsid w:val="00C463BF"/>
    <w:rsid w:val="00C512E3"/>
    <w:rsid w:val="00C5301F"/>
    <w:rsid w:val="00C54889"/>
    <w:rsid w:val="00C55C5C"/>
    <w:rsid w:val="00C5603A"/>
    <w:rsid w:val="00C566F0"/>
    <w:rsid w:val="00C56D18"/>
    <w:rsid w:val="00C60F73"/>
    <w:rsid w:val="00C61B09"/>
    <w:rsid w:val="00C62903"/>
    <w:rsid w:val="00C62AEF"/>
    <w:rsid w:val="00C64F49"/>
    <w:rsid w:val="00C65E5A"/>
    <w:rsid w:val="00C66D6D"/>
    <w:rsid w:val="00C67D18"/>
    <w:rsid w:val="00C70627"/>
    <w:rsid w:val="00C70C3E"/>
    <w:rsid w:val="00C718EC"/>
    <w:rsid w:val="00C7267E"/>
    <w:rsid w:val="00C7331C"/>
    <w:rsid w:val="00C7576D"/>
    <w:rsid w:val="00C82EA3"/>
    <w:rsid w:val="00C83968"/>
    <w:rsid w:val="00C83F99"/>
    <w:rsid w:val="00C8445A"/>
    <w:rsid w:val="00C859FB"/>
    <w:rsid w:val="00C866D0"/>
    <w:rsid w:val="00C87DEF"/>
    <w:rsid w:val="00C903BF"/>
    <w:rsid w:val="00C907F2"/>
    <w:rsid w:val="00C90CD0"/>
    <w:rsid w:val="00C931D9"/>
    <w:rsid w:val="00C93945"/>
    <w:rsid w:val="00C94DDA"/>
    <w:rsid w:val="00C97373"/>
    <w:rsid w:val="00C97EC0"/>
    <w:rsid w:val="00CA18E8"/>
    <w:rsid w:val="00CA251B"/>
    <w:rsid w:val="00CA2A53"/>
    <w:rsid w:val="00CA35B1"/>
    <w:rsid w:val="00CA3DA4"/>
    <w:rsid w:val="00CA5FF2"/>
    <w:rsid w:val="00CA6E5C"/>
    <w:rsid w:val="00CB120B"/>
    <w:rsid w:val="00CB17AC"/>
    <w:rsid w:val="00CB2832"/>
    <w:rsid w:val="00CB3665"/>
    <w:rsid w:val="00CB64B6"/>
    <w:rsid w:val="00CB65CA"/>
    <w:rsid w:val="00CB7DD1"/>
    <w:rsid w:val="00CC0C0E"/>
    <w:rsid w:val="00CC18A1"/>
    <w:rsid w:val="00CC2377"/>
    <w:rsid w:val="00CC6748"/>
    <w:rsid w:val="00CC6972"/>
    <w:rsid w:val="00CD033C"/>
    <w:rsid w:val="00CD07F9"/>
    <w:rsid w:val="00CD1758"/>
    <w:rsid w:val="00CD221E"/>
    <w:rsid w:val="00CD3316"/>
    <w:rsid w:val="00CD3B2D"/>
    <w:rsid w:val="00CD55FA"/>
    <w:rsid w:val="00CD6317"/>
    <w:rsid w:val="00CE168D"/>
    <w:rsid w:val="00CE1B9B"/>
    <w:rsid w:val="00CE1FF8"/>
    <w:rsid w:val="00CE27CA"/>
    <w:rsid w:val="00CE49A3"/>
    <w:rsid w:val="00CE4AEF"/>
    <w:rsid w:val="00CE5175"/>
    <w:rsid w:val="00CE56F8"/>
    <w:rsid w:val="00CE5725"/>
    <w:rsid w:val="00CE5A0E"/>
    <w:rsid w:val="00CF1FC0"/>
    <w:rsid w:val="00CF3D9A"/>
    <w:rsid w:val="00CF6454"/>
    <w:rsid w:val="00CF778F"/>
    <w:rsid w:val="00CF7F69"/>
    <w:rsid w:val="00D017D7"/>
    <w:rsid w:val="00D11CB9"/>
    <w:rsid w:val="00D149E7"/>
    <w:rsid w:val="00D15B8F"/>
    <w:rsid w:val="00D15E9A"/>
    <w:rsid w:val="00D16FF6"/>
    <w:rsid w:val="00D20381"/>
    <w:rsid w:val="00D204FB"/>
    <w:rsid w:val="00D20B38"/>
    <w:rsid w:val="00D20D24"/>
    <w:rsid w:val="00D23802"/>
    <w:rsid w:val="00D244B2"/>
    <w:rsid w:val="00D26090"/>
    <w:rsid w:val="00D26D11"/>
    <w:rsid w:val="00D279B7"/>
    <w:rsid w:val="00D3116D"/>
    <w:rsid w:val="00D3340E"/>
    <w:rsid w:val="00D356FF"/>
    <w:rsid w:val="00D35979"/>
    <w:rsid w:val="00D35AF0"/>
    <w:rsid w:val="00D372B6"/>
    <w:rsid w:val="00D37748"/>
    <w:rsid w:val="00D37E70"/>
    <w:rsid w:val="00D4047E"/>
    <w:rsid w:val="00D43D87"/>
    <w:rsid w:val="00D4402A"/>
    <w:rsid w:val="00D47601"/>
    <w:rsid w:val="00D476D8"/>
    <w:rsid w:val="00D51665"/>
    <w:rsid w:val="00D53EC4"/>
    <w:rsid w:val="00D554B7"/>
    <w:rsid w:val="00D554E1"/>
    <w:rsid w:val="00D56E2F"/>
    <w:rsid w:val="00D5732F"/>
    <w:rsid w:val="00D576AE"/>
    <w:rsid w:val="00D57CD6"/>
    <w:rsid w:val="00D62572"/>
    <w:rsid w:val="00D637FD"/>
    <w:rsid w:val="00D71087"/>
    <w:rsid w:val="00D71740"/>
    <w:rsid w:val="00D74035"/>
    <w:rsid w:val="00D75967"/>
    <w:rsid w:val="00D77416"/>
    <w:rsid w:val="00D80425"/>
    <w:rsid w:val="00D804EB"/>
    <w:rsid w:val="00D82207"/>
    <w:rsid w:val="00D83491"/>
    <w:rsid w:val="00D83AF0"/>
    <w:rsid w:val="00D83DB1"/>
    <w:rsid w:val="00D83E43"/>
    <w:rsid w:val="00D85BC4"/>
    <w:rsid w:val="00D87007"/>
    <w:rsid w:val="00D87D11"/>
    <w:rsid w:val="00D90176"/>
    <w:rsid w:val="00D90313"/>
    <w:rsid w:val="00D91A4C"/>
    <w:rsid w:val="00D91C65"/>
    <w:rsid w:val="00D92CB2"/>
    <w:rsid w:val="00D93807"/>
    <w:rsid w:val="00D957B0"/>
    <w:rsid w:val="00D9733E"/>
    <w:rsid w:val="00DA39C0"/>
    <w:rsid w:val="00DA433D"/>
    <w:rsid w:val="00DA4857"/>
    <w:rsid w:val="00DA4F71"/>
    <w:rsid w:val="00DA50E9"/>
    <w:rsid w:val="00DA6869"/>
    <w:rsid w:val="00DA7B1B"/>
    <w:rsid w:val="00DB17E5"/>
    <w:rsid w:val="00DB2042"/>
    <w:rsid w:val="00DB6821"/>
    <w:rsid w:val="00DB6C55"/>
    <w:rsid w:val="00DB7FD8"/>
    <w:rsid w:val="00DC0A1A"/>
    <w:rsid w:val="00DC0F77"/>
    <w:rsid w:val="00DC1C45"/>
    <w:rsid w:val="00DC38D1"/>
    <w:rsid w:val="00DC52F4"/>
    <w:rsid w:val="00DC59A3"/>
    <w:rsid w:val="00DC5F9A"/>
    <w:rsid w:val="00DC7D16"/>
    <w:rsid w:val="00DD42AC"/>
    <w:rsid w:val="00DD4540"/>
    <w:rsid w:val="00DD4BD9"/>
    <w:rsid w:val="00DD50FE"/>
    <w:rsid w:val="00DE01D5"/>
    <w:rsid w:val="00DE03D9"/>
    <w:rsid w:val="00DE0BF4"/>
    <w:rsid w:val="00DE14BA"/>
    <w:rsid w:val="00DE35D1"/>
    <w:rsid w:val="00DE3F81"/>
    <w:rsid w:val="00DE550E"/>
    <w:rsid w:val="00DE5FE6"/>
    <w:rsid w:val="00DF19AA"/>
    <w:rsid w:val="00DF51DB"/>
    <w:rsid w:val="00E00434"/>
    <w:rsid w:val="00E00769"/>
    <w:rsid w:val="00E0194F"/>
    <w:rsid w:val="00E0245C"/>
    <w:rsid w:val="00E05EB8"/>
    <w:rsid w:val="00E06BC9"/>
    <w:rsid w:val="00E112D7"/>
    <w:rsid w:val="00E14CC1"/>
    <w:rsid w:val="00E166F0"/>
    <w:rsid w:val="00E16B0B"/>
    <w:rsid w:val="00E20D1C"/>
    <w:rsid w:val="00E21394"/>
    <w:rsid w:val="00E240E4"/>
    <w:rsid w:val="00E27382"/>
    <w:rsid w:val="00E274DB"/>
    <w:rsid w:val="00E30666"/>
    <w:rsid w:val="00E3095E"/>
    <w:rsid w:val="00E30B03"/>
    <w:rsid w:val="00E31B56"/>
    <w:rsid w:val="00E325D1"/>
    <w:rsid w:val="00E32622"/>
    <w:rsid w:val="00E3262D"/>
    <w:rsid w:val="00E34C33"/>
    <w:rsid w:val="00E37387"/>
    <w:rsid w:val="00E37C81"/>
    <w:rsid w:val="00E40B91"/>
    <w:rsid w:val="00E41BB0"/>
    <w:rsid w:val="00E43007"/>
    <w:rsid w:val="00E43B42"/>
    <w:rsid w:val="00E4419C"/>
    <w:rsid w:val="00E44898"/>
    <w:rsid w:val="00E4759F"/>
    <w:rsid w:val="00E4767B"/>
    <w:rsid w:val="00E51DB4"/>
    <w:rsid w:val="00E526A0"/>
    <w:rsid w:val="00E539B5"/>
    <w:rsid w:val="00E53F3F"/>
    <w:rsid w:val="00E6151F"/>
    <w:rsid w:val="00E6179E"/>
    <w:rsid w:val="00E61DEF"/>
    <w:rsid w:val="00E61F4D"/>
    <w:rsid w:val="00E625AA"/>
    <w:rsid w:val="00E6528E"/>
    <w:rsid w:val="00E6664C"/>
    <w:rsid w:val="00E66AEC"/>
    <w:rsid w:val="00E66F8A"/>
    <w:rsid w:val="00E67518"/>
    <w:rsid w:val="00E707DD"/>
    <w:rsid w:val="00E737A2"/>
    <w:rsid w:val="00E745E7"/>
    <w:rsid w:val="00E757E2"/>
    <w:rsid w:val="00E75F82"/>
    <w:rsid w:val="00E81496"/>
    <w:rsid w:val="00E8196C"/>
    <w:rsid w:val="00E8386F"/>
    <w:rsid w:val="00E84EE6"/>
    <w:rsid w:val="00E851CC"/>
    <w:rsid w:val="00E85404"/>
    <w:rsid w:val="00E86976"/>
    <w:rsid w:val="00E87460"/>
    <w:rsid w:val="00E90373"/>
    <w:rsid w:val="00E925A5"/>
    <w:rsid w:val="00E926C4"/>
    <w:rsid w:val="00E9272F"/>
    <w:rsid w:val="00E92DB6"/>
    <w:rsid w:val="00E93861"/>
    <w:rsid w:val="00E93FB2"/>
    <w:rsid w:val="00E9401A"/>
    <w:rsid w:val="00E94BF0"/>
    <w:rsid w:val="00E96041"/>
    <w:rsid w:val="00E96600"/>
    <w:rsid w:val="00E97369"/>
    <w:rsid w:val="00E97B20"/>
    <w:rsid w:val="00E97C41"/>
    <w:rsid w:val="00E97FE3"/>
    <w:rsid w:val="00EA05C2"/>
    <w:rsid w:val="00EA09C4"/>
    <w:rsid w:val="00EA480C"/>
    <w:rsid w:val="00EA5FA9"/>
    <w:rsid w:val="00EA62A0"/>
    <w:rsid w:val="00EA714E"/>
    <w:rsid w:val="00EB0861"/>
    <w:rsid w:val="00EB143F"/>
    <w:rsid w:val="00EB1C8D"/>
    <w:rsid w:val="00EB22A3"/>
    <w:rsid w:val="00EB22BB"/>
    <w:rsid w:val="00EB2E44"/>
    <w:rsid w:val="00EB54C9"/>
    <w:rsid w:val="00EB6DFC"/>
    <w:rsid w:val="00EB71D2"/>
    <w:rsid w:val="00EC0B70"/>
    <w:rsid w:val="00EC1338"/>
    <w:rsid w:val="00EC2C84"/>
    <w:rsid w:val="00EC37E9"/>
    <w:rsid w:val="00EC736E"/>
    <w:rsid w:val="00ED0CE9"/>
    <w:rsid w:val="00ED18E7"/>
    <w:rsid w:val="00ED324A"/>
    <w:rsid w:val="00ED5B28"/>
    <w:rsid w:val="00ED678A"/>
    <w:rsid w:val="00ED6B50"/>
    <w:rsid w:val="00EE1EDB"/>
    <w:rsid w:val="00EE3BE7"/>
    <w:rsid w:val="00EE56A4"/>
    <w:rsid w:val="00EE64B0"/>
    <w:rsid w:val="00EF00A8"/>
    <w:rsid w:val="00EF2D9F"/>
    <w:rsid w:val="00EF5746"/>
    <w:rsid w:val="00EF70BA"/>
    <w:rsid w:val="00EF71C6"/>
    <w:rsid w:val="00F0083C"/>
    <w:rsid w:val="00F009F5"/>
    <w:rsid w:val="00F00F9D"/>
    <w:rsid w:val="00F01CDF"/>
    <w:rsid w:val="00F03BB2"/>
    <w:rsid w:val="00F04CAC"/>
    <w:rsid w:val="00F05A7C"/>
    <w:rsid w:val="00F061D9"/>
    <w:rsid w:val="00F10740"/>
    <w:rsid w:val="00F10CAB"/>
    <w:rsid w:val="00F10D34"/>
    <w:rsid w:val="00F113FE"/>
    <w:rsid w:val="00F12742"/>
    <w:rsid w:val="00F14DEB"/>
    <w:rsid w:val="00F154C2"/>
    <w:rsid w:val="00F20422"/>
    <w:rsid w:val="00F209AD"/>
    <w:rsid w:val="00F216D4"/>
    <w:rsid w:val="00F21D2E"/>
    <w:rsid w:val="00F22FC9"/>
    <w:rsid w:val="00F2440C"/>
    <w:rsid w:val="00F244BA"/>
    <w:rsid w:val="00F255F0"/>
    <w:rsid w:val="00F3237D"/>
    <w:rsid w:val="00F332B9"/>
    <w:rsid w:val="00F34DE9"/>
    <w:rsid w:val="00F3675C"/>
    <w:rsid w:val="00F3779B"/>
    <w:rsid w:val="00F408B8"/>
    <w:rsid w:val="00F42691"/>
    <w:rsid w:val="00F42A0F"/>
    <w:rsid w:val="00F42CB1"/>
    <w:rsid w:val="00F44D8C"/>
    <w:rsid w:val="00F44E08"/>
    <w:rsid w:val="00F51872"/>
    <w:rsid w:val="00F531CD"/>
    <w:rsid w:val="00F54AE7"/>
    <w:rsid w:val="00F55BC7"/>
    <w:rsid w:val="00F56901"/>
    <w:rsid w:val="00F60B3B"/>
    <w:rsid w:val="00F610FB"/>
    <w:rsid w:val="00F613E9"/>
    <w:rsid w:val="00F61975"/>
    <w:rsid w:val="00F64531"/>
    <w:rsid w:val="00F64734"/>
    <w:rsid w:val="00F65005"/>
    <w:rsid w:val="00F65AEC"/>
    <w:rsid w:val="00F6695E"/>
    <w:rsid w:val="00F67937"/>
    <w:rsid w:val="00F71FB8"/>
    <w:rsid w:val="00F73025"/>
    <w:rsid w:val="00F8226B"/>
    <w:rsid w:val="00F82446"/>
    <w:rsid w:val="00F84D76"/>
    <w:rsid w:val="00F85C8C"/>
    <w:rsid w:val="00F87C32"/>
    <w:rsid w:val="00F87E15"/>
    <w:rsid w:val="00F90198"/>
    <w:rsid w:val="00F90C17"/>
    <w:rsid w:val="00F9155B"/>
    <w:rsid w:val="00F930F2"/>
    <w:rsid w:val="00F937EE"/>
    <w:rsid w:val="00F96A24"/>
    <w:rsid w:val="00F97F61"/>
    <w:rsid w:val="00FA0C80"/>
    <w:rsid w:val="00FA130C"/>
    <w:rsid w:val="00FA25DE"/>
    <w:rsid w:val="00FA30AF"/>
    <w:rsid w:val="00FA4367"/>
    <w:rsid w:val="00FA5A99"/>
    <w:rsid w:val="00FA7DDD"/>
    <w:rsid w:val="00FB0361"/>
    <w:rsid w:val="00FB11CD"/>
    <w:rsid w:val="00FB2B55"/>
    <w:rsid w:val="00FB346A"/>
    <w:rsid w:val="00FB4020"/>
    <w:rsid w:val="00FB4B36"/>
    <w:rsid w:val="00FB6012"/>
    <w:rsid w:val="00FB6C76"/>
    <w:rsid w:val="00FB7AF4"/>
    <w:rsid w:val="00FC16D1"/>
    <w:rsid w:val="00FC2081"/>
    <w:rsid w:val="00FC28C7"/>
    <w:rsid w:val="00FC2D88"/>
    <w:rsid w:val="00FC3778"/>
    <w:rsid w:val="00FC538E"/>
    <w:rsid w:val="00FC5767"/>
    <w:rsid w:val="00FC5D81"/>
    <w:rsid w:val="00FC7A82"/>
    <w:rsid w:val="00FC7EA1"/>
    <w:rsid w:val="00FD2BF6"/>
    <w:rsid w:val="00FD4926"/>
    <w:rsid w:val="00FD56F7"/>
    <w:rsid w:val="00FD600F"/>
    <w:rsid w:val="00FD6502"/>
    <w:rsid w:val="00FD6D90"/>
    <w:rsid w:val="00FD7EB4"/>
    <w:rsid w:val="00FE11BD"/>
    <w:rsid w:val="00FE15EB"/>
    <w:rsid w:val="00FE163D"/>
    <w:rsid w:val="00FE33BF"/>
    <w:rsid w:val="00FE4A02"/>
    <w:rsid w:val="00FE6D86"/>
    <w:rsid w:val="00FE6E73"/>
    <w:rsid w:val="00FE7565"/>
    <w:rsid w:val="00FE7638"/>
    <w:rsid w:val="00FF02BB"/>
    <w:rsid w:val="00FF0481"/>
    <w:rsid w:val="00FF235F"/>
    <w:rsid w:val="00FF3D5D"/>
    <w:rsid w:val="00FF4A8F"/>
    <w:rsid w:val="00FF6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FEFFA6"/>
  <w15:docId w15:val="{94546F66-2512-4C18-9A17-2B6BBEED9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203A"/>
    <w:rPr>
      <w:rFonts w:eastAsia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326597"/>
    <w:pPr>
      <w:keepNext/>
      <w:spacing w:line="480" w:lineRule="auto"/>
      <w:jc w:val="both"/>
      <w:outlineLvl w:val="3"/>
    </w:pPr>
    <w:rPr>
      <w:b/>
      <w:szCs w:val="20"/>
    </w:rPr>
  </w:style>
  <w:style w:type="paragraph" w:styleId="Heading5">
    <w:name w:val="heading 5"/>
    <w:basedOn w:val="Normal"/>
    <w:next w:val="Normal"/>
    <w:link w:val="Heading5Char"/>
    <w:qFormat/>
    <w:rsid w:val="00326597"/>
    <w:pPr>
      <w:keepNext/>
      <w:tabs>
        <w:tab w:val="center" w:pos="2410"/>
        <w:tab w:val="center" w:pos="5387"/>
      </w:tabs>
      <w:spacing w:before="240" w:line="480" w:lineRule="auto"/>
      <w:jc w:val="both"/>
      <w:outlineLvl w:val="4"/>
    </w:pPr>
    <w:rPr>
      <w:i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F203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203A"/>
    <w:rPr>
      <w:rFonts w:eastAsia="Times New Roman" w:cs="Times New Roman"/>
      <w:szCs w:val="24"/>
      <w:lang w:val="en-US"/>
    </w:rPr>
  </w:style>
  <w:style w:type="character" w:styleId="PageNumber">
    <w:name w:val="page number"/>
    <w:basedOn w:val="DefaultParagraphFont"/>
    <w:rsid w:val="009F203A"/>
  </w:style>
  <w:style w:type="character" w:styleId="Hyperlink">
    <w:name w:val="Hyperlink"/>
    <w:basedOn w:val="DefaultParagraphFont"/>
    <w:uiPriority w:val="99"/>
    <w:unhideWhenUsed/>
    <w:rsid w:val="009F203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F203A"/>
    <w:pPr>
      <w:ind w:left="720"/>
    </w:pPr>
  </w:style>
  <w:style w:type="paragraph" w:styleId="Footer">
    <w:name w:val="footer"/>
    <w:basedOn w:val="Normal"/>
    <w:link w:val="FooterChar"/>
    <w:uiPriority w:val="99"/>
    <w:unhideWhenUsed/>
    <w:rsid w:val="008631B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31B8"/>
    <w:rPr>
      <w:rFonts w:eastAsia="Times New Roman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2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237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0F2A60"/>
    <w:rPr>
      <w:color w:val="808080"/>
    </w:rPr>
  </w:style>
  <w:style w:type="character" w:customStyle="1" w:styleId="il">
    <w:name w:val="il"/>
    <w:basedOn w:val="DefaultParagraphFont"/>
    <w:rsid w:val="00A67B24"/>
  </w:style>
  <w:style w:type="table" w:styleId="TableGrid">
    <w:name w:val="Table Grid"/>
    <w:basedOn w:val="TableNormal"/>
    <w:uiPriority w:val="59"/>
    <w:rsid w:val="00EB54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85235F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220223"/>
    <w:pPr>
      <w:spacing w:before="100" w:beforeAutospacing="1" w:after="100" w:afterAutospacing="1"/>
    </w:pPr>
    <w:rPr>
      <w:rFonts w:eastAsiaTheme="minorEastAsia"/>
    </w:rPr>
  </w:style>
  <w:style w:type="character" w:customStyle="1" w:styleId="Heading4Char">
    <w:name w:val="Heading 4 Char"/>
    <w:basedOn w:val="DefaultParagraphFont"/>
    <w:link w:val="Heading4"/>
    <w:rsid w:val="00326597"/>
    <w:rPr>
      <w:rFonts w:eastAsia="Times New Roman"/>
      <w:b/>
      <w:sz w:val="24"/>
    </w:rPr>
  </w:style>
  <w:style w:type="character" w:customStyle="1" w:styleId="Heading5Char">
    <w:name w:val="Heading 5 Char"/>
    <w:basedOn w:val="DefaultParagraphFont"/>
    <w:link w:val="Heading5"/>
    <w:rsid w:val="00326597"/>
    <w:rPr>
      <w:rFonts w:eastAsia="Times New Roman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8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3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747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84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11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00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169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01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99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852539-B4A1-49C8-B7BB-C04B7E1341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Links>
    <vt:vector size="12" baseType="variant">
      <vt:variant>
        <vt:i4>6881356</vt:i4>
      </vt:variant>
      <vt:variant>
        <vt:i4>3</vt:i4>
      </vt:variant>
      <vt:variant>
        <vt:i4>0</vt:i4>
      </vt:variant>
      <vt:variant>
        <vt:i4>5</vt:i4>
      </vt:variant>
      <vt:variant>
        <vt:lpwstr>mailto:baa@st3telkom.ac.id</vt:lpwstr>
      </vt:variant>
      <vt:variant>
        <vt:lpwstr/>
      </vt:variant>
      <vt:variant>
        <vt:i4>2293879</vt:i4>
      </vt:variant>
      <vt:variant>
        <vt:i4>0</vt:i4>
      </vt:variant>
      <vt:variant>
        <vt:i4>0</vt:i4>
      </vt:variant>
      <vt:variant>
        <vt:i4>5</vt:i4>
      </vt:variant>
      <vt:variant>
        <vt:lpwstr>http://www.st3telkom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IF</dc:creator>
  <cp:lastModifiedBy>Afrizal Amrustian</cp:lastModifiedBy>
  <cp:revision>10</cp:revision>
  <cp:lastPrinted>2017-05-03T01:19:00Z</cp:lastPrinted>
  <dcterms:created xsi:type="dcterms:W3CDTF">2023-04-14T15:07:00Z</dcterms:created>
  <dcterms:modified xsi:type="dcterms:W3CDTF">2024-04-23T06:29:00Z</dcterms:modified>
</cp:coreProperties>
</file>